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10C7F" w14:textId="0D214F10" w:rsidR="00E1015D" w:rsidRPr="00AA018C" w:rsidRDefault="000D6A8C" w:rsidP="00BF5EC5">
      <w:pPr>
        <w:pStyle w:val="HeadUnit"/>
      </w:pPr>
      <w:r w:rsidRPr="00AA018C">
        <w:t xml:space="preserve">Part </w:t>
      </w:r>
      <w:r w:rsidR="00E1015D" w:rsidRPr="00AA018C">
        <w:t xml:space="preserve">A • </w:t>
      </w:r>
      <w:r w:rsidRPr="00AA018C">
        <w:t>Grammar</w:t>
      </w:r>
      <w:r w:rsidR="00E1015D" w:rsidRPr="00AA018C">
        <w:t xml:space="preserve">, </w:t>
      </w:r>
      <w:r w:rsidRPr="00AA018C">
        <w:t>Vocabulary</w:t>
      </w:r>
      <w:r w:rsidR="00E1015D" w:rsidRPr="00AA018C">
        <w:t xml:space="preserve"> and </w:t>
      </w:r>
      <w:r w:rsidRPr="00AA018C">
        <w:t>How to …</w:t>
      </w:r>
    </w:p>
    <w:p w14:paraId="68594757" w14:textId="39A86B2B" w:rsidR="00E1015D" w:rsidRPr="00AA018C" w:rsidRDefault="000D6A8C" w:rsidP="004B3BC3">
      <w:pPr>
        <w:pStyle w:val="HeadASection"/>
      </w:pPr>
      <w:r w:rsidRPr="00AA018C">
        <w:t>G</w:t>
      </w:r>
      <w:r w:rsidR="008831BB" w:rsidRPr="00AA018C">
        <w:t>RAMMAR</w:t>
      </w:r>
    </w:p>
    <w:p w14:paraId="6BE62E72" w14:textId="60444E93" w:rsidR="00364C21" w:rsidRPr="00AA018C" w:rsidRDefault="00896B55" w:rsidP="00B75F91">
      <w:pPr>
        <w:pStyle w:val="Rubric"/>
        <w:spacing w:after="120"/>
        <w:ind w:left="227" w:hanging="227"/>
      </w:pPr>
      <w:r w:rsidRPr="00AA018C">
        <w:t>1</w:t>
      </w:r>
      <w:r w:rsidR="00B75F91">
        <w:tab/>
      </w:r>
      <w:r w:rsidR="0078228A">
        <w:t>Complete the second version of</w:t>
      </w:r>
      <w:r w:rsidR="00CD1073" w:rsidRPr="00AA018C">
        <w:t xml:space="preserve"> the sentences using the modal verb in brackets. </w:t>
      </w:r>
    </w:p>
    <w:p w14:paraId="6355420B" w14:textId="6E978058" w:rsidR="00AA018C" w:rsidRPr="00EB4A40" w:rsidRDefault="00AA018C" w:rsidP="00364C21">
      <w:pPr>
        <w:pStyle w:val="TextList"/>
      </w:pPr>
      <w:r w:rsidRPr="00AA018C">
        <w:rPr>
          <w:b/>
          <w:bCs/>
        </w:rPr>
        <w:t>1</w:t>
      </w:r>
      <w:r w:rsidRPr="00AA018C">
        <w:rPr>
          <w:b/>
          <w:bCs/>
        </w:rPr>
        <w:tab/>
      </w:r>
      <w:r w:rsidR="00EB4A40">
        <w:t>I’m sure you didn’t see Iris at the beach because she was shopping with me.</w:t>
      </w:r>
    </w:p>
    <w:p w14:paraId="67BAEA65" w14:textId="531A3DDF" w:rsidR="00EB4A40" w:rsidRDefault="00EB4A40" w:rsidP="00364C21">
      <w:pPr>
        <w:pStyle w:val="TextList"/>
      </w:pPr>
      <w:r>
        <w:tab/>
        <w:t>You __________ Iris at the beach because she was shopping with me. (can’t)</w:t>
      </w:r>
    </w:p>
    <w:p w14:paraId="1C755558" w14:textId="6A5317BF" w:rsidR="00616044" w:rsidRDefault="001978EA" w:rsidP="00616044">
      <w:pPr>
        <w:pStyle w:val="TextList"/>
      </w:pPr>
      <w:r>
        <w:rPr>
          <w:b/>
          <w:bCs/>
        </w:rPr>
        <w:t>2</w:t>
      </w:r>
      <w:r>
        <w:tab/>
        <w:t>I</w:t>
      </w:r>
      <w:r w:rsidR="00616044">
        <w:t>t’s possible that I’ve met him before</w:t>
      </w:r>
      <w:r w:rsidR="009F7023">
        <w:t>,</w:t>
      </w:r>
      <w:r w:rsidR="00616044">
        <w:t xml:space="preserve"> but I don’t remember </w:t>
      </w:r>
      <w:r w:rsidR="0062149C">
        <w:t>it</w:t>
      </w:r>
      <w:r w:rsidR="00616044">
        <w:t>.</w:t>
      </w:r>
    </w:p>
    <w:p w14:paraId="35B0FFD0" w14:textId="10C2E78F" w:rsidR="00616044" w:rsidRDefault="00616044" w:rsidP="00616044">
      <w:pPr>
        <w:pStyle w:val="TextList"/>
      </w:pPr>
      <w:r>
        <w:tab/>
        <w:t>I __________ him before</w:t>
      </w:r>
      <w:r w:rsidR="009F7023">
        <w:t>,</w:t>
      </w:r>
      <w:r>
        <w:t xml:space="preserve"> but I don’t remember </w:t>
      </w:r>
      <w:r w:rsidR="0062149C">
        <w:t>it</w:t>
      </w:r>
      <w:r>
        <w:t>. (might)</w:t>
      </w:r>
    </w:p>
    <w:p w14:paraId="5115641D" w14:textId="65C5E59B" w:rsidR="00482CD2" w:rsidRDefault="00616044" w:rsidP="00482CD2">
      <w:pPr>
        <w:pStyle w:val="TextList"/>
      </w:pPr>
      <w:r>
        <w:rPr>
          <w:b/>
          <w:bCs/>
        </w:rPr>
        <w:t>3</w:t>
      </w:r>
      <w:r>
        <w:rPr>
          <w:b/>
          <w:bCs/>
        </w:rPr>
        <w:tab/>
      </w:r>
      <w:r w:rsidR="003F7F0E">
        <w:t>I’m certain t</w:t>
      </w:r>
      <w:r w:rsidR="003F00BA">
        <w:t>hat they</w:t>
      </w:r>
      <w:r w:rsidR="00482CD2">
        <w:t>’ve gone to bed because the lights are off</w:t>
      </w:r>
      <w:r w:rsidR="00E93358">
        <w:t>.</w:t>
      </w:r>
    </w:p>
    <w:p w14:paraId="25376215" w14:textId="254D2D40" w:rsidR="00E93358" w:rsidRDefault="00E93358" w:rsidP="00E93358">
      <w:pPr>
        <w:pStyle w:val="TextList"/>
      </w:pPr>
      <w:r>
        <w:tab/>
        <w:t>They __________ to bed because the lights are off. (must)</w:t>
      </w:r>
    </w:p>
    <w:p w14:paraId="434EC573" w14:textId="771FBD75" w:rsidR="002009BC" w:rsidRDefault="002009BC" w:rsidP="00E93358">
      <w:pPr>
        <w:pStyle w:val="TextList"/>
      </w:pPr>
      <w:r>
        <w:rPr>
          <w:b/>
          <w:bCs/>
        </w:rPr>
        <w:t>4</w:t>
      </w:r>
      <w:r>
        <w:rPr>
          <w:b/>
          <w:bCs/>
        </w:rPr>
        <w:tab/>
      </w:r>
      <w:r w:rsidR="004D2FC6">
        <w:t xml:space="preserve">I’m sure she hasn’t been </w:t>
      </w:r>
      <w:r w:rsidR="000475D4">
        <w:t xml:space="preserve">sleeping well lately because she always looks tired. </w:t>
      </w:r>
    </w:p>
    <w:p w14:paraId="748819A8" w14:textId="5527A48B" w:rsidR="000475D4" w:rsidRDefault="000475D4" w:rsidP="00E93358">
      <w:pPr>
        <w:pStyle w:val="TextList"/>
      </w:pPr>
      <w:r>
        <w:tab/>
        <w:t>She __________ well lately because she always looks tired. (can’t)</w:t>
      </w:r>
    </w:p>
    <w:p w14:paraId="73D35E19" w14:textId="0E52699C" w:rsidR="000475D4" w:rsidRDefault="000475D4" w:rsidP="00BA0D8F">
      <w:pPr>
        <w:pStyle w:val="TextList"/>
      </w:pPr>
      <w:r>
        <w:rPr>
          <w:b/>
          <w:bCs/>
        </w:rPr>
        <w:t>5</w:t>
      </w:r>
      <w:r>
        <w:rPr>
          <w:b/>
          <w:bCs/>
        </w:rPr>
        <w:tab/>
      </w:r>
      <w:r w:rsidR="00E21BF8">
        <w:t xml:space="preserve">I’m sure they </w:t>
      </w:r>
      <w:r w:rsidR="00BA0D8F">
        <w:t>we</w:t>
      </w:r>
      <w:r w:rsidR="00F274A9">
        <w:t xml:space="preserve">re </w:t>
      </w:r>
      <w:r w:rsidR="00131241">
        <w:t xml:space="preserve">watching the TV. They never answer </w:t>
      </w:r>
      <w:r w:rsidR="00BD735D">
        <w:t xml:space="preserve">the phone </w:t>
      </w:r>
      <w:r w:rsidR="00131241">
        <w:t xml:space="preserve">when they’re watching a programme. </w:t>
      </w:r>
    </w:p>
    <w:p w14:paraId="268AC87C" w14:textId="2C5E1591" w:rsidR="006C06C4" w:rsidRDefault="006C06C4" w:rsidP="00E93358">
      <w:pPr>
        <w:pStyle w:val="TextList"/>
      </w:pPr>
      <w:r>
        <w:tab/>
      </w:r>
      <w:r w:rsidR="00403910">
        <w:t xml:space="preserve">They </w:t>
      </w:r>
      <w:r>
        <w:t xml:space="preserve">__________ the TV. They never answer </w:t>
      </w:r>
      <w:r w:rsidR="00BD735D">
        <w:t xml:space="preserve">the phone </w:t>
      </w:r>
      <w:r>
        <w:t>when they’re watching a programme. (must)</w:t>
      </w:r>
    </w:p>
    <w:p w14:paraId="30B7E976" w14:textId="297EB99C" w:rsidR="00093C44" w:rsidRPr="00390C8C" w:rsidRDefault="00093C44" w:rsidP="00E93358">
      <w:pPr>
        <w:pStyle w:val="TextList"/>
      </w:pPr>
      <w:r>
        <w:rPr>
          <w:b/>
          <w:bCs/>
        </w:rPr>
        <w:t>6</w:t>
      </w:r>
      <w:r>
        <w:rPr>
          <w:b/>
          <w:bCs/>
        </w:rPr>
        <w:tab/>
      </w:r>
      <w:r w:rsidR="00390C8C">
        <w:t>I think the police have stopped those people for driving too fast.</w:t>
      </w:r>
    </w:p>
    <w:p w14:paraId="310D2C8C" w14:textId="3C97DBB8" w:rsidR="00397480" w:rsidRDefault="00397480" w:rsidP="00E93358">
      <w:pPr>
        <w:pStyle w:val="TextList"/>
      </w:pPr>
      <w:r>
        <w:tab/>
      </w:r>
      <w:r w:rsidR="00390C8C">
        <w:t>Those people</w:t>
      </w:r>
      <w:r>
        <w:t xml:space="preserve"> __________ </w:t>
      </w:r>
      <w:r w:rsidR="00F55791">
        <w:t>for driving too fast. (must)</w:t>
      </w:r>
    </w:p>
    <w:p w14:paraId="0D833D5A" w14:textId="7B8B57B3" w:rsidR="00F55791" w:rsidRDefault="00F55791" w:rsidP="00E93358">
      <w:pPr>
        <w:pStyle w:val="TextList"/>
      </w:pPr>
      <w:r>
        <w:rPr>
          <w:b/>
          <w:bCs/>
        </w:rPr>
        <w:t>7</w:t>
      </w:r>
      <w:r w:rsidR="000D7CE7">
        <w:rPr>
          <w:b/>
          <w:bCs/>
        </w:rPr>
        <w:tab/>
      </w:r>
      <w:r w:rsidR="00646D5C">
        <w:t xml:space="preserve">Maybe they took your wallet when you were </w:t>
      </w:r>
      <w:r w:rsidR="00561B97">
        <w:t xml:space="preserve">getting </w:t>
      </w:r>
      <w:r w:rsidR="00646D5C">
        <w:t xml:space="preserve">on the </w:t>
      </w:r>
      <w:r w:rsidR="00561B97">
        <w:t xml:space="preserve">underground. </w:t>
      </w:r>
    </w:p>
    <w:p w14:paraId="310783ED" w14:textId="79D7D48A" w:rsidR="00E93358" w:rsidRDefault="00561B97" w:rsidP="00561B97">
      <w:pPr>
        <w:pStyle w:val="TextList"/>
      </w:pPr>
      <w:r>
        <w:tab/>
        <w:t>They __________ your wallet when you were getting on the underground. (could)</w:t>
      </w:r>
    </w:p>
    <w:p w14:paraId="170DFA8C" w14:textId="4AC05F8F" w:rsidR="004D7C42" w:rsidRPr="00561B97" w:rsidRDefault="004D7C42" w:rsidP="007D6A41">
      <w:pPr>
        <w:pStyle w:val="ScoreBox"/>
      </w:pPr>
      <w:r w:rsidRPr="00561B97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561B97">
        <w:t>/7</w:t>
      </w:r>
    </w:p>
    <w:p w14:paraId="239BCCF9" w14:textId="77777777" w:rsidR="007D6A41" w:rsidRPr="00AA018C" w:rsidRDefault="007D6A41" w:rsidP="007D6A41">
      <w:pPr>
        <w:pStyle w:val="ScoreBox"/>
        <w:rPr>
          <w:highlight w:val="yellow"/>
        </w:rPr>
      </w:pPr>
    </w:p>
    <w:p w14:paraId="3481936C" w14:textId="189671A3" w:rsidR="009E3094" w:rsidRPr="00851146" w:rsidRDefault="00896B55" w:rsidP="00B75F91">
      <w:pPr>
        <w:pStyle w:val="Rubric"/>
        <w:spacing w:after="120"/>
        <w:ind w:left="227" w:hanging="227"/>
        <w:rPr>
          <w:bCs/>
        </w:rPr>
      </w:pPr>
      <w:r w:rsidRPr="00851146">
        <w:t>2</w:t>
      </w:r>
      <w:r w:rsidR="00B75F91">
        <w:tab/>
      </w:r>
      <w:r w:rsidR="00C701AD" w:rsidRPr="00851146">
        <w:rPr>
          <w:bCs/>
        </w:rPr>
        <w:t xml:space="preserve">Choose the correct </w:t>
      </w:r>
      <w:r w:rsidR="009F7023">
        <w:rPr>
          <w:bCs/>
        </w:rPr>
        <w:t>option</w:t>
      </w:r>
      <w:r w:rsidR="009F7023" w:rsidRPr="00851146">
        <w:rPr>
          <w:bCs/>
        </w:rPr>
        <w:t xml:space="preserve"> </w:t>
      </w:r>
      <w:r w:rsidR="003B5C84" w:rsidRPr="00851146">
        <w:rPr>
          <w:bCs/>
        </w:rPr>
        <w:t>(a, b or c).</w:t>
      </w:r>
    </w:p>
    <w:p w14:paraId="6C5AC860" w14:textId="3BE284A4" w:rsidR="00851146" w:rsidRPr="009B4868" w:rsidRDefault="00E771AD" w:rsidP="00C701AD">
      <w:pPr>
        <w:pStyle w:val="TextList"/>
      </w:pPr>
      <w:r w:rsidRPr="009B4868">
        <w:rPr>
          <w:b/>
          <w:bCs/>
        </w:rPr>
        <w:t>1</w:t>
      </w:r>
      <w:r w:rsidRPr="009B4868">
        <w:rPr>
          <w:b/>
          <w:bCs/>
        </w:rPr>
        <w:tab/>
      </w:r>
      <w:r w:rsidR="00806E56" w:rsidRPr="009B4868">
        <w:t>I can’t understand this film. If only I ___ French!</w:t>
      </w:r>
    </w:p>
    <w:p w14:paraId="3DDD2EA1" w14:textId="534749D1" w:rsidR="0020497E" w:rsidRPr="009B4868" w:rsidRDefault="0020497E" w:rsidP="00C701AD">
      <w:pPr>
        <w:pStyle w:val="TextList"/>
      </w:pPr>
      <w:r w:rsidRPr="009B4868">
        <w:tab/>
      </w:r>
      <w:r w:rsidRPr="009B4868">
        <w:rPr>
          <w:b/>
          <w:bCs/>
        </w:rPr>
        <w:t>a</w:t>
      </w:r>
      <w:r w:rsidRPr="009B4868">
        <w:t xml:space="preserve"> did</w:t>
      </w:r>
      <w:r w:rsidR="00083740" w:rsidRPr="009B4868">
        <w:t xml:space="preserve"> speak</w:t>
      </w:r>
      <w:r w:rsidRPr="009B4868">
        <w:tab/>
      </w:r>
      <w:r w:rsidRPr="009B4868">
        <w:tab/>
      </w:r>
      <w:r w:rsidRPr="009B4868">
        <w:rPr>
          <w:b/>
          <w:bCs/>
        </w:rPr>
        <w:t>b</w:t>
      </w:r>
      <w:r w:rsidRPr="009B4868">
        <w:t xml:space="preserve"> </w:t>
      </w:r>
      <w:r w:rsidR="00083740" w:rsidRPr="009B4868">
        <w:t>would speak</w:t>
      </w:r>
      <w:r w:rsidRPr="009B4868">
        <w:t xml:space="preserve"> </w:t>
      </w:r>
      <w:r w:rsidRPr="009B4868">
        <w:tab/>
      </w:r>
      <w:r w:rsidRPr="009B4868">
        <w:rPr>
          <w:b/>
          <w:bCs/>
        </w:rPr>
        <w:t>c</w:t>
      </w:r>
      <w:r w:rsidRPr="009B4868">
        <w:t xml:space="preserve"> could</w:t>
      </w:r>
      <w:r w:rsidR="00083740" w:rsidRPr="009B4868">
        <w:t xml:space="preserve"> speak</w:t>
      </w:r>
    </w:p>
    <w:p w14:paraId="4FAB3EBB" w14:textId="5AF1A2DF" w:rsidR="002A1B16" w:rsidRPr="009B4868" w:rsidRDefault="0020497E" w:rsidP="003E00E6">
      <w:pPr>
        <w:pStyle w:val="TextList"/>
      </w:pPr>
      <w:r w:rsidRPr="009B4868">
        <w:rPr>
          <w:b/>
          <w:bCs/>
        </w:rPr>
        <w:t>2</w:t>
      </w:r>
      <w:r w:rsidRPr="009B4868">
        <w:rPr>
          <w:b/>
          <w:bCs/>
        </w:rPr>
        <w:tab/>
      </w:r>
      <w:r w:rsidR="003E00E6" w:rsidRPr="009B4868">
        <w:t xml:space="preserve">I wish </w:t>
      </w:r>
      <w:r w:rsidR="00B41CDB" w:rsidRPr="009B4868">
        <w:t xml:space="preserve">I ___ </w:t>
      </w:r>
      <w:r w:rsidR="00DE4061" w:rsidRPr="009B4868">
        <w:t xml:space="preserve">from </w:t>
      </w:r>
      <w:r w:rsidR="007D7AB5" w:rsidRPr="009B4868">
        <w:t>you</w:t>
      </w:r>
      <w:r w:rsidR="00B41CDB" w:rsidRPr="009B4868">
        <w:t xml:space="preserve"> more often. </w:t>
      </w:r>
      <w:r w:rsidR="007D7AB5" w:rsidRPr="009B4868">
        <w:t>You</w:t>
      </w:r>
      <w:r w:rsidR="00DE4061" w:rsidRPr="009B4868">
        <w:t xml:space="preserve"> hardly ever </w:t>
      </w:r>
      <w:r w:rsidR="007D7AB5" w:rsidRPr="009B4868">
        <w:t>call</w:t>
      </w:r>
      <w:r w:rsidR="00DE4061" w:rsidRPr="009B4868">
        <w:t>.</w:t>
      </w:r>
    </w:p>
    <w:p w14:paraId="22B01FBA" w14:textId="1249A2FC" w:rsidR="00DE4061" w:rsidRPr="009B4868" w:rsidRDefault="00DE4061" w:rsidP="003E00E6">
      <w:pPr>
        <w:pStyle w:val="TextList"/>
      </w:pPr>
      <w:r w:rsidRPr="009B4868">
        <w:tab/>
      </w:r>
      <w:r w:rsidRPr="009B4868">
        <w:rPr>
          <w:b/>
          <w:bCs/>
        </w:rPr>
        <w:t>a</w:t>
      </w:r>
      <w:r w:rsidRPr="009B4868">
        <w:t xml:space="preserve"> heard</w:t>
      </w:r>
      <w:r w:rsidRPr="009B4868">
        <w:tab/>
      </w:r>
      <w:r w:rsidRPr="009B4868">
        <w:tab/>
      </w:r>
      <w:r w:rsidRPr="009B4868">
        <w:rPr>
          <w:b/>
          <w:bCs/>
        </w:rPr>
        <w:t>b</w:t>
      </w:r>
      <w:r w:rsidRPr="009B4868">
        <w:t xml:space="preserve"> </w:t>
      </w:r>
      <w:r w:rsidR="00A32D9F" w:rsidRPr="009B4868">
        <w:t>would hear</w:t>
      </w:r>
      <w:r w:rsidR="00A32D9F" w:rsidRPr="009B4868">
        <w:tab/>
      </w:r>
      <w:r w:rsidR="00A32D9F" w:rsidRPr="009B4868">
        <w:tab/>
      </w:r>
      <w:r w:rsidR="00A32D9F" w:rsidRPr="009B4868">
        <w:rPr>
          <w:b/>
          <w:bCs/>
        </w:rPr>
        <w:t>c</w:t>
      </w:r>
      <w:r w:rsidR="00A32D9F" w:rsidRPr="009B4868">
        <w:t xml:space="preserve"> hear</w:t>
      </w:r>
    </w:p>
    <w:p w14:paraId="108BCBE2" w14:textId="2A43564D" w:rsidR="0020497E" w:rsidRPr="009B4868" w:rsidRDefault="002A1B16" w:rsidP="00C701AD">
      <w:pPr>
        <w:pStyle w:val="TextList"/>
      </w:pPr>
      <w:r w:rsidRPr="009B4868">
        <w:rPr>
          <w:b/>
          <w:bCs/>
        </w:rPr>
        <w:t>3</w:t>
      </w:r>
      <w:r w:rsidRPr="009B4868">
        <w:rPr>
          <w:b/>
          <w:bCs/>
        </w:rPr>
        <w:tab/>
      </w:r>
      <w:r w:rsidR="00CB4D7D" w:rsidRPr="009B4868">
        <w:t xml:space="preserve">If only </w:t>
      </w:r>
      <w:r w:rsidR="00713988" w:rsidRPr="009B4868">
        <w:t>I</w:t>
      </w:r>
      <w:r w:rsidR="00CB4D7D" w:rsidRPr="009B4868">
        <w:t xml:space="preserve"> ___</w:t>
      </w:r>
      <w:r w:rsidR="00A6449D" w:rsidRPr="009B4868">
        <w:t xml:space="preserve"> </w:t>
      </w:r>
      <w:r w:rsidR="00713988" w:rsidRPr="009B4868">
        <w:t xml:space="preserve">more people </w:t>
      </w:r>
      <w:r w:rsidR="00DB7484" w:rsidRPr="009B4868">
        <w:t xml:space="preserve">here. I’d be much happier. </w:t>
      </w:r>
    </w:p>
    <w:p w14:paraId="188579BF" w14:textId="20196121" w:rsidR="008A184E" w:rsidRPr="009B4868" w:rsidRDefault="008A184E" w:rsidP="00C701AD">
      <w:pPr>
        <w:pStyle w:val="TextList"/>
      </w:pPr>
      <w:r w:rsidRPr="009B4868">
        <w:tab/>
      </w:r>
      <w:r w:rsidRPr="009B4868">
        <w:rPr>
          <w:b/>
          <w:bCs/>
        </w:rPr>
        <w:t>a</w:t>
      </w:r>
      <w:r w:rsidRPr="009B4868">
        <w:t xml:space="preserve"> </w:t>
      </w:r>
      <w:r w:rsidR="00713988" w:rsidRPr="009B4868">
        <w:t>know</w:t>
      </w:r>
      <w:r w:rsidR="00713988" w:rsidRPr="009B4868">
        <w:tab/>
      </w:r>
      <w:r w:rsidR="00713988" w:rsidRPr="009B4868">
        <w:tab/>
      </w:r>
      <w:r w:rsidR="00713988" w:rsidRPr="009B4868">
        <w:tab/>
      </w:r>
      <w:r w:rsidR="00713988" w:rsidRPr="009B4868">
        <w:rPr>
          <w:b/>
          <w:bCs/>
        </w:rPr>
        <w:t>b</w:t>
      </w:r>
      <w:r w:rsidR="00713988" w:rsidRPr="009B4868">
        <w:t xml:space="preserve"> knew</w:t>
      </w:r>
      <w:r w:rsidR="00713988" w:rsidRPr="009B4868">
        <w:tab/>
      </w:r>
      <w:r w:rsidR="00713988" w:rsidRPr="009B4868">
        <w:tab/>
      </w:r>
      <w:r w:rsidR="00713988" w:rsidRPr="009B4868">
        <w:tab/>
      </w:r>
      <w:r w:rsidR="00713988" w:rsidRPr="009B4868">
        <w:rPr>
          <w:b/>
          <w:bCs/>
        </w:rPr>
        <w:t>c</w:t>
      </w:r>
      <w:r w:rsidR="00713988" w:rsidRPr="009B4868">
        <w:t xml:space="preserve"> known</w:t>
      </w:r>
    </w:p>
    <w:p w14:paraId="1365D409" w14:textId="089181B7" w:rsidR="003E00E6" w:rsidRPr="009B4868" w:rsidRDefault="00DB7484" w:rsidP="003E00E6">
      <w:pPr>
        <w:pStyle w:val="TextList"/>
      </w:pPr>
      <w:r w:rsidRPr="009B4868">
        <w:rPr>
          <w:b/>
          <w:bCs/>
        </w:rPr>
        <w:t>4</w:t>
      </w:r>
      <w:r w:rsidRPr="009B4868">
        <w:rPr>
          <w:b/>
          <w:bCs/>
        </w:rPr>
        <w:tab/>
      </w:r>
      <w:r w:rsidR="003E00E6" w:rsidRPr="009B4868">
        <w:t xml:space="preserve">I wish I ___ anything to Renata. I didn’t </w:t>
      </w:r>
      <w:r w:rsidR="007C422E" w:rsidRPr="009B4868">
        <w:t>mean</w:t>
      </w:r>
      <w:r w:rsidR="003E00E6" w:rsidRPr="009B4868">
        <w:t xml:space="preserve"> to upset her.</w:t>
      </w:r>
    </w:p>
    <w:p w14:paraId="4484073B" w14:textId="77777777" w:rsidR="003E00E6" w:rsidRPr="009B4868" w:rsidRDefault="003E00E6" w:rsidP="003E00E6">
      <w:pPr>
        <w:pStyle w:val="TextList"/>
      </w:pPr>
      <w:r w:rsidRPr="009B4868">
        <w:tab/>
      </w:r>
      <w:r w:rsidRPr="009B4868">
        <w:rPr>
          <w:b/>
          <w:bCs/>
        </w:rPr>
        <w:t xml:space="preserve">a </w:t>
      </w:r>
      <w:r w:rsidRPr="009B4868">
        <w:t xml:space="preserve">didn’t say </w:t>
      </w:r>
      <w:r w:rsidRPr="009B4868">
        <w:tab/>
      </w:r>
      <w:r w:rsidRPr="009B4868">
        <w:tab/>
      </w:r>
      <w:r w:rsidRPr="009B4868">
        <w:rPr>
          <w:b/>
          <w:bCs/>
        </w:rPr>
        <w:t>b</w:t>
      </w:r>
      <w:r w:rsidRPr="009B4868">
        <w:t xml:space="preserve"> hadn’t said</w:t>
      </w:r>
      <w:r w:rsidRPr="009B4868">
        <w:tab/>
      </w:r>
      <w:r w:rsidRPr="009B4868">
        <w:tab/>
      </w:r>
      <w:r w:rsidRPr="009B4868">
        <w:rPr>
          <w:b/>
          <w:bCs/>
        </w:rPr>
        <w:t>c</w:t>
      </w:r>
      <w:r w:rsidRPr="009B4868">
        <w:t xml:space="preserve"> wouldn’t say</w:t>
      </w:r>
    </w:p>
    <w:p w14:paraId="122EF111" w14:textId="2DA90B60" w:rsidR="00A32D9F" w:rsidRPr="009B4868" w:rsidRDefault="00A32D9F" w:rsidP="003E00E6">
      <w:pPr>
        <w:pStyle w:val="TextList"/>
      </w:pPr>
      <w:r w:rsidRPr="009B4868">
        <w:rPr>
          <w:b/>
          <w:bCs/>
        </w:rPr>
        <w:t>5</w:t>
      </w:r>
      <w:r w:rsidRPr="009B4868">
        <w:rPr>
          <w:b/>
          <w:bCs/>
        </w:rPr>
        <w:tab/>
      </w:r>
      <w:r w:rsidR="00033579" w:rsidRPr="009B4868">
        <w:t xml:space="preserve">We </w:t>
      </w:r>
      <w:r w:rsidR="00D237AB" w:rsidRPr="009B4868">
        <w:t xml:space="preserve">should </w:t>
      </w:r>
      <w:r w:rsidR="002F19DA" w:rsidRPr="009B4868">
        <w:t xml:space="preserve">___ </w:t>
      </w:r>
      <w:r w:rsidR="007D7AB5" w:rsidRPr="009B4868">
        <w:t xml:space="preserve">earlier. It’s getting dark now. </w:t>
      </w:r>
      <w:r w:rsidR="00CF3335" w:rsidRPr="009B4868">
        <w:t xml:space="preserve"> </w:t>
      </w:r>
    </w:p>
    <w:p w14:paraId="08BFBB15" w14:textId="2B18B126" w:rsidR="00E607F8" w:rsidRPr="009B4868" w:rsidRDefault="00E607F8" w:rsidP="003E00E6">
      <w:pPr>
        <w:pStyle w:val="TextList"/>
      </w:pPr>
      <w:r w:rsidRPr="009B4868">
        <w:tab/>
      </w:r>
      <w:r w:rsidRPr="009B4868">
        <w:rPr>
          <w:b/>
          <w:bCs/>
        </w:rPr>
        <w:t>a</w:t>
      </w:r>
      <w:r w:rsidRPr="009B4868">
        <w:t xml:space="preserve"> </w:t>
      </w:r>
      <w:r w:rsidR="00D237AB" w:rsidRPr="009B4868">
        <w:t xml:space="preserve">have </w:t>
      </w:r>
      <w:r w:rsidR="007D7AB5" w:rsidRPr="009B4868">
        <w:t>left</w:t>
      </w:r>
      <w:r w:rsidR="00BB6954" w:rsidRPr="009B4868">
        <w:tab/>
      </w:r>
      <w:r w:rsidR="007D7AB5" w:rsidRPr="009B4868">
        <w:tab/>
      </w:r>
      <w:r w:rsidR="00BB6954" w:rsidRPr="009B4868">
        <w:rPr>
          <w:b/>
          <w:bCs/>
        </w:rPr>
        <w:t>b</w:t>
      </w:r>
      <w:r w:rsidR="00D237AB" w:rsidRPr="009B4868">
        <w:rPr>
          <w:b/>
          <w:bCs/>
        </w:rPr>
        <w:t xml:space="preserve"> </w:t>
      </w:r>
      <w:r w:rsidR="00D237AB" w:rsidRPr="009B4868">
        <w:t xml:space="preserve">had </w:t>
      </w:r>
      <w:r w:rsidR="007D7AB5" w:rsidRPr="009B4868">
        <w:t>left</w:t>
      </w:r>
      <w:r w:rsidR="00D237AB" w:rsidRPr="009B4868">
        <w:tab/>
      </w:r>
      <w:r w:rsidR="00D237AB" w:rsidRPr="009B4868">
        <w:tab/>
      </w:r>
      <w:r w:rsidR="007D7AB5" w:rsidRPr="009B4868">
        <w:tab/>
      </w:r>
      <w:r w:rsidR="00D237AB" w:rsidRPr="009B4868">
        <w:rPr>
          <w:b/>
          <w:bCs/>
        </w:rPr>
        <w:t>c</w:t>
      </w:r>
      <w:r w:rsidR="00D237AB" w:rsidRPr="009B4868">
        <w:t xml:space="preserve"> </w:t>
      </w:r>
      <w:r w:rsidR="007D7AB5" w:rsidRPr="009B4868">
        <w:t>left</w:t>
      </w:r>
    </w:p>
    <w:p w14:paraId="72A6BA22" w14:textId="7DFCD1E5" w:rsidR="00D237AB" w:rsidRPr="009B4868" w:rsidRDefault="00D237AB" w:rsidP="003E00E6">
      <w:pPr>
        <w:pStyle w:val="TextList"/>
      </w:pPr>
      <w:r w:rsidRPr="009B4868">
        <w:rPr>
          <w:b/>
          <w:bCs/>
        </w:rPr>
        <w:t>6</w:t>
      </w:r>
      <w:r w:rsidRPr="009B4868">
        <w:rPr>
          <w:b/>
          <w:bCs/>
        </w:rPr>
        <w:tab/>
      </w:r>
      <w:r w:rsidR="00FE56D3" w:rsidRPr="009B4868">
        <w:t xml:space="preserve">I wish you ___ </w:t>
      </w:r>
      <w:r w:rsidR="002132C6" w:rsidRPr="009B4868">
        <w:t xml:space="preserve">make </w:t>
      </w:r>
      <w:r w:rsidR="00FE56D3" w:rsidRPr="009B4868">
        <w:t>so much noise in the mornings!</w:t>
      </w:r>
    </w:p>
    <w:p w14:paraId="50FCBB73" w14:textId="23FA3023" w:rsidR="00FE56D3" w:rsidRPr="009B4868" w:rsidRDefault="00FE56D3" w:rsidP="003E00E6">
      <w:pPr>
        <w:pStyle w:val="TextList"/>
      </w:pPr>
      <w:r w:rsidRPr="009B4868">
        <w:tab/>
      </w:r>
      <w:r w:rsidRPr="009B4868">
        <w:rPr>
          <w:b/>
          <w:bCs/>
        </w:rPr>
        <w:t>a</w:t>
      </w:r>
      <w:r w:rsidR="002132C6" w:rsidRPr="009B4868">
        <w:t xml:space="preserve"> </w:t>
      </w:r>
      <w:r w:rsidR="00966142" w:rsidRPr="009B4868">
        <w:t>won’t</w:t>
      </w:r>
      <w:r w:rsidR="002132C6" w:rsidRPr="009B4868">
        <w:tab/>
      </w:r>
      <w:r w:rsidR="002132C6" w:rsidRPr="009B4868">
        <w:tab/>
      </w:r>
      <w:r w:rsidR="002132C6" w:rsidRPr="009B4868">
        <w:tab/>
      </w:r>
      <w:r w:rsidR="002132C6" w:rsidRPr="009B4868">
        <w:rPr>
          <w:b/>
          <w:bCs/>
        </w:rPr>
        <w:t>b</w:t>
      </w:r>
      <w:r w:rsidR="002132C6" w:rsidRPr="009B4868">
        <w:t xml:space="preserve"> couldn’t </w:t>
      </w:r>
      <w:r w:rsidR="002132C6" w:rsidRPr="009B4868">
        <w:tab/>
      </w:r>
      <w:r w:rsidR="002132C6" w:rsidRPr="009B4868">
        <w:tab/>
      </w:r>
      <w:r w:rsidR="002132C6" w:rsidRPr="009B4868">
        <w:rPr>
          <w:b/>
          <w:bCs/>
        </w:rPr>
        <w:t>c</w:t>
      </w:r>
      <w:r w:rsidR="002132C6" w:rsidRPr="009B4868">
        <w:t xml:space="preserve"> wouldn’t</w:t>
      </w:r>
    </w:p>
    <w:p w14:paraId="621C642D" w14:textId="7296A2AD" w:rsidR="00966142" w:rsidRPr="009B4868" w:rsidRDefault="00966142" w:rsidP="003E00E6">
      <w:pPr>
        <w:pStyle w:val="TextList"/>
      </w:pPr>
      <w:r w:rsidRPr="009B4868">
        <w:rPr>
          <w:b/>
          <w:bCs/>
        </w:rPr>
        <w:t>7</w:t>
      </w:r>
      <w:r w:rsidRPr="009B4868">
        <w:rPr>
          <w:b/>
          <w:bCs/>
        </w:rPr>
        <w:tab/>
      </w:r>
      <w:r w:rsidR="00BE1A78" w:rsidRPr="009B4868">
        <w:t xml:space="preserve">I ___ </w:t>
      </w:r>
      <w:r w:rsidR="00B5282E" w:rsidRPr="009B4868">
        <w:t>used your computer without asking. I’m sorry.</w:t>
      </w:r>
    </w:p>
    <w:p w14:paraId="47633BF5" w14:textId="6EC504EB" w:rsidR="00B5282E" w:rsidRPr="009B4868" w:rsidRDefault="00B5282E" w:rsidP="003E00E6">
      <w:pPr>
        <w:pStyle w:val="TextList"/>
      </w:pPr>
      <w:r w:rsidRPr="009B4868">
        <w:tab/>
      </w:r>
      <w:r w:rsidR="003305F3" w:rsidRPr="009B4868">
        <w:rPr>
          <w:b/>
          <w:bCs/>
        </w:rPr>
        <w:t>a</w:t>
      </w:r>
      <w:r w:rsidRPr="009B4868">
        <w:rPr>
          <w:b/>
          <w:bCs/>
        </w:rPr>
        <w:t xml:space="preserve"> </w:t>
      </w:r>
      <w:r w:rsidR="009E20BC" w:rsidRPr="009B4868">
        <w:t>shouldn’t</w:t>
      </w:r>
      <w:r w:rsidR="009E20BC" w:rsidRPr="009B4868">
        <w:tab/>
      </w:r>
      <w:r w:rsidR="009E20BC" w:rsidRPr="009B4868">
        <w:tab/>
      </w:r>
      <w:r w:rsidR="009E20BC" w:rsidRPr="009B4868">
        <w:rPr>
          <w:b/>
          <w:bCs/>
        </w:rPr>
        <w:t xml:space="preserve">b </w:t>
      </w:r>
      <w:r w:rsidR="009E20BC" w:rsidRPr="009B4868">
        <w:t xml:space="preserve">shouldn’t have </w:t>
      </w:r>
      <w:r w:rsidR="009E20BC" w:rsidRPr="009B4868">
        <w:tab/>
      </w:r>
      <w:r w:rsidR="009E20BC" w:rsidRPr="009B4868">
        <w:rPr>
          <w:b/>
          <w:bCs/>
        </w:rPr>
        <w:t>c</w:t>
      </w:r>
      <w:r w:rsidR="009E20BC" w:rsidRPr="009B4868">
        <w:t xml:space="preserve"> should have</w:t>
      </w:r>
    </w:p>
    <w:p w14:paraId="189C5E53" w14:textId="7E8B9C6E" w:rsidR="009E20BC" w:rsidRPr="009B4868" w:rsidRDefault="009E20BC" w:rsidP="003E00E6">
      <w:pPr>
        <w:pStyle w:val="TextList"/>
      </w:pPr>
      <w:r w:rsidRPr="009B4868">
        <w:rPr>
          <w:b/>
          <w:bCs/>
        </w:rPr>
        <w:t>8</w:t>
      </w:r>
      <w:r w:rsidRPr="009B4868">
        <w:rPr>
          <w:b/>
          <w:bCs/>
        </w:rPr>
        <w:tab/>
      </w:r>
      <w:r w:rsidR="003305F3" w:rsidRPr="009B4868">
        <w:t xml:space="preserve">If only the children ___ what I say! They just ignore me. </w:t>
      </w:r>
    </w:p>
    <w:p w14:paraId="12DAB715" w14:textId="234D663A" w:rsidR="00D07A2D" w:rsidRPr="009B4868" w:rsidRDefault="003305F3" w:rsidP="00C04B40">
      <w:pPr>
        <w:pStyle w:val="TextList"/>
      </w:pPr>
      <w:r w:rsidRPr="009B4868">
        <w:tab/>
      </w:r>
      <w:r w:rsidR="00C04B40" w:rsidRPr="009B4868">
        <w:rPr>
          <w:b/>
          <w:bCs/>
        </w:rPr>
        <w:t xml:space="preserve">a </w:t>
      </w:r>
      <w:r w:rsidR="00C04B40" w:rsidRPr="009B4868">
        <w:t>did</w:t>
      </w:r>
      <w:r w:rsidR="00C04B40" w:rsidRPr="009B4868">
        <w:tab/>
      </w:r>
      <w:r w:rsidR="00C04B40" w:rsidRPr="009B4868">
        <w:tab/>
      </w:r>
      <w:r w:rsidR="00C04B40" w:rsidRPr="009B4868">
        <w:tab/>
      </w:r>
      <w:r w:rsidR="00C04B40" w:rsidRPr="009B4868">
        <w:rPr>
          <w:b/>
          <w:bCs/>
        </w:rPr>
        <w:t>b</w:t>
      </w:r>
      <w:r w:rsidR="00C04B40" w:rsidRPr="009B4868">
        <w:t xml:space="preserve"> will do</w:t>
      </w:r>
      <w:r w:rsidR="00C04B40" w:rsidRPr="009B4868">
        <w:tab/>
      </w:r>
      <w:r w:rsidR="00C04B40" w:rsidRPr="009B4868">
        <w:tab/>
      </w:r>
      <w:r w:rsidR="00C04B40" w:rsidRPr="009B4868">
        <w:tab/>
      </w:r>
      <w:r w:rsidR="00C04B40" w:rsidRPr="009B4868">
        <w:rPr>
          <w:b/>
          <w:bCs/>
        </w:rPr>
        <w:t>c</w:t>
      </w:r>
      <w:r w:rsidR="00C04B40" w:rsidRPr="009B4868">
        <w:t xml:space="preserve"> would do</w:t>
      </w:r>
    </w:p>
    <w:p w14:paraId="68D72C93" w14:textId="59C70858" w:rsidR="00C61C2E" w:rsidRPr="009B4868" w:rsidRDefault="007F07A8" w:rsidP="004B3BC3">
      <w:pPr>
        <w:pStyle w:val="ScoreBox"/>
      </w:pPr>
      <w:r w:rsidRPr="009B4868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9B4868">
        <w:t>/</w:t>
      </w:r>
      <w:r w:rsidR="00AC2EEE" w:rsidRPr="009B4868">
        <w:t>8</w:t>
      </w:r>
    </w:p>
    <w:p w14:paraId="3E48C5EA" w14:textId="77777777" w:rsidR="009B57AB" w:rsidRPr="00AA018C" w:rsidRDefault="009B57AB" w:rsidP="004B3BC3">
      <w:pPr>
        <w:pStyle w:val="ScoreBox"/>
        <w:rPr>
          <w:highlight w:val="yellow"/>
        </w:rPr>
      </w:pPr>
    </w:p>
    <w:p w14:paraId="1A197AEA" w14:textId="1C16772E" w:rsidR="003C708A" w:rsidRPr="00C52E56" w:rsidRDefault="005A1299" w:rsidP="00B75F91">
      <w:pPr>
        <w:pStyle w:val="Rubric"/>
        <w:spacing w:after="120"/>
        <w:ind w:left="227" w:hanging="227"/>
        <w:rPr>
          <w:bCs/>
        </w:rPr>
      </w:pPr>
      <w:r w:rsidRPr="00C52E56">
        <w:t>3</w:t>
      </w:r>
      <w:r w:rsidR="00B75F91">
        <w:tab/>
      </w:r>
      <w:r w:rsidR="00F33AB6" w:rsidRPr="00C52E56">
        <w:rPr>
          <w:bCs/>
        </w:rPr>
        <w:t xml:space="preserve">Choose the correct </w:t>
      </w:r>
      <w:r w:rsidR="00B75F91">
        <w:rPr>
          <w:bCs/>
        </w:rPr>
        <w:t>words to complete the sentences</w:t>
      </w:r>
      <w:r w:rsidR="00F33AB6" w:rsidRPr="00C52E56">
        <w:rPr>
          <w:bCs/>
        </w:rPr>
        <w:t>.</w:t>
      </w:r>
      <w:r w:rsidR="004821D2" w:rsidRPr="00C52E56">
        <w:rPr>
          <w:bCs/>
        </w:rPr>
        <w:t xml:space="preserve"> </w:t>
      </w:r>
    </w:p>
    <w:p w14:paraId="00DA2356" w14:textId="43E4018E" w:rsidR="00C52E56" w:rsidRPr="00E75291" w:rsidRDefault="00C52E56" w:rsidP="00C52E56">
      <w:pPr>
        <w:pStyle w:val="TextList"/>
      </w:pPr>
      <w:r w:rsidRPr="00E75291">
        <w:rPr>
          <w:b/>
        </w:rPr>
        <w:t>1</w:t>
      </w:r>
      <w:r w:rsidRPr="00E75291">
        <w:rPr>
          <w:b/>
        </w:rPr>
        <w:tab/>
      </w:r>
      <w:r w:rsidRPr="00E75291">
        <w:rPr>
          <w:b/>
          <w:bCs/>
        </w:rPr>
        <w:t>However</w:t>
      </w:r>
      <w:r w:rsidRPr="00B75F91">
        <w:t xml:space="preserve"> /</w:t>
      </w:r>
      <w:r w:rsidRPr="00E75291">
        <w:rPr>
          <w:b/>
          <w:bCs/>
        </w:rPr>
        <w:t xml:space="preserve"> On the one hand</w:t>
      </w:r>
      <w:r w:rsidRPr="00E75291">
        <w:t xml:space="preserve">, </w:t>
      </w:r>
      <w:r w:rsidR="00F350F3" w:rsidRPr="00E75291">
        <w:t>I’d like to work less</w:t>
      </w:r>
      <w:r w:rsidR="00AC7E0E">
        <w:t>,</w:t>
      </w:r>
      <w:r w:rsidR="003C2604" w:rsidRPr="00E75291">
        <w:t xml:space="preserve"> but, on the other hand, I need the money. </w:t>
      </w:r>
    </w:p>
    <w:p w14:paraId="7B6FFF3F" w14:textId="475A5D6F" w:rsidR="002A19A6" w:rsidRPr="00E75291" w:rsidRDefault="002A19A6" w:rsidP="002A19A6">
      <w:pPr>
        <w:pStyle w:val="TextList"/>
      </w:pPr>
      <w:r w:rsidRPr="00E75291">
        <w:rPr>
          <w:b/>
        </w:rPr>
        <w:t>2</w:t>
      </w:r>
      <w:r w:rsidRPr="00E75291">
        <w:rPr>
          <w:b/>
        </w:rPr>
        <w:tab/>
      </w:r>
      <w:r w:rsidR="00580A22" w:rsidRPr="00E75291">
        <w:t>I like my new boss</w:t>
      </w:r>
      <w:r w:rsidRPr="00E75291">
        <w:t xml:space="preserve">, </w:t>
      </w:r>
      <w:r w:rsidRPr="00E75291">
        <w:rPr>
          <w:b/>
          <w:bCs/>
        </w:rPr>
        <w:t>although</w:t>
      </w:r>
      <w:r w:rsidRPr="00B75F91">
        <w:t xml:space="preserve"> /</w:t>
      </w:r>
      <w:r w:rsidRPr="00E75291">
        <w:rPr>
          <w:b/>
          <w:bCs/>
        </w:rPr>
        <w:t xml:space="preserve"> however</w:t>
      </w:r>
      <w:r w:rsidRPr="00E75291">
        <w:rPr>
          <w:b/>
          <w:bCs/>
          <w:i/>
          <w:iCs/>
        </w:rPr>
        <w:t xml:space="preserve"> </w:t>
      </w:r>
      <w:r w:rsidR="00580A22" w:rsidRPr="00E75291">
        <w:t>she can be quite strict sometimes.</w:t>
      </w:r>
    </w:p>
    <w:p w14:paraId="5B28CE13" w14:textId="6561552C" w:rsidR="00633751" w:rsidRPr="00E75291" w:rsidRDefault="00580A22" w:rsidP="00556CD1">
      <w:pPr>
        <w:pStyle w:val="TextList"/>
        <w:rPr>
          <w:bCs/>
        </w:rPr>
      </w:pPr>
      <w:r w:rsidRPr="00E75291">
        <w:rPr>
          <w:b/>
          <w:bCs/>
        </w:rPr>
        <w:t>3</w:t>
      </w:r>
      <w:r w:rsidRPr="00E75291">
        <w:rPr>
          <w:b/>
          <w:bCs/>
        </w:rPr>
        <w:tab/>
      </w:r>
      <w:r w:rsidRPr="00E75291">
        <w:rPr>
          <w:b/>
        </w:rPr>
        <w:t xml:space="preserve">On the one hand </w:t>
      </w:r>
      <w:r w:rsidRPr="00B75F91">
        <w:rPr>
          <w:bCs/>
        </w:rPr>
        <w:t>/</w:t>
      </w:r>
      <w:r w:rsidRPr="00E75291">
        <w:rPr>
          <w:bCs/>
        </w:rPr>
        <w:t xml:space="preserve"> </w:t>
      </w:r>
      <w:r w:rsidRPr="00E75291">
        <w:rPr>
          <w:b/>
        </w:rPr>
        <w:t>Though</w:t>
      </w:r>
      <w:r w:rsidRPr="00E75291">
        <w:rPr>
          <w:bCs/>
        </w:rPr>
        <w:t xml:space="preserve"> </w:t>
      </w:r>
      <w:r w:rsidR="00556CD1" w:rsidRPr="00E75291">
        <w:rPr>
          <w:bCs/>
        </w:rPr>
        <w:t xml:space="preserve">she wanted to go out, I wouldn’t let her until she finished her homework. </w:t>
      </w:r>
    </w:p>
    <w:p w14:paraId="7647F557" w14:textId="1D1C6CBF" w:rsidR="002A19A6" w:rsidRPr="00E75291" w:rsidRDefault="00633751" w:rsidP="00C52E56">
      <w:pPr>
        <w:pStyle w:val="TextList"/>
      </w:pPr>
      <w:r w:rsidRPr="00E75291">
        <w:rPr>
          <w:b/>
        </w:rPr>
        <w:t>4</w:t>
      </w:r>
      <w:r w:rsidR="002A19A6" w:rsidRPr="00E75291">
        <w:rPr>
          <w:b/>
        </w:rPr>
        <w:tab/>
      </w:r>
      <w:r w:rsidR="009267E9" w:rsidRPr="00E75291">
        <w:rPr>
          <w:bCs/>
        </w:rPr>
        <w:t xml:space="preserve">Tristan has never been any good </w:t>
      </w:r>
      <w:r w:rsidR="00AC7E0E">
        <w:rPr>
          <w:bCs/>
        </w:rPr>
        <w:t xml:space="preserve">at </w:t>
      </w:r>
      <w:r w:rsidR="009267E9" w:rsidRPr="00E75291">
        <w:rPr>
          <w:bCs/>
        </w:rPr>
        <w:t>football</w:t>
      </w:r>
      <w:r w:rsidR="002A19A6" w:rsidRPr="00E75291">
        <w:rPr>
          <w:bCs/>
        </w:rPr>
        <w:t xml:space="preserve">. </w:t>
      </w:r>
      <w:r w:rsidR="002A19A6" w:rsidRPr="00E75291">
        <w:rPr>
          <w:b/>
        </w:rPr>
        <w:t>Although</w:t>
      </w:r>
      <w:r w:rsidR="002A19A6" w:rsidRPr="00E75291">
        <w:rPr>
          <w:b/>
          <w:bCs/>
        </w:rPr>
        <w:t xml:space="preserve"> </w:t>
      </w:r>
      <w:r w:rsidR="002A19A6" w:rsidRPr="00B75F91">
        <w:t xml:space="preserve">/ </w:t>
      </w:r>
      <w:r w:rsidR="002A19A6" w:rsidRPr="00E75291">
        <w:rPr>
          <w:b/>
          <w:bCs/>
        </w:rPr>
        <w:t>On the other hand</w:t>
      </w:r>
      <w:r w:rsidR="002A19A6" w:rsidRPr="00E75291">
        <w:t xml:space="preserve">, </w:t>
      </w:r>
      <w:r w:rsidR="009267E9" w:rsidRPr="00E75291">
        <w:t xml:space="preserve">he’s brilliant at tennis. </w:t>
      </w:r>
    </w:p>
    <w:p w14:paraId="7924D468" w14:textId="4DFD4B24" w:rsidR="005449D9" w:rsidRPr="00E75291" w:rsidRDefault="009267E9" w:rsidP="00267CB8">
      <w:pPr>
        <w:pStyle w:val="TextList"/>
      </w:pPr>
      <w:r w:rsidRPr="00E75291">
        <w:rPr>
          <w:b/>
          <w:bCs/>
        </w:rPr>
        <w:t>5</w:t>
      </w:r>
      <w:r w:rsidRPr="00E75291">
        <w:rPr>
          <w:b/>
          <w:bCs/>
        </w:rPr>
        <w:tab/>
      </w:r>
      <w:r w:rsidR="000174C4" w:rsidRPr="00E75291">
        <w:t>I</w:t>
      </w:r>
      <w:r w:rsidR="00982147" w:rsidRPr="00E75291">
        <w:t xml:space="preserve"> can’t see you this afternoon. </w:t>
      </w:r>
      <w:r w:rsidR="00982147" w:rsidRPr="00E75291">
        <w:rPr>
          <w:b/>
          <w:bCs/>
        </w:rPr>
        <w:t>Although</w:t>
      </w:r>
      <w:r w:rsidR="00982147" w:rsidRPr="00E75291">
        <w:t xml:space="preserve"> / </w:t>
      </w:r>
      <w:r w:rsidR="00982147" w:rsidRPr="00E75291">
        <w:rPr>
          <w:b/>
          <w:bCs/>
        </w:rPr>
        <w:t>However</w:t>
      </w:r>
      <w:r w:rsidR="00982147" w:rsidRPr="00E75291">
        <w:t xml:space="preserve">, </w:t>
      </w:r>
      <w:r w:rsidR="0078228A">
        <w:br/>
      </w:r>
      <w:r w:rsidR="00982147" w:rsidRPr="00E75291">
        <w:t xml:space="preserve">I </w:t>
      </w:r>
      <w:r w:rsidR="00267CB8" w:rsidRPr="00E75291">
        <w:t>am available tomorrow morning</w:t>
      </w:r>
      <w:r w:rsidR="00982147" w:rsidRPr="00E75291">
        <w:t xml:space="preserve">. </w:t>
      </w:r>
    </w:p>
    <w:p w14:paraId="1A1F97D6" w14:textId="0979C243" w:rsidR="00DC1803" w:rsidRPr="00C52E56" w:rsidRDefault="009B57AB" w:rsidP="00534484">
      <w:pPr>
        <w:pStyle w:val="ScoreBox"/>
      </w:pPr>
      <w:r w:rsidRPr="00C52E56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C52E56">
        <w:t>/</w:t>
      </w:r>
      <w:r w:rsidR="004821D2" w:rsidRPr="00C52E56">
        <w:t>5</w:t>
      </w:r>
    </w:p>
    <w:p w14:paraId="20F99A26" w14:textId="73483CD5" w:rsidR="00E9028E" w:rsidRPr="00B75F91" w:rsidRDefault="00E9028E" w:rsidP="00B75F91">
      <w:pPr>
        <w:pStyle w:val="ScoreBox"/>
        <w:rPr>
          <w:highlight w:val="yellow"/>
        </w:rPr>
      </w:pPr>
    </w:p>
    <w:p w14:paraId="38DA015B" w14:textId="74174DF1" w:rsidR="008831BB" w:rsidRPr="005C64EC" w:rsidRDefault="008831BB" w:rsidP="00F6798C">
      <w:pPr>
        <w:pStyle w:val="HeadASection"/>
      </w:pPr>
      <w:r w:rsidRPr="005C64EC">
        <w:t>VOCABULARY</w:t>
      </w:r>
    </w:p>
    <w:p w14:paraId="318F6542" w14:textId="115ACD5B" w:rsidR="005C64EC" w:rsidRPr="005C64EC" w:rsidRDefault="003F4119" w:rsidP="00B75F91">
      <w:pPr>
        <w:pStyle w:val="Rubric"/>
        <w:ind w:left="227" w:hanging="227"/>
      </w:pPr>
      <w:r w:rsidRPr="005C64EC">
        <w:t>4</w:t>
      </w:r>
      <w:r w:rsidR="00B75F91">
        <w:tab/>
      </w:r>
      <w:r w:rsidR="00D67889" w:rsidRPr="005C64EC">
        <w:t>Complete the sentences with words related to chance.</w:t>
      </w:r>
    </w:p>
    <w:p w14:paraId="7103A35E" w14:textId="0ACFCB16" w:rsidR="005C64EC" w:rsidRPr="00B70D54" w:rsidRDefault="005C64EC" w:rsidP="007F2DF2">
      <w:pPr>
        <w:pStyle w:val="TextList"/>
      </w:pPr>
      <w:r w:rsidRPr="00B70D54">
        <w:rPr>
          <w:b/>
          <w:bCs/>
        </w:rPr>
        <w:t>1</w:t>
      </w:r>
      <w:r w:rsidRPr="00B70D54">
        <w:rPr>
          <w:b/>
          <w:bCs/>
        </w:rPr>
        <w:tab/>
      </w:r>
      <w:r w:rsidR="007C23BD" w:rsidRPr="00B70D54">
        <w:t xml:space="preserve">I saw him </w:t>
      </w:r>
      <w:r w:rsidR="00345BB9" w:rsidRPr="00B70D54">
        <w:t>throw the milk on the floor</w:t>
      </w:r>
      <w:r w:rsidR="00B1329D" w:rsidRPr="00B70D54">
        <w:t xml:space="preserve">. It wasn’t </w:t>
      </w:r>
      <w:r w:rsidR="000552B9" w:rsidRPr="00B70D54">
        <w:t xml:space="preserve"> </w:t>
      </w:r>
      <w:r w:rsidR="00B1329D" w:rsidRPr="00B70D54">
        <w:br/>
      </w:r>
      <w:r w:rsidR="000552B9" w:rsidRPr="00B70D54">
        <w:rPr>
          <w:b/>
          <w:bCs/>
        </w:rPr>
        <w:t>a</w:t>
      </w:r>
      <w:r w:rsidR="000552B9" w:rsidRPr="00B70D54">
        <w:t xml:space="preserve"> _ _ _ _ _ _ _ </w:t>
      </w:r>
      <w:r w:rsidR="00AC7E0E" w:rsidRPr="00B70D54">
        <w:t>_</w:t>
      </w:r>
      <w:r w:rsidR="00AC7E0E">
        <w:t xml:space="preserve"> </w:t>
      </w:r>
      <w:r w:rsidR="000552B9" w:rsidRPr="00B70D54">
        <w:rPr>
          <w:b/>
          <w:bCs/>
        </w:rPr>
        <w:t>l</w:t>
      </w:r>
      <w:r w:rsidR="00345BB9" w:rsidRPr="00B70D54">
        <w:t>.</w:t>
      </w:r>
    </w:p>
    <w:p w14:paraId="081FE8C5" w14:textId="17843C0A" w:rsidR="00A261DC" w:rsidRPr="00B70D54" w:rsidRDefault="00B1329D" w:rsidP="00A261DC">
      <w:pPr>
        <w:pStyle w:val="TextList"/>
      </w:pPr>
      <w:r w:rsidRPr="00B70D54">
        <w:rPr>
          <w:b/>
          <w:bCs/>
        </w:rPr>
        <w:t>2</w:t>
      </w:r>
      <w:r w:rsidRPr="00B70D54">
        <w:tab/>
      </w:r>
      <w:r w:rsidR="002F1FB7" w:rsidRPr="00B70D54">
        <w:t>I</w:t>
      </w:r>
      <w:r w:rsidR="00A261DC" w:rsidRPr="00B70D54">
        <w:t xml:space="preserve"> bumped into your brother </w:t>
      </w:r>
      <w:r w:rsidR="002F1FB7" w:rsidRPr="00B70D54">
        <w:rPr>
          <w:b/>
          <w:bCs/>
        </w:rPr>
        <w:t>b</w:t>
      </w:r>
      <w:r w:rsidR="002F1FB7" w:rsidRPr="00B70D54">
        <w:t xml:space="preserve"> _  </w:t>
      </w:r>
      <w:r w:rsidR="002F1FB7" w:rsidRPr="00B70D54">
        <w:rPr>
          <w:b/>
          <w:bCs/>
        </w:rPr>
        <w:t>c</w:t>
      </w:r>
      <w:r w:rsidR="002F1FB7" w:rsidRPr="00B70D54">
        <w:t xml:space="preserve"> _ _ _ _ </w:t>
      </w:r>
      <w:r w:rsidR="002F1FB7" w:rsidRPr="00B70D54">
        <w:rPr>
          <w:b/>
          <w:bCs/>
        </w:rPr>
        <w:t xml:space="preserve">e </w:t>
      </w:r>
      <w:r w:rsidR="002F1FB7" w:rsidRPr="00B70D54">
        <w:t xml:space="preserve">in the shopping mall. </w:t>
      </w:r>
    </w:p>
    <w:p w14:paraId="65BCA8E9" w14:textId="22153884" w:rsidR="002F1FB7" w:rsidRPr="00B70D54" w:rsidRDefault="002F1FB7" w:rsidP="00A261DC">
      <w:pPr>
        <w:pStyle w:val="TextList"/>
      </w:pPr>
      <w:r w:rsidRPr="00B70D54">
        <w:rPr>
          <w:b/>
          <w:bCs/>
        </w:rPr>
        <w:t>3</w:t>
      </w:r>
      <w:r w:rsidRPr="00B70D54">
        <w:rPr>
          <w:b/>
          <w:bCs/>
        </w:rPr>
        <w:tab/>
      </w:r>
      <w:r w:rsidR="00B44539" w:rsidRPr="00B70D54">
        <w:t xml:space="preserve">It was </w:t>
      </w:r>
      <w:r w:rsidR="00B44539" w:rsidRPr="00B70D54">
        <w:rPr>
          <w:b/>
          <w:bCs/>
        </w:rPr>
        <w:t>u</w:t>
      </w:r>
      <w:r w:rsidR="00B44539" w:rsidRPr="00B70D54">
        <w:t xml:space="preserve"> _ _ _ _ _ _ _ _ _ </w:t>
      </w:r>
      <w:r w:rsidR="00B44539" w:rsidRPr="00B70D54">
        <w:rPr>
          <w:b/>
          <w:bCs/>
        </w:rPr>
        <w:t xml:space="preserve">e </w:t>
      </w:r>
      <w:r w:rsidR="00B44539" w:rsidRPr="00B70D54">
        <w:t>that the restaurant was full.</w:t>
      </w:r>
    </w:p>
    <w:p w14:paraId="453C5ADE" w14:textId="203E7EF6" w:rsidR="00B44539" w:rsidRPr="00B70D54" w:rsidRDefault="00B44539" w:rsidP="00A261DC">
      <w:pPr>
        <w:pStyle w:val="TextList"/>
      </w:pPr>
      <w:r w:rsidRPr="00B70D54">
        <w:rPr>
          <w:b/>
          <w:bCs/>
        </w:rPr>
        <w:t>4</w:t>
      </w:r>
      <w:r w:rsidRPr="00B70D54">
        <w:rPr>
          <w:b/>
          <w:bCs/>
        </w:rPr>
        <w:tab/>
      </w:r>
      <w:r w:rsidR="00E75291" w:rsidRPr="00B70D54">
        <w:t>The high temperatures were caused by a</w:t>
      </w:r>
      <w:r w:rsidR="00EB2C68" w:rsidRPr="00B70D54">
        <w:t xml:space="preserve"> </w:t>
      </w:r>
      <w:r w:rsidR="00E75291" w:rsidRPr="00B70D54">
        <w:rPr>
          <w:b/>
          <w:bCs/>
        </w:rPr>
        <w:t>f</w:t>
      </w:r>
      <w:r w:rsidR="00E75291" w:rsidRPr="00B70D54">
        <w:t xml:space="preserve"> _ _ _ </w:t>
      </w:r>
      <w:r w:rsidR="00E75291" w:rsidRPr="00B70D54">
        <w:rPr>
          <w:b/>
          <w:bCs/>
        </w:rPr>
        <w:t xml:space="preserve">k </w:t>
      </w:r>
      <w:r w:rsidR="00E75291" w:rsidRPr="00B70D54">
        <w:t xml:space="preserve">weather event. </w:t>
      </w:r>
    </w:p>
    <w:p w14:paraId="4954AD21" w14:textId="47777CF5" w:rsidR="00E75291" w:rsidRPr="00B70D54" w:rsidRDefault="00E75291" w:rsidP="00A261DC">
      <w:pPr>
        <w:pStyle w:val="TextList"/>
      </w:pPr>
      <w:r w:rsidRPr="00B70D54">
        <w:rPr>
          <w:b/>
          <w:bCs/>
        </w:rPr>
        <w:t>5</w:t>
      </w:r>
      <w:r w:rsidRPr="00B70D54">
        <w:rPr>
          <w:b/>
          <w:bCs/>
        </w:rPr>
        <w:tab/>
      </w:r>
      <w:r w:rsidR="001828CE" w:rsidRPr="00B70D54">
        <w:t xml:space="preserve">His promotion was </w:t>
      </w:r>
      <w:r w:rsidR="001828CE" w:rsidRPr="00B70D54">
        <w:rPr>
          <w:b/>
          <w:bCs/>
        </w:rPr>
        <w:t>u</w:t>
      </w:r>
      <w:r w:rsidR="001828CE" w:rsidRPr="00B70D54">
        <w:t xml:space="preserve"> _ _ _ _ _ _ _ _ </w:t>
      </w:r>
      <w:r w:rsidR="001828CE" w:rsidRPr="00B70D54">
        <w:rPr>
          <w:b/>
          <w:bCs/>
        </w:rPr>
        <w:t>d</w:t>
      </w:r>
      <w:r w:rsidR="001828CE" w:rsidRPr="00B70D54">
        <w:t xml:space="preserve"> because he hadn’t been working </w:t>
      </w:r>
      <w:r w:rsidR="00C6334C" w:rsidRPr="00B70D54">
        <w:t xml:space="preserve">very well. </w:t>
      </w:r>
    </w:p>
    <w:p w14:paraId="2E38A429" w14:textId="333EAA2D" w:rsidR="00C6334C" w:rsidRPr="00B70D54" w:rsidRDefault="00C6334C" w:rsidP="00A261DC">
      <w:pPr>
        <w:pStyle w:val="TextList"/>
      </w:pPr>
      <w:r w:rsidRPr="00B70D54">
        <w:rPr>
          <w:b/>
          <w:bCs/>
        </w:rPr>
        <w:t>6</w:t>
      </w:r>
      <w:r w:rsidRPr="00B70D54">
        <w:rPr>
          <w:b/>
          <w:bCs/>
        </w:rPr>
        <w:tab/>
      </w:r>
      <w:r w:rsidRPr="00B70D54">
        <w:t>We</w:t>
      </w:r>
      <w:r w:rsidR="00AC2621" w:rsidRPr="00B70D54">
        <w:t xml:space="preserve"> were</w:t>
      </w:r>
      <w:r w:rsidRPr="00B70D54">
        <w:t xml:space="preserve"> </w:t>
      </w:r>
      <w:r w:rsidRPr="00B70D54">
        <w:rPr>
          <w:b/>
          <w:bCs/>
        </w:rPr>
        <w:t>f</w:t>
      </w:r>
      <w:r w:rsidRPr="00B70D54">
        <w:t xml:space="preserve"> _ _ _ _ _ _ _ </w:t>
      </w:r>
      <w:r w:rsidRPr="00B70D54">
        <w:rPr>
          <w:b/>
          <w:bCs/>
        </w:rPr>
        <w:t xml:space="preserve">e </w:t>
      </w:r>
      <w:r w:rsidRPr="00B70D54">
        <w:t xml:space="preserve">enough to meet the president on one occasion. </w:t>
      </w:r>
    </w:p>
    <w:p w14:paraId="74A58404" w14:textId="6197C889" w:rsidR="00C6334C" w:rsidRPr="00B70D54" w:rsidRDefault="00C6334C" w:rsidP="00A261DC">
      <w:pPr>
        <w:pStyle w:val="TextList"/>
      </w:pPr>
      <w:r w:rsidRPr="00B70D54">
        <w:rPr>
          <w:b/>
          <w:bCs/>
        </w:rPr>
        <w:t>7</w:t>
      </w:r>
      <w:r w:rsidRPr="00B70D54">
        <w:rPr>
          <w:b/>
          <w:bCs/>
        </w:rPr>
        <w:tab/>
      </w:r>
      <w:r w:rsidR="003C1536" w:rsidRPr="00B70D54">
        <w:t xml:space="preserve">I’d like you to take three cards at </w:t>
      </w:r>
      <w:r w:rsidR="003C1536" w:rsidRPr="00B70D54">
        <w:rPr>
          <w:b/>
          <w:bCs/>
        </w:rPr>
        <w:t>r</w:t>
      </w:r>
      <w:r w:rsidR="003C1536" w:rsidRPr="00B70D54">
        <w:t xml:space="preserve"> _ _ _ _ </w:t>
      </w:r>
      <w:r w:rsidR="003C1536" w:rsidRPr="00B70D54">
        <w:rPr>
          <w:b/>
          <w:bCs/>
        </w:rPr>
        <w:t xml:space="preserve">m </w:t>
      </w:r>
      <w:r w:rsidR="003C1536" w:rsidRPr="00B70D54">
        <w:t xml:space="preserve">from the pack. </w:t>
      </w:r>
    </w:p>
    <w:p w14:paraId="1F37D033" w14:textId="179510E4" w:rsidR="007F07A8" w:rsidRPr="00B70D54" w:rsidRDefault="007F07A8" w:rsidP="009C62E8">
      <w:pPr>
        <w:pStyle w:val="ScoreBox"/>
      </w:pPr>
      <w:r w:rsidRPr="00B70D54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B70D54">
        <w:t>/</w:t>
      </w:r>
      <w:r w:rsidR="00D67889" w:rsidRPr="00B70D54">
        <w:t>7</w:t>
      </w:r>
    </w:p>
    <w:p w14:paraId="0A37E44F" w14:textId="77777777" w:rsidR="007529D1" w:rsidRPr="00B75F91" w:rsidRDefault="007529D1" w:rsidP="00B75F91">
      <w:pPr>
        <w:pStyle w:val="ScoreBox"/>
        <w:rPr>
          <w:highlight w:val="yellow"/>
        </w:rPr>
      </w:pPr>
    </w:p>
    <w:p w14:paraId="6F593341" w14:textId="3E168F0F" w:rsidR="00DC433B" w:rsidRPr="009964E8" w:rsidRDefault="003F4119" w:rsidP="00B75F91">
      <w:pPr>
        <w:pStyle w:val="Rubric"/>
        <w:ind w:left="227" w:hanging="227"/>
      </w:pPr>
      <w:r w:rsidRPr="009964E8">
        <w:t>5</w:t>
      </w:r>
      <w:r w:rsidR="00B75F91">
        <w:tab/>
      </w:r>
      <w:r w:rsidR="003643A4" w:rsidRPr="009964E8">
        <w:t xml:space="preserve">Choose the correct </w:t>
      </w:r>
      <w:r w:rsidR="00B75F91">
        <w:t>words to complete the sentences</w:t>
      </w:r>
      <w:r w:rsidR="003643A4" w:rsidRPr="009964E8">
        <w:t>.</w:t>
      </w:r>
    </w:p>
    <w:p w14:paraId="13ABAF66" w14:textId="1451A8C7" w:rsidR="009964E8" w:rsidRPr="000F7301" w:rsidRDefault="009964E8" w:rsidP="0063591B">
      <w:pPr>
        <w:pStyle w:val="TextList"/>
        <w:ind w:left="225" w:hanging="225"/>
      </w:pPr>
      <w:r w:rsidRPr="000F7301">
        <w:rPr>
          <w:b/>
          <w:bCs/>
        </w:rPr>
        <w:t>1</w:t>
      </w:r>
      <w:r w:rsidRPr="000F7301">
        <w:rPr>
          <w:b/>
          <w:bCs/>
        </w:rPr>
        <w:tab/>
      </w:r>
      <w:r w:rsidR="00CC4E3F" w:rsidRPr="000F7301">
        <w:t>His decision to sell all of his possessions was a</w:t>
      </w:r>
      <w:r w:rsidR="00744A1E" w:rsidRPr="000F7301">
        <w:t xml:space="preserve"> </w:t>
      </w:r>
      <w:r w:rsidR="0091747E">
        <w:br/>
      </w:r>
      <w:r w:rsidR="00744A1E" w:rsidRPr="000F7301">
        <w:rPr>
          <w:b/>
          <w:bCs/>
        </w:rPr>
        <w:t xml:space="preserve">life-changing </w:t>
      </w:r>
      <w:r w:rsidR="00744A1E" w:rsidRPr="00B75F91">
        <w:t xml:space="preserve">/ </w:t>
      </w:r>
      <w:r w:rsidR="00CC4E3F" w:rsidRPr="000F7301">
        <w:rPr>
          <w:b/>
          <w:bCs/>
        </w:rPr>
        <w:t>thirty</w:t>
      </w:r>
      <w:r w:rsidR="00744A1E" w:rsidRPr="000F7301">
        <w:rPr>
          <w:b/>
          <w:bCs/>
        </w:rPr>
        <w:t xml:space="preserve">-year-old </w:t>
      </w:r>
      <w:r w:rsidR="00CC4E3F" w:rsidRPr="000F7301">
        <w:t xml:space="preserve">event for him. </w:t>
      </w:r>
    </w:p>
    <w:p w14:paraId="02DE81C6" w14:textId="3D576F6D" w:rsidR="00CC4E3F" w:rsidRPr="000F7301" w:rsidRDefault="00CC4E3F" w:rsidP="0063591B">
      <w:pPr>
        <w:pStyle w:val="TextList"/>
        <w:ind w:left="225" w:hanging="225"/>
      </w:pPr>
      <w:r w:rsidRPr="000F7301">
        <w:rPr>
          <w:b/>
          <w:bCs/>
        </w:rPr>
        <w:t>2</w:t>
      </w:r>
      <w:r w:rsidRPr="000F7301">
        <w:tab/>
        <w:t xml:space="preserve">We’ve got </w:t>
      </w:r>
      <w:r w:rsidRPr="000F7301">
        <w:rPr>
          <w:b/>
          <w:bCs/>
        </w:rPr>
        <w:t xml:space="preserve">all-consuming </w:t>
      </w:r>
      <w:r w:rsidRPr="00B75F91">
        <w:t>/</w:t>
      </w:r>
      <w:r w:rsidRPr="000F7301">
        <w:rPr>
          <w:b/>
          <w:bCs/>
        </w:rPr>
        <w:t xml:space="preserve"> long-lasting</w:t>
      </w:r>
      <w:r w:rsidRPr="000F7301">
        <w:t xml:space="preserve"> light bulbs so we </w:t>
      </w:r>
      <w:r w:rsidR="006C1B9A" w:rsidRPr="000F7301">
        <w:t xml:space="preserve">won’t need to change them for years. </w:t>
      </w:r>
    </w:p>
    <w:p w14:paraId="52B7E3EF" w14:textId="747160DA" w:rsidR="006C1B9A" w:rsidRPr="000F7301" w:rsidRDefault="006C1B9A" w:rsidP="0063591B">
      <w:pPr>
        <w:pStyle w:val="TextList"/>
        <w:ind w:left="225" w:hanging="225"/>
      </w:pPr>
      <w:r w:rsidRPr="000F7301">
        <w:rPr>
          <w:b/>
          <w:bCs/>
        </w:rPr>
        <w:t xml:space="preserve">3 </w:t>
      </w:r>
      <w:r w:rsidRPr="000F7301">
        <w:rPr>
          <w:b/>
          <w:bCs/>
        </w:rPr>
        <w:tab/>
      </w:r>
      <w:r w:rsidRPr="000F7301">
        <w:t xml:space="preserve">Maria Callas was a </w:t>
      </w:r>
      <w:r w:rsidR="002B73E7" w:rsidRPr="000F7301">
        <w:rPr>
          <w:b/>
          <w:bCs/>
        </w:rPr>
        <w:t>second-hand</w:t>
      </w:r>
      <w:r w:rsidR="002B73E7" w:rsidRPr="00B75F91">
        <w:t xml:space="preserve"> /</w:t>
      </w:r>
      <w:r w:rsidR="002B73E7" w:rsidRPr="000F7301">
        <w:rPr>
          <w:b/>
          <w:bCs/>
        </w:rPr>
        <w:t xml:space="preserve"> world-famous</w:t>
      </w:r>
      <w:r w:rsidR="002B73E7" w:rsidRPr="000F7301">
        <w:t xml:space="preserve"> opera singer</w:t>
      </w:r>
      <w:r w:rsidR="002A2F53" w:rsidRPr="000F7301">
        <w:t xml:space="preserve">, who </w:t>
      </w:r>
      <w:r w:rsidR="008B7178" w:rsidRPr="000F7301">
        <w:t xml:space="preserve">was </w:t>
      </w:r>
      <w:r w:rsidR="004D03A6" w:rsidRPr="000F7301">
        <w:t>much loved</w:t>
      </w:r>
      <w:r w:rsidR="00BB5D8E" w:rsidRPr="000F7301">
        <w:t xml:space="preserve"> in the 20</w:t>
      </w:r>
      <w:r w:rsidR="00BB5D8E" w:rsidRPr="00B57F86">
        <w:t>th</w:t>
      </w:r>
      <w:r w:rsidR="00BB5D8E" w:rsidRPr="000F7301">
        <w:t xml:space="preserve"> century.</w:t>
      </w:r>
    </w:p>
    <w:p w14:paraId="48A92F87" w14:textId="609BF7EC" w:rsidR="008B7178" w:rsidRPr="000F7301" w:rsidRDefault="008B7178" w:rsidP="0063591B">
      <w:pPr>
        <w:pStyle w:val="TextList"/>
        <w:ind w:left="225" w:hanging="225"/>
        <w:rPr>
          <w:b/>
          <w:bCs/>
        </w:rPr>
      </w:pPr>
      <w:r w:rsidRPr="000F7301">
        <w:rPr>
          <w:b/>
          <w:bCs/>
        </w:rPr>
        <w:t>4</w:t>
      </w:r>
      <w:r w:rsidRPr="000F7301">
        <w:rPr>
          <w:b/>
          <w:bCs/>
        </w:rPr>
        <w:tab/>
      </w:r>
      <w:r w:rsidR="0009088A" w:rsidRPr="000F7301">
        <w:t>I love having children</w:t>
      </w:r>
      <w:r w:rsidR="0091747E">
        <w:t>,</w:t>
      </w:r>
      <w:r w:rsidR="0009088A" w:rsidRPr="000F7301">
        <w:t xml:space="preserve"> but being a parent is </w:t>
      </w:r>
      <w:r w:rsidR="0091747E">
        <w:br/>
      </w:r>
      <w:r w:rsidR="0009088A" w:rsidRPr="000F7301">
        <w:rPr>
          <w:b/>
          <w:bCs/>
        </w:rPr>
        <w:t>all-consuming</w:t>
      </w:r>
      <w:r w:rsidR="0009088A" w:rsidRPr="000F7301">
        <w:t xml:space="preserve"> / </w:t>
      </w:r>
      <w:r w:rsidR="00387506" w:rsidRPr="000F7301">
        <w:rPr>
          <w:b/>
          <w:bCs/>
        </w:rPr>
        <w:t>long-lasting</w:t>
      </w:r>
      <w:r w:rsidR="00D70C59" w:rsidRPr="000F7301">
        <w:t>. I don’t have any free time.</w:t>
      </w:r>
    </w:p>
    <w:p w14:paraId="688F7CA6" w14:textId="0430FC85" w:rsidR="0009088A" w:rsidRPr="000F7301" w:rsidRDefault="0009088A" w:rsidP="0063591B">
      <w:pPr>
        <w:pStyle w:val="TextList"/>
        <w:ind w:left="225" w:hanging="225"/>
      </w:pPr>
      <w:r w:rsidRPr="000F7301">
        <w:rPr>
          <w:b/>
          <w:bCs/>
        </w:rPr>
        <w:t>5</w:t>
      </w:r>
      <w:r w:rsidRPr="000F7301">
        <w:rPr>
          <w:b/>
          <w:bCs/>
        </w:rPr>
        <w:tab/>
      </w:r>
      <w:r w:rsidR="00387506" w:rsidRPr="000F7301">
        <w:t xml:space="preserve">Are there any good </w:t>
      </w:r>
      <w:r w:rsidR="00B949F5" w:rsidRPr="000F7301">
        <w:rPr>
          <w:b/>
          <w:bCs/>
        </w:rPr>
        <w:t>second-hand</w:t>
      </w:r>
      <w:r w:rsidR="00B949F5" w:rsidRPr="00B75F91">
        <w:t xml:space="preserve"> /</w:t>
      </w:r>
      <w:r w:rsidR="00B949F5" w:rsidRPr="000F7301">
        <w:rPr>
          <w:b/>
          <w:bCs/>
        </w:rPr>
        <w:t xml:space="preserve"> time-consuming </w:t>
      </w:r>
      <w:r w:rsidR="00B949F5" w:rsidRPr="000F7301">
        <w:t>shops around here? I’m looking for some old furniture.</w:t>
      </w:r>
    </w:p>
    <w:p w14:paraId="485C002C" w14:textId="5A8310FE" w:rsidR="00B949F5" w:rsidRPr="000F7301" w:rsidRDefault="00B949F5" w:rsidP="0063591B">
      <w:pPr>
        <w:pStyle w:val="TextList"/>
        <w:ind w:left="225" w:hanging="225"/>
      </w:pPr>
      <w:r w:rsidRPr="000F7301">
        <w:rPr>
          <w:b/>
          <w:bCs/>
        </w:rPr>
        <w:t>6</w:t>
      </w:r>
      <w:r w:rsidRPr="000F7301">
        <w:rPr>
          <w:b/>
          <w:bCs/>
        </w:rPr>
        <w:tab/>
      </w:r>
      <w:r w:rsidR="008159BB" w:rsidRPr="000F7301">
        <w:t>I want to complete this game</w:t>
      </w:r>
      <w:r w:rsidR="0091747E">
        <w:t>,</w:t>
      </w:r>
      <w:r w:rsidR="008159BB" w:rsidRPr="000F7301">
        <w:t xml:space="preserve"> but it’s </w:t>
      </w:r>
      <w:r w:rsidR="00D70C59" w:rsidRPr="000F7301">
        <w:rPr>
          <w:b/>
          <w:bCs/>
        </w:rPr>
        <w:t>twenty-year-old</w:t>
      </w:r>
      <w:r w:rsidR="008159BB" w:rsidRPr="000F7301">
        <w:t xml:space="preserve"> / </w:t>
      </w:r>
      <w:r w:rsidR="008159BB" w:rsidRPr="000F7301">
        <w:rPr>
          <w:b/>
          <w:bCs/>
        </w:rPr>
        <w:t>time-consuming</w:t>
      </w:r>
      <w:r w:rsidR="008159BB" w:rsidRPr="000F7301">
        <w:t xml:space="preserve">. I’ve spent days playing it. </w:t>
      </w:r>
    </w:p>
    <w:p w14:paraId="4B8665DC" w14:textId="567F850C" w:rsidR="008159BB" w:rsidRPr="000F7301" w:rsidRDefault="008159BB" w:rsidP="0091747E">
      <w:pPr>
        <w:pStyle w:val="TextList"/>
        <w:ind w:left="225" w:hanging="225"/>
      </w:pPr>
      <w:r w:rsidRPr="000F7301">
        <w:rPr>
          <w:b/>
          <w:bCs/>
        </w:rPr>
        <w:t>7</w:t>
      </w:r>
      <w:r w:rsidRPr="000F7301">
        <w:rPr>
          <w:b/>
          <w:bCs/>
        </w:rPr>
        <w:tab/>
      </w:r>
      <w:r w:rsidR="00BC3D16" w:rsidRPr="000F7301">
        <w:t xml:space="preserve">He’s a </w:t>
      </w:r>
      <w:r w:rsidR="00BC3D16" w:rsidRPr="000F7301">
        <w:rPr>
          <w:b/>
          <w:bCs/>
        </w:rPr>
        <w:t xml:space="preserve">long-lasting </w:t>
      </w:r>
      <w:r w:rsidR="00BC3D16" w:rsidRPr="00B75F91">
        <w:t xml:space="preserve">/ </w:t>
      </w:r>
      <w:r w:rsidR="00BC3D16" w:rsidRPr="000F7301">
        <w:rPr>
          <w:b/>
          <w:bCs/>
        </w:rPr>
        <w:t>widely</w:t>
      </w:r>
      <w:r w:rsidR="0091747E">
        <w:rPr>
          <w:b/>
          <w:bCs/>
        </w:rPr>
        <w:t xml:space="preserve"> </w:t>
      </w:r>
      <w:r w:rsidR="00BC3D16" w:rsidRPr="000F7301">
        <w:rPr>
          <w:b/>
          <w:bCs/>
        </w:rPr>
        <w:t>respected</w:t>
      </w:r>
      <w:r w:rsidR="00BC3D16" w:rsidRPr="000F7301">
        <w:t xml:space="preserve"> historian so I tend to believe what he says. </w:t>
      </w:r>
    </w:p>
    <w:p w14:paraId="541C06E7" w14:textId="20962D49" w:rsidR="00F6798C" w:rsidRDefault="007F07A8" w:rsidP="00A37B1E">
      <w:pPr>
        <w:pStyle w:val="ScoreBox"/>
      </w:pPr>
      <w:r w:rsidRPr="000F7301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0F7301">
        <w:t>/</w:t>
      </w:r>
      <w:r w:rsidR="0063591B" w:rsidRPr="000F7301">
        <w:t>7</w:t>
      </w:r>
    </w:p>
    <w:p w14:paraId="3C540144" w14:textId="77777777" w:rsidR="00B75F91" w:rsidRPr="000F7301" w:rsidRDefault="00B75F91" w:rsidP="00A37B1E">
      <w:pPr>
        <w:pStyle w:val="ScoreBox"/>
      </w:pPr>
    </w:p>
    <w:p w14:paraId="27A64A41" w14:textId="1FADBAC5" w:rsidR="00EE7B07" w:rsidRPr="00BB2C63" w:rsidRDefault="00EE7B07" w:rsidP="00B75F91">
      <w:pPr>
        <w:pStyle w:val="Rubric"/>
        <w:ind w:left="227" w:hanging="227"/>
        <w:rPr>
          <w:bCs/>
          <w:szCs w:val="20"/>
        </w:rPr>
      </w:pPr>
      <w:r w:rsidRPr="00BB2C63">
        <w:lastRenderedPageBreak/>
        <w:t>6</w:t>
      </w:r>
      <w:r w:rsidR="00B75F91">
        <w:tab/>
      </w:r>
      <w:r w:rsidR="005D11F0" w:rsidRPr="00BB2C63">
        <w:rPr>
          <w:bCs/>
          <w:szCs w:val="20"/>
        </w:rPr>
        <w:t>Complete the sentences with the phrases in the box.</w:t>
      </w:r>
    </w:p>
    <w:p w14:paraId="256F4BDD" w14:textId="36CB6F66" w:rsidR="00A76796" w:rsidRPr="00BB2C63" w:rsidRDefault="0078228A" w:rsidP="0078228A">
      <w:pPr>
        <w:pStyle w:val="WordBox"/>
      </w:pPr>
      <w:r w:rsidRPr="00BB2C63">
        <w:t xml:space="preserve">back to the drawing board  </w:t>
      </w:r>
      <w:r w:rsidR="00B75F91">
        <w:t xml:space="preserve"> </w:t>
      </w:r>
      <w:r>
        <w:t xml:space="preserve"> </w:t>
      </w:r>
      <w:r w:rsidRPr="00BB2C63">
        <w:t xml:space="preserve"> blessing in disguise   </w:t>
      </w:r>
      <w:r w:rsidR="00DA054F" w:rsidRPr="00BB2C63">
        <w:t xml:space="preserve">cup of tea   </w:t>
      </w:r>
      <w:r w:rsidR="00B75F91">
        <w:t xml:space="preserve"> </w:t>
      </w:r>
      <w:r>
        <w:t xml:space="preserve"> </w:t>
      </w:r>
      <w:r w:rsidR="00DA054F" w:rsidRPr="00BB2C63">
        <w:t>missed the boat</w:t>
      </w:r>
      <w:r w:rsidRPr="0078228A">
        <w:t xml:space="preserve"> </w:t>
      </w:r>
      <w:r>
        <w:t xml:space="preserve">  </w:t>
      </w:r>
      <w:r w:rsidR="00B75F91">
        <w:t xml:space="preserve"> </w:t>
      </w:r>
      <w:r>
        <w:t xml:space="preserve"> </w:t>
      </w:r>
      <w:r w:rsidRPr="00BB2C63">
        <w:t xml:space="preserve">piece of cake     </w:t>
      </w:r>
      <w:r w:rsidR="00A76796" w:rsidRPr="00BB2C63">
        <w:br/>
        <w:t>the grass is always greener on the other side</w:t>
      </w:r>
    </w:p>
    <w:p w14:paraId="564BB326" w14:textId="6C2DAD6E" w:rsidR="00201DBB" w:rsidRPr="00BB2C63" w:rsidRDefault="00201DBB" w:rsidP="001A52A8">
      <w:pPr>
        <w:pStyle w:val="TextList"/>
      </w:pPr>
      <w:r w:rsidRPr="00BB2C63">
        <w:rPr>
          <w:b/>
          <w:bCs/>
        </w:rPr>
        <w:t>1</w:t>
      </w:r>
      <w:r w:rsidR="00780E81" w:rsidRPr="00BB2C63">
        <w:rPr>
          <w:b/>
          <w:bCs/>
        </w:rPr>
        <w:tab/>
      </w:r>
      <w:r w:rsidR="00780E81" w:rsidRPr="00BB2C63">
        <w:t>You might think the job looks good now</w:t>
      </w:r>
      <w:r w:rsidR="0091747E">
        <w:t>,</w:t>
      </w:r>
      <w:r w:rsidR="00780E81" w:rsidRPr="00BB2C63">
        <w:t xml:space="preserve"> but just remember that __________.</w:t>
      </w:r>
    </w:p>
    <w:p w14:paraId="66D7CA8C" w14:textId="70F454CF" w:rsidR="00201DBB" w:rsidRPr="00BB2C63" w:rsidRDefault="00780E81" w:rsidP="00E858D3">
      <w:pPr>
        <w:pStyle w:val="TextList"/>
      </w:pPr>
      <w:r w:rsidRPr="00BB2C63">
        <w:rPr>
          <w:b/>
          <w:bCs/>
        </w:rPr>
        <w:t>2</w:t>
      </w:r>
      <w:r w:rsidR="004A4A03" w:rsidRPr="00BB2C63">
        <w:tab/>
        <w:t>I thought it would be a __________</w:t>
      </w:r>
      <w:r w:rsidR="00E858D3">
        <w:t>,</w:t>
      </w:r>
      <w:r w:rsidR="004A4A03" w:rsidRPr="00BB2C63">
        <w:t xml:space="preserve"> but it was harder than I expected.</w:t>
      </w:r>
    </w:p>
    <w:p w14:paraId="77E55B67" w14:textId="7969184A" w:rsidR="00041D1F" w:rsidRPr="00BB2C63" w:rsidRDefault="00374819" w:rsidP="001A52A8">
      <w:pPr>
        <w:pStyle w:val="TextList"/>
      </w:pPr>
      <w:r w:rsidRPr="00BB2C63">
        <w:rPr>
          <w:b/>
          <w:bCs/>
        </w:rPr>
        <w:t>3</w:t>
      </w:r>
      <w:r w:rsidRPr="00BB2C63">
        <w:rPr>
          <w:b/>
          <w:bCs/>
        </w:rPr>
        <w:tab/>
      </w:r>
      <w:r w:rsidR="00041D1F" w:rsidRPr="00BB2C63">
        <w:t>I took so long thinking about their</w:t>
      </w:r>
      <w:r w:rsidR="002855F1">
        <w:t xml:space="preserve"> job</w:t>
      </w:r>
      <w:r w:rsidR="00041D1F" w:rsidRPr="00BB2C63">
        <w:t xml:space="preserve"> offer that I __________</w:t>
      </w:r>
      <w:r w:rsidR="002855F1">
        <w:t xml:space="preserve">. They offered it to someone else. </w:t>
      </w:r>
      <w:r w:rsidR="00041D1F" w:rsidRPr="00BB2C63">
        <w:t xml:space="preserve"> </w:t>
      </w:r>
    </w:p>
    <w:p w14:paraId="2DCC569F" w14:textId="11429886" w:rsidR="00BE6958" w:rsidRPr="00BB2C63" w:rsidRDefault="00041D1F" w:rsidP="00BE6958">
      <w:pPr>
        <w:pStyle w:val="TextList"/>
      </w:pPr>
      <w:r w:rsidRPr="00BB2C63">
        <w:rPr>
          <w:b/>
          <w:bCs/>
        </w:rPr>
        <w:t>4</w:t>
      </w:r>
      <w:r w:rsidRPr="00BB2C63">
        <w:rPr>
          <w:b/>
          <w:bCs/>
        </w:rPr>
        <w:tab/>
      </w:r>
      <w:r w:rsidR="00BE6958" w:rsidRPr="00BB2C63">
        <w:t>Some people like science fiction</w:t>
      </w:r>
      <w:r w:rsidR="0091747E">
        <w:t>,</w:t>
      </w:r>
      <w:r w:rsidR="00BE6958" w:rsidRPr="00BB2C63">
        <w:t xml:space="preserve"> but it’s not my __________. I prefer historical drama. </w:t>
      </w:r>
    </w:p>
    <w:p w14:paraId="2151A1EB" w14:textId="240E8243" w:rsidR="00BE6958" w:rsidRPr="00BB2C63" w:rsidRDefault="00BE6958" w:rsidP="00BE6958">
      <w:pPr>
        <w:pStyle w:val="TextList"/>
      </w:pPr>
      <w:r w:rsidRPr="00BB2C63">
        <w:rPr>
          <w:b/>
          <w:bCs/>
        </w:rPr>
        <w:t>5</w:t>
      </w:r>
      <w:r w:rsidRPr="00BB2C63">
        <w:rPr>
          <w:b/>
          <w:bCs/>
        </w:rPr>
        <w:tab/>
      </w:r>
      <w:r w:rsidR="00E46B69" w:rsidRPr="00BB2C63">
        <w:t>I don’t think this is working out as we planned. Let’s go __________.</w:t>
      </w:r>
    </w:p>
    <w:p w14:paraId="40CC37E0" w14:textId="751FF566" w:rsidR="00C947AF" w:rsidRPr="00BB2C63" w:rsidRDefault="00E46B69" w:rsidP="003D240C">
      <w:pPr>
        <w:pStyle w:val="TextList"/>
      </w:pPr>
      <w:r w:rsidRPr="00BB2C63">
        <w:rPr>
          <w:b/>
          <w:bCs/>
        </w:rPr>
        <w:t>6</w:t>
      </w:r>
      <w:r w:rsidRPr="00BB2C63">
        <w:rPr>
          <w:b/>
          <w:bCs/>
        </w:rPr>
        <w:tab/>
      </w:r>
      <w:r w:rsidR="008A75A8" w:rsidRPr="00BB2C63">
        <w:t xml:space="preserve">When I got sick it was </w:t>
      </w:r>
      <w:r w:rsidR="003D240C" w:rsidRPr="00BB2C63">
        <w:t xml:space="preserve">a __________ because I </w:t>
      </w:r>
      <w:r w:rsidR="00EA0355">
        <w:t xml:space="preserve">didn’t have to </w:t>
      </w:r>
      <w:r w:rsidR="003D240C" w:rsidRPr="00BB2C63">
        <w:t xml:space="preserve">do that presentation at work. </w:t>
      </w:r>
      <w:r w:rsidR="00397BA1" w:rsidRPr="00BB2C63">
        <w:t xml:space="preserve"> </w:t>
      </w:r>
    </w:p>
    <w:p w14:paraId="1003A32F" w14:textId="54566E0F" w:rsidR="00C947AF" w:rsidRPr="00BB2C63" w:rsidRDefault="00C947AF" w:rsidP="00C947AF">
      <w:pPr>
        <w:pStyle w:val="ScoreBox"/>
      </w:pPr>
      <w:r w:rsidRPr="00BB2C63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BB2C63">
        <w:t>/6</w:t>
      </w:r>
    </w:p>
    <w:p w14:paraId="07F51993" w14:textId="77777777" w:rsidR="000968E4" w:rsidRPr="00B75F91" w:rsidRDefault="000968E4" w:rsidP="00B75F91">
      <w:pPr>
        <w:pStyle w:val="ScoreBox"/>
        <w:rPr>
          <w:highlight w:val="yellow"/>
        </w:rPr>
      </w:pPr>
    </w:p>
    <w:p w14:paraId="09286B27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6EA37FD9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116C8904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0BD12890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720DC213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14DB41B9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3A75228F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3ABBA54F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4BC1ADFA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603C2756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7EBDEE12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576334F4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13F35DC5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7A60FBF8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75AF5C24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636EC571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2B995D57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359E8B8D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1E5C7BDD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57AFA2C7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210A99E7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0804969F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3312FB93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7A49F783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02A956E0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357693A3" w14:textId="77777777" w:rsidR="007D2867" w:rsidRPr="00B75F91" w:rsidRDefault="007D2867" w:rsidP="00B75F91">
      <w:pPr>
        <w:pStyle w:val="ScoreBox"/>
        <w:rPr>
          <w:highlight w:val="yellow"/>
        </w:rPr>
      </w:pPr>
    </w:p>
    <w:p w14:paraId="4C673095" w14:textId="623C7BB1" w:rsidR="008831BB" w:rsidRPr="00916549" w:rsidRDefault="008831BB" w:rsidP="008831BB">
      <w:pPr>
        <w:pStyle w:val="HeadASection"/>
      </w:pPr>
      <w:r w:rsidRPr="00916549">
        <w:t>HOW TO …</w:t>
      </w:r>
    </w:p>
    <w:p w14:paraId="41DEBA64" w14:textId="7291DCB0" w:rsidR="001B5506" w:rsidRPr="00916549" w:rsidRDefault="00DB689E" w:rsidP="00B75F91">
      <w:pPr>
        <w:pStyle w:val="Rubric"/>
        <w:ind w:left="227" w:hanging="227"/>
      </w:pPr>
      <w:r w:rsidRPr="00916549">
        <w:t>7</w:t>
      </w:r>
      <w:r w:rsidR="00B75F91">
        <w:tab/>
      </w:r>
      <w:r w:rsidR="00826EC5" w:rsidRPr="00916549">
        <w:t xml:space="preserve">Complete the </w:t>
      </w:r>
      <w:r w:rsidR="000968E4" w:rsidRPr="00916549">
        <w:t>sentences</w:t>
      </w:r>
      <w:r w:rsidR="00826EC5" w:rsidRPr="00916549">
        <w:t xml:space="preserve"> with the words</w:t>
      </w:r>
      <w:r w:rsidR="000968E4" w:rsidRPr="00916549">
        <w:t xml:space="preserve"> and phrases</w:t>
      </w:r>
      <w:r w:rsidR="00826EC5" w:rsidRPr="00916549">
        <w:t xml:space="preserve"> in the box. </w:t>
      </w:r>
    </w:p>
    <w:p w14:paraId="12A303CF" w14:textId="5AED6B40" w:rsidR="00826EC5" w:rsidRPr="006412EA" w:rsidRDefault="00885384" w:rsidP="005E65C9">
      <w:pPr>
        <w:pStyle w:val="WordBox"/>
      </w:pPr>
      <w:r>
        <w:t>a</w:t>
      </w:r>
      <w:r w:rsidR="006A46C2">
        <w:t>void</w:t>
      </w:r>
      <w:r w:rsidR="00D1341C">
        <w:t xml:space="preserve">     break </w:t>
      </w:r>
      <w:r w:rsidR="007A01B8">
        <w:t xml:space="preserve">it </w:t>
      </w:r>
      <w:r w:rsidR="00D1341C">
        <w:t>down</w:t>
      </w:r>
      <w:r w:rsidR="00EA1C6C">
        <w:t xml:space="preserve">     common </w:t>
      </w:r>
      <w:r w:rsidR="00890E60">
        <w:t xml:space="preserve">    </w:t>
      </w:r>
      <w:r w:rsidR="005E65C9">
        <w:t xml:space="preserve">go into </w:t>
      </w:r>
      <w:r w:rsidR="005E65C9">
        <w:br/>
      </w:r>
      <w:r w:rsidR="00980825">
        <w:t>if you want</w:t>
      </w:r>
      <w:r w:rsidR="00B75F91">
        <w:t xml:space="preserve"> </w:t>
      </w:r>
      <w:r w:rsidR="00640E26">
        <w:t xml:space="preserve">   </w:t>
      </w:r>
      <w:r w:rsidR="00B75F91">
        <w:t xml:space="preserve"> </w:t>
      </w:r>
      <w:r w:rsidR="00D7563B">
        <w:t xml:space="preserve">involves  </w:t>
      </w:r>
      <w:r w:rsidR="00B75F91">
        <w:t xml:space="preserve"> </w:t>
      </w:r>
      <w:r w:rsidR="00D7563B">
        <w:t xml:space="preserve">  </w:t>
      </w:r>
      <w:r w:rsidR="00CE33CA" w:rsidRPr="00C11AE5">
        <w:t xml:space="preserve">leave out     </w:t>
      </w:r>
      <w:r w:rsidR="00BF49A9">
        <w:t xml:space="preserve">once     </w:t>
      </w:r>
      <w:r w:rsidR="005E65C9">
        <w:br/>
      </w:r>
      <w:r w:rsidR="00CC4449" w:rsidRPr="00C11AE5">
        <w:t>slow</w:t>
      </w:r>
      <w:r w:rsidR="00D11A11" w:rsidRPr="00C11AE5">
        <w:t xml:space="preserve"> down</w:t>
      </w:r>
      <w:r w:rsidR="00714D71" w:rsidRPr="006412EA">
        <w:t xml:space="preserve">  </w:t>
      </w:r>
      <w:r w:rsidR="00916549">
        <w:t xml:space="preserve"> </w:t>
      </w:r>
      <w:r w:rsidR="00714D71" w:rsidRPr="006412EA">
        <w:t xml:space="preserve"> </w:t>
      </w:r>
      <w:r w:rsidR="00B75F91">
        <w:t xml:space="preserve"> </w:t>
      </w:r>
      <w:r w:rsidR="00C11AE5">
        <w:t>step</w:t>
      </w:r>
    </w:p>
    <w:p w14:paraId="1F7C6DF1" w14:textId="6B89C92B" w:rsidR="00B57A33" w:rsidRPr="00CA24A3" w:rsidRDefault="00CA24A3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 w:rsidRPr="00CA24A3">
        <w:rPr>
          <w:rStyle w:val="GapFillchr"/>
          <w:rFonts w:ascii="Arial" w:hAnsi="Arial"/>
          <w:bCs/>
          <w:color w:val="auto"/>
          <w:u w:val="none"/>
        </w:rPr>
        <w:t>1</w:t>
      </w:r>
      <w:r w:rsidR="00B57A33" w:rsidRPr="00CA24A3">
        <w:rPr>
          <w:rStyle w:val="GapFillchr"/>
          <w:rFonts w:ascii="Arial" w:hAnsi="Arial"/>
          <w:bCs/>
          <w:color w:val="auto"/>
          <w:u w:val="none"/>
        </w:rPr>
        <w:tab/>
      </w:r>
      <w:r w:rsidR="00D91D28" w:rsidRPr="00CA24A3">
        <w:rPr>
          <w:rStyle w:val="GapFillchr"/>
          <w:rFonts w:ascii="Arial" w:hAnsi="Arial"/>
          <w:b w:val="0"/>
          <w:color w:val="auto"/>
          <w:u w:val="none"/>
        </w:rPr>
        <w:t>You need to __________ because you’re talking too fast.</w:t>
      </w:r>
    </w:p>
    <w:p w14:paraId="086CF56A" w14:textId="70BCFB8B" w:rsidR="00F53605" w:rsidRDefault="00CA24A3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 w:rsidRPr="00CA24A3">
        <w:rPr>
          <w:rStyle w:val="GapFillchr"/>
          <w:rFonts w:ascii="Arial" w:hAnsi="Arial"/>
          <w:bCs/>
          <w:color w:val="auto"/>
          <w:u w:val="none"/>
        </w:rPr>
        <w:t>2</w:t>
      </w:r>
      <w:r w:rsidR="00A86A62" w:rsidRPr="00CA24A3">
        <w:rPr>
          <w:rStyle w:val="GapFillchr"/>
          <w:rFonts w:ascii="Arial" w:hAnsi="Arial"/>
          <w:bCs/>
          <w:color w:val="auto"/>
          <w:u w:val="none"/>
        </w:rPr>
        <w:tab/>
      </w:r>
      <w:r w:rsidR="00A86A62" w:rsidRPr="00CA24A3">
        <w:rPr>
          <w:rStyle w:val="GapFillchr"/>
          <w:rFonts w:ascii="Arial" w:hAnsi="Arial"/>
          <w:b w:val="0"/>
          <w:color w:val="auto"/>
          <w:u w:val="none"/>
        </w:rPr>
        <w:t>D</w:t>
      </w:r>
      <w:r w:rsidR="00D66934" w:rsidRPr="00CA24A3">
        <w:rPr>
          <w:rStyle w:val="GapFillchr"/>
          <w:rFonts w:ascii="Arial" w:hAnsi="Arial"/>
          <w:b w:val="0"/>
          <w:color w:val="auto"/>
          <w:u w:val="none"/>
        </w:rPr>
        <w:t xml:space="preserve">on’t __________ </w:t>
      </w:r>
      <w:r w:rsidR="00A86A62" w:rsidRPr="00CA24A3">
        <w:rPr>
          <w:rStyle w:val="GapFillchr"/>
          <w:rFonts w:ascii="Arial" w:hAnsi="Arial"/>
          <w:b w:val="0"/>
          <w:color w:val="auto"/>
          <w:u w:val="none"/>
        </w:rPr>
        <w:t xml:space="preserve">the conclusion. It’s the most important part of a report. </w:t>
      </w:r>
    </w:p>
    <w:p w14:paraId="48AB5205" w14:textId="68666A3B" w:rsidR="00CA24A3" w:rsidRDefault="00CA24A3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3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AD56BA">
        <w:rPr>
          <w:rStyle w:val="GapFillchr"/>
          <w:rFonts w:ascii="Arial" w:hAnsi="Arial"/>
          <w:b w:val="0"/>
          <w:color w:val="auto"/>
          <w:u w:val="none"/>
        </w:rPr>
        <w:t xml:space="preserve">The next </w:t>
      </w:r>
      <w:r w:rsidR="00AD56BA"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AD56BA">
        <w:rPr>
          <w:rStyle w:val="GapFillchr"/>
          <w:rFonts w:ascii="Arial" w:hAnsi="Arial"/>
          <w:b w:val="0"/>
          <w:color w:val="auto"/>
          <w:u w:val="none"/>
        </w:rPr>
        <w:t xml:space="preserve"> is </w:t>
      </w:r>
      <w:r w:rsidR="00E858D3">
        <w:rPr>
          <w:rStyle w:val="GapFillchr"/>
          <w:rFonts w:ascii="Arial" w:hAnsi="Arial"/>
          <w:b w:val="0"/>
          <w:color w:val="auto"/>
          <w:u w:val="none"/>
        </w:rPr>
        <w:t xml:space="preserve">to </w:t>
      </w:r>
      <w:r w:rsidR="00C11AE5">
        <w:rPr>
          <w:rStyle w:val="GapFillchr"/>
          <w:rFonts w:ascii="Arial" w:hAnsi="Arial"/>
          <w:b w:val="0"/>
          <w:color w:val="auto"/>
          <w:u w:val="none"/>
        </w:rPr>
        <w:t xml:space="preserve">add the flour to the mixture. </w:t>
      </w:r>
    </w:p>
    <w:p w14:paraId="1C697821" w14:textId="32125C43" w:rsidR="006A46C2" w:rsidRDefault="00C11AE5" w:rsidP="006A46C2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4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 </w:t>
      </w:r>
      <w:r w:rsidR="006A46C2">
        <w:rPr>
          <w:rStyle w:val="GapFillchr"/>
          <w:rFonts w:ascii="Arial" w:hAnsi="Arial"/>
          <w:b w:val="0"/>
          <w:color w:val="auto"/>
          <w:u w:val="none"/>
        </w:rPr>
        <w:t>spending too much time in front of a screen. It can give you a headache.</w:t>
      </w:r>
    </w:p>
    <w:p w14:paraId="36BF13BF" w14:textId="73777954" w:rsidR="006A46C2" w:rsidRDefault="006A46C2" w:rsidP="006A46C2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5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7A01B8">
        <w:rPr>
          <w:rStyle w:val="GapFillchr"/>
          <w:rFonts w:ascii="Arial" w:hAnsi="Arial"/>
          <w:b w:val="0"/>
          <w:color w:val="auto"/>
          <w:u w:val="none"/>
        </w:rPr>
        <w:t xml:space="preserve">This situation is complicated. </w:t>
      </w:r>
      <w:r w:rsidR="00CE5B1D">
        <w:rPr>
          <w:rStyle w:val="GapFillchr"/>
          <w:rFonts w:ascii="Arial" w:hAnsi="Arial"/>
          <w:b w:val="0"/>
          <w:color w:val="auto"/>
          <w:u w:val="none"/>
        </w:rPr>
        <w:t xml:space="preserve">Let’s __________ </w:t>
      </w:r>
      <w:r w:rsidR="00E87B96">
        <w:rPr>
          <w:rStyle w:val="GapFillchr"/>
          <w:rFonts w:ascii="Arial" w:hAnsi="Arial"/>
          <w:b w:val="0"/>
          <w:color w:val="auto"/>
          <w:u w:val="none"/>
        </w:rPr>
        <w:t xml:space="preserve">so we can examine the </w:t>
      </w:r>
      <w:r w:rsidR="00D1341C">
        <w:rPr>
          <w:rStyle w:val="GapFillchr"/>
          <w:rFonts w:ascii="Arial" w:hAnsi="Arial"/>
          <w:b w:val="0"/>
          <w:color w:val="auto"/>
          <w:u w:val="none"/>
        </w:rPr>
        <w:t xml:space="preserve">facts. </w:t>
      </w:r>
    </w:p>
    <w:p w14:paraId="5B0B19E3" w14:textId="0DE04FB4" w:rsidR="00D1341C" w:rsidRDefault="00D1341C" w:rsidP="006A46C2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6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DB3DF0"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DB3DF0">
        <w:rPr>
          <w:rStyle w:val="GapFillchr"/>
          <w:rFonts w:ascii="Arial" w:hAnsi="Arial"/>
          <w:b w:val="0"/>
          <w:color w:val="auto"/>
          <w:u w:val="none"/>
        </w:rPr>
        <w:t xml:space="preserve">, </w:t>
      </w:r>
      <w:r w:rsidR="00A27C71">
        <w:rPr>
          <w:rStyle w:val="GapFillchr"/>
          <w:rFonts w:ascii="Arial" w:hAnsi="Arial"/>
          <w:b w:val="0"/>
          <w:color w:val="auto"/>
          <w:u w:val="none"/>
        </w:rPr>
        <w:t xml:space="preserve">you can drive a bit faster here. </w:t>
      </w:r>
    </w:p>
    <w:p w14:paraId="07B45AA8" w14:textId="72CB1447" w:rsidR="00CA0FED" w:rsidRDefault="00980825" w:rsidP="00CA0FED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7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>One</w:t>
      </w:r>
      <w:r w:rsidR="00890E60">
        <w:rPr>
          <w:rStyle w:val="GapFillchr"/>
          <w:rFonts w:ascii="Arial" w:hAnsi="Arial"/>
          <w:b w:val="0"/>
          <w:color w:val="auto"/>
          <w:u w:val="none"/>
        </w:rPr>
        <w:t xml:space="preserve"> </w:t>
      </w:r>
      <w:r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890E60">
        <w:rPr>
          <w:rStyle w:val="GapFillchr"/>
          <w:rFonts w:ascii="Arial" w:hAnsi="Arial"/>
          <w:b w:val="0"/>
          <w:color w:val="auto"/>
          <w:u w:val="none"/>
        </w:rPr>
        <w:t xml:space="preserve"> mistake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 is to</w:t>
      </w:r>
      <w:r w:rsidR="00CA0FED">
        <w:rPr>
          <w:rStyle w:val="GapFillchr"/>
          <w:rFonts w:ascii="Arial" w:hAnsi="Arial"/>
          <w:b w:val="0"/>
          <w:color w:val="auto"/>
          <w:u w:val="none"/>
        </w:rPr>
        <w:t xml:space="preserve"> </w:t>
      </w:r>
      <w:r w:rsidR="00EA1C6C">
        <w:rPr>
          <w:rStyle w:val="GapFillchr"/>
          <w:rFonts w:ascii="Arial" w:hAnsi="Arial"/>
          <w:b w:val="0"/>
          <w:color w:val="auto"/>
          <w:u w:val="none"/>
        </w:rPr>
        <w:t xml:space="preserve">be too ambitious. You should only do what you are capable of doing. </w:t>
      </w:r>
    </w:p>
    <w:p w14:paraId="638A1078" w14:textId="3E64DC31" w:rsidR="00EA1C6C" w:rsidRDefault="00EA1C6C" w:rsidP="00CA0FED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8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6020D8"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6020D8">
        <w:rPr>
          <w:rStyle w:val="GapFillchr"/>
          <w:rFonts w:ascii="Arial" w:hAnsi="Arial"/>
          <w:b w:val="0"/>
          <w:color w:val="auto"/>
          <w:u w:val="none"/>
        </w:rPr>
        <w:t xml:space="preserve"> you’ve learnt the basics, you can move on to more advanced skills. </w:t>
      </w:r>
    </w:p>
    <w:p w14:paraId="0835B010" w14:textId="37864123" w:rsidR="006020D8" w:rsidRDefault="006020D8" w:rsidP="00CA0FED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9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8C3187">
        <w:rPr>
          <w:rStyle w:val="GapFillchr"/>
          <w:rFonts w:ascii="Arial" w:hAnsi="Arial"/>
          <w:b w:val="0"/>
          <w:color w:val="auto"/>
          <w:u w:val="none"/>
        </w:rPr>
        <w:t xml:space="preserve">I don’t want to </w:t>
      </w:r>
      <w:r w:rsidR="008C3187"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8C3187">
        <w:rPr>
          <w:rStyle w:val="GapFillchr"/>
          <w:rFonts w:ascii="Arial" w:hAnsi="Arial"/>
          <w:b w:val="0"/>
          <w:color w:val="auto"/>
          <w:u w:val="none"/>
        </w:rPr>
        <w:t xml:space="preserve"> the details right now. We can come back to them later. </w:t>
      </w:r>
    </w:p>
    <w:p w14:paraId="782828C6" w14:textId="4F516A90" w:rsidR="00262896" w:rsidRPr="00CA24A3" w:rsidRDefault="008C3187" w:rsidP="00125AFF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10</w:t>
      </w:r>
      <w:r w:rsidR="00D7563B">
        <w:rPr>
          <w:rStyle w:val="GapFillchr"/>
          <w:rFonts w:ascii="Arial" w:hAnsi="Arial"/>
          <w:bCs/>
          <w:color w:val="auto"/>
          <w:u w:val="none"/>
        </w:rPr>
        <w:tab/>
      </w:r>
      <w:r w:rsidR="00D7563B">
        <w:rPr>
          <w:rStyle w:val="GapFillchr"/>
          <w:rFonts w:ascii="Arial" w:hAnsi="Arial"/>
          <w:b w:val="0"/>
          <w:color w:val="auto"/>
          <w:u w:val="none"/>
        </w:rPr>
        <w:t xml:space="preserve">The final stage </w:t>
      </w:r>
      <w:r w:rsidR="00D7563B" w:rsidRPr="00CA24A3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D7563B">
        <w:rPr>
          <w:rStyle w:val="GapFillchr"/>
          <w:rFonts w:ascii="Arial" w:hAnsi="Arial"/>
          <w:b w:val="0"/>
          <w:color w:val="auto"/>
          <w:u w:val="none"/>
        </w:rPr>
        <w:t xml:space="preserve"> leaving the dish to rest for half an hour. </w:t>
      </w:r>
    </w:p>
    <w:p w14:paraId="726B419C" w14:textId="2CB9A188" w:rsidR="00883BD2" w:rsidRPr="00CA24A3" w:rsidRDefault="00883BD2" w:rsidP="00883BD2">
      <w:pPr>
        <w:pStyle w:val="ScoreBox"/>
      </w:pPr>
      <w:r w:rsidRPr="00CA24A3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CA24A3">
        <w:t>/10</w:t>
      </w:r>
    </w:p>
    <w:p w14:paraId="397902C0" w14:textId="77777777" w:rsidR="00883BD2" w:rsidRPr="00CA24A3" w:rsidRDefault="00883BD2" w:rsidP="00B75F91">
      <w:pPr>
        <w:pStyle w:val="ScoreBox"/>
      </w:pPr>
    </w:p>
    <w:p w14:paraId="0BA2777E" w14:textId="26D03352" w:rsidR="00E365C8" w:rsidRDefault="006F2205" w:rsidP="00E365C8">
      <w:pPr>
        <w:pStyle w:val="ScoreBox"/>
      </w:pPr>
      <w:r w:rsidRPr="00CA24A3">
        <w:rPr>
          <w:rStyle w:val="GapFillchr"/>
          <w:rFonts w:ascii="Arial" w:hAnsi="Arial"/>
          <w:b/>
          <w:color w:val="auto"/>
          <w:u w:val="none"/>
        </w:rPr>
        <w:t>Total:</w:t>
      </w:r>
      <w:r w:rsidR="00E365C8" w:rsidRPr="00CA24A3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="00E365C8" w:rsidRPr="00CA24A3">
        <w:t>/50</w:t>
      </w:r>
    </w:p>
    <w:p w14:paraId="21851759" w14:textId="77777777" w:rsidR="007F07A8" w:rsidRDefault="007F07A8" w:rsidP="004B3BC3">
      <w:pPr>
        <w:pStyle w:val="ScoreBox"/>
      </w:pPr>
    </w:p>
    <w:p w14:paraId="09DD69E8" w14:textId="77777777" w:rsidR="00FD1158" w:rsidRDefault="00FD1158" w:rsidP="004B3BC3">
      <w:pPr>
        <w:pStyle w:val="ScoreBox"/>
      </w:pPr>
    </w:p>
    <w:p w14:paraId="0E34A215" w14:textId="77777777" w:rsidR="00FD1158" w:rsidRDefault="00FD1158" w:rsidP="004B3BC3">
      <w:pPr>
        <w:pStyle w:val="ScoreBox"/>
      </w:pPr>
    </w:p>
    <w:p w14:paraId="143AA6F8" w14:textId="77777777" w:rsidR="00FD1158" w:rsidRDefault="00FD1158" w:rsidP="004B3BC3">
      <w:pPr>
        <w:pStyle w:val="ScoreBox"/>
      </w:pPr>
    </w:p>
    <w:p w14:paraId="4D62468A" w14:textId="3214A9F8" w:rsidR="0019413A" w:rsidRDefault="0019413A" w:rsidP="008E1DD7">
      <w:pPr>
        <w:pStyle w:val="Text"/>
      </w:pPr>
      <w:r>
        <w:br w:type="page"/>
      </w:r>
    </w:p>
    <w:p w14:paraId="0D3C41AB" w14:textId="77777777" w:rsidR="00DC4856" w:rsidRPr="00984116" w:rsidRDefault="00DC4856" w:rsidP="00DC4856">
      <w:pPr>
        <w:pStyle w:val="HeadUnit"/>
      </w:pPr>
      <w:r w:rsidRPr="00984116">
        <w:lastRenderedPageBreak/>
        <w:t>Part B • Listening, Reading and Writing</w:t>
      </w:r>
    </w:p>
    <w:p w14:paraId="5BB00606" w14:textId="77777777" w:rsidR="00DC4856" w:rsidRPr="00984116" w:rsidRDefault="00DC4856" w:rsidP="00DC4856">
      <w:pPr>
        <w:pStyle w:val="HeadASection"/>
      </w:pPr>
      <w:r w:rsidRPr="00984116">
        <w:t>LISTENING</w:t>
      </w:r>
    </w:p>
    <w:p w14:paraId="0AE40A45" w14:textId="5515CAB3" w:rsidR="00DC4856" w:rsidRPr="0019775B" w:rsidRDefault="00DC4856" w:rsidP="00804E31">
      <w:pPr>
        <w:pStyle w:val="Rubric"/>
        <w:spacing w:after="120"/>
        <w:ind w:left="227" w:hanging="227"/>
      </w:pPr>
      <w:r w:rsidRPr="0019775B">
        <w:t>1</w:t>
      </w:r>
      <w:r w:rsidR="00804E31">
        <w:tab/>
      </w:r>
      <w:r w:rsidRPr="0019775B">
        <w:t xml:space="preserve">[Audio </w:t>
      </w:r>
      <w:r>
        <w:t>UT7.01</w:t>
      </w:r>
      <w:r w:rsidRPr="0019775B">
        <w:t>] Listen to five people talking about things that annoy them. Match the speakers (1</w:t>
      </w:r>
      <w:r>
        <w:t>–</w:t>
      </w:r>
      <w:r w:rsidRPr="0019775B">
        <w:t>5) with the statements (A</w:t>
      </w:r>
      <w:r>
        <w:t>–</w:t>
      </w:r>
      <w:r w:rsidRPr="0019775B">
        <w:t>E).</w:t>
      </w:r>
    </w:p>
    <w:p w14:paraId="43D1BDEB" w14:textId="77777777" w:rsidR="0078228A" w:rsidRPr="0019775B" w:rsidRDefault="0078228A" w:rsidP="0078228A">
      <w:pPr>
        <w:pStyle w:val="TextList"/>
      </w:pPr>
      <w:r w:rsidRPr="0019775B">
        <w:rPr>
          <w:b/>
          <w:bCs/>
        </w:rPr>
        <w:t>1</w:t>
      </w:r>
      <w:r w:rsidRPr="0019775B">
        <w:t xml:space="preserve"> </w:t>
      </w:r>
      <w:r w:rsidRPr="0019775B">
        <w:tab/>
      </w:r>
      <w:r>
        <w:t xml:space="preserve">Miriam </w:t>
      </w:r>
      <w:r w:rsidRPr="0019775B">
        <w:t xml:space="preserve">___ </w:t>
      </w:r>
    </w:p>
    <w:p w14:paraId="606FC7D8" w14:textId="77777777" w:rsidR="0078228A" w:rsidRPr="0019775B" w:rsidRDefault="0078228A" w:rsidP="0078228A">
      <w:pPr>
        <w:pStyle w:val="TextList"/>
      </w:pPr>
      <w:r w:rsidRPr="0019775B">
        <w:rPr>
          <w:b/>
          <w:bCs/>
        </w:rPr>
        <w:t>2</w:t>
      </w:r>
      <w:r w:rsidRPr="0019775B">
        <w:t xml:space="preserve"> </w:t>
      </w:r>
      <w:r w:rsidRPr="0019775B">
        <w:tab/>
      </w:r>
      <w:r>
        <w:t xml:space="preserve">Ruben </w:t>
      </w:r>
      <w:r w:rsidRPr="0019775B">
        <w:t xml:space="preserve">___ </w:t>
      </w:r>
    </w:p>
    <w:p w14:paraId="3B52A3C1" w14:textId="1556D170" w:rsidR="0078228A" w:rsidRPr="0019775B" w:rsidRDefault="0078228A" w:rsidP="0078228A">
      <w:pPr>
        <w:pStyle w:val="TextList"/>
      </w:pPr>
      <w:r w:rsidRPr="0019775B">
        <w:rPr>
          <w:b/>
          <w:bCs/>
        </w:rPr>
        <w:t>3</w:t>
      </w:r>
      <w:r w:rsidRPr="0019775B">
        <w:t xml:space="preserve"> </w:t>
      </w:r>
      <w:r w:rsidRPr="0019775B">
        <w:tab/>
      </w:r>
      <w:r w:rsidR="00804E31">
        <w:t>June</w:t>
      </w:r>
      <w:r>
        <w:t xml:space="preserve"> </w:t>
      </w:r>
      <w:r w:rsidRPr="0019775B">
        <w:t xml:space="preserve">___ </w:t>
      </w:r>
    </w:p>
    <w:p w14:paraId="6C60E75F" w14:textId="77777777" w:rsidR="0078228A" w:rsidRPr="0019775B" w:rsidRDefault="0078228A" w:rsidP="0078228A">
      <w:pPr>
        <w:pStyle w:val="TextList"/>
      </w:pPr>
      <w:r w:rsidRPr="0019775B">
        <w:rPr>
          <w:b/>
          <w:bCs/>
        </w:rPr>
        <w:t>4</w:t>
      </w:r>
      <w:r w:rsidRPr="0019775B">
        <w:t xml:space="preserve"> </w:t>
      </w:r>
      <w:r w:rsidRPr="0019775B">
        <w:tab/>
      </w:r>
      <w:r>
        <w:t xml:space="preserve">Andrew </w:t>
      </w:r>
      <w:r w:rsidRPr="0019775B">
        <w:t xml:space="preserve">___ </w:t>
      </w:r>
    </w:p>
    <w:p w14:paraId="5C99138F" w14:textId="77777777" w:rsidR="0078228A" w:rsidRPr="0019775B" w:rsidRDefault="0078228A" w:rsidP="0078228A">
      <w:pPr>
        <w:pStyle w:val="TextList"/>
      </w:pPr>
      <w:r w:rsidRPr="0019775B">
        <w:rPr>
          <w:b/>
          <w:bCs/>
        </w:rPr>
        <w:t>5</w:t>
      </w:r>
      <w:r w:rsidRPr="0019775B">
        <w:t xml:space="preserve"> </w:t>
      </w:r>
      <w:r w:rsidRPr="0019775B">
        <w:tab/>
      </w:r>
      <w:r>
        <w:t xml:space="preserve">Chelsea </w:t>
      </w:r>
      <w:r w:rsidRPr="0019775B">
        <w:t xml:space="preserve">___ </w:t>
      </w:r>
    </w:p>
    <w:p w14:paraId="53A150F7" w14:textId="77777777" w:rsidR="00DC4856" w:rsidRPr="0019775B" w:rsidRDefault="00DC4856" w:rsidP="00DC4856">
      <w:pPr>
        <w:pStyle w:val="TextList"/>
      </w:pPr>
    </w:p>
    <w:p w14:paraId="6EABE6D3" w14:textId="77777777" w:rsidR="00DC4856" w:rsidRDefault="00DC4856" w:rsidP="00DC4856">
      <w:pPr>
        <w:pStyle w:val="TextList"/>
        <w:rPr>
          <w:b/>
          <w:bCs/>
        </w:rPr>
      </w:pPr>
      <w:r>
        <w:rPr>
          <w:b/>
          <w:bCs/>
        </w:rPr>
        <w:t>A</w:t>
      </w:r>
      <w:r>
        <w:rPr>
          <w:b/>
          <w:bCs/>
        </w:rPr>
        <w:tab/>
      </w:r>
      <w:r>
        <w:t>I get annoyed when people don’t stick to an arrangement they have made.</w:t>
      </w:r>
    </w:p>
    <w:p w14:paraId="53C325BC" w14:textId="77777777" w:rsidR="00DC4856" w:rsidRDefault="00DC4856" w:rsidP="00DC4856">
      <w:pPr>
        <w:pStyle w:val="TextList"/>
        <w:rPr>
          <w:b/>
          <w:bCs/>
        </w:rPr>
      </w:pPr>
      <w:r>
        <w:rPr>
          <w:b/>
          <w:bCs/>
        </w:rPr>
        <w:t>B</w:t>
      </w:r>
      <w:r w:rsidRPr="00984116">
        <w:t xml:space="preserve"> </w:t>
      </w:r>
      <w:r>
        <w:tab/>
        <w:t xml:space="preserve">I get angry when customers receive poor service. </w:t>
      </w:r>
    </w:p>
    <w:p w14:paraId="008B8B85" w14:textId="77777777" w:rsidR="00DC4856" w:rsidRDefault="00DC4856" w:rsidP="00DC4856">
      <w:pPr>
        <w:pStyle w:val="TextList"/>
        <w:rPr>
          <w:b/>
          <w:bCs/>
        </w:rPr>
      </w:pPr>
      <w:r>
        <w:rPr>
          <w:b/>
          <w:bCs/>
        </w:rPr>
        <w:t>C</w:t>
      </w:r>
      <w:r w:rsidRPr="00984116">
        <w:t xml:space="preserve"> </w:t>
      </w:r>
      <w:r>
        <w:tab/>
        <w:t xml:space="preserve">It annoys me when people spend too much time on electronic devices. </w:t>
      </w:r>
    </w:p>
    <w:p w14:paraId="04742837" w14:textId="77777777" w:rsidR="00DC4856" w:rsidRDefault="00DC4856" w:rsidP="00DC4856">
      <w:pPr>
        <w:pStyle w:val="TextList"/>
        <w:rPr>
          <w:b/>
          <w:bCs/>
        </w:rPr>
      </w:pPr>
      <w:r>
        <w:rPr>
          <w:b/>
          <w:bCs/>
        </w:rPr>
        <w:t>D</w:t>
      </w:r>
      <w:r>
        <w:rPr>
          <w:b/>
          <w:bCs/>
        </w:rPr>
        <w:tab/>
      </w:r>
      <w:r>
        <w:t xml:space="preserve">I don’t like it when people share false information about other people. </w:t>
      </w:r>
    </w:p>
    <w:p w14:paraId="7737709D" w14:textId="77777777" w:rsidR="00DC4856" w:rsidRDefault="00DC4856" w:rsidP="00DC4856">
      <w:pPr>
        <w:pStyle w:val="TextList"/>
        <w:rPr>
          <w:b/>
          <w:bCs/>
        </w:rPr>
      </w:pPr>
      <w:r>
        <w:rPr>
          <w:b/>
          <w:bCs/>
        </w:rPr>
        <w:t>E</w:t>
      </w:r>
      <w:r w:rsidRPr="00984116">
        <w:t xml:space="preserve"> </w:t>
      </w:r>
      <w:r>
        <w:tab/>
        <w:t xml:space="preserve">It bothers me when people don’t care about other passengers on public transport. </w:t>
      </w:r>
    </w:p>
    <w:p w14:paraId="24E829EF" w14:textId="77777777" w:rsidR="00DC4856" w:rsidRPr="0019775B" w:rsidRDefault="00DC4856" w:rsidP="00DC4856">
      <w:pPr>
        <w:pStyle w:val="ScoreBox"/>
      </w:pPr>
      <w:r w:rsidRPr="0019775B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19775B">
        <w:t>/5</w:t>
      </w:r>
    </w:p>
    <w:p w14:paraId="799D89D1" w14:textId="4EE97091" w:rsidR="00DC4856" w:rsidRPr="00A9639A" w:rsidRDefault="00DC4856" w:rsidP="00804E31">
      <w:pPr>
        <w:pStyle w:val="Rubric"/>
        <w:spacing w:after="120"/>
        <w:ind w:left="227" w:hanging="227"/>
      </w:pPr>
      <w:r w:rsidRPr="00A9639A">
        <w:t>2</w:t>
      </w:r>
      <w:r w:rsidR="00804E31">
        <w:tab/>
      </w:r>
      <w:r w:rsidRPr="00A9639A">
        <w:t xml:space="preserve">[Audio </w:t>
      </w:r>
      <w:r>
        <w:t>UT7.01</w:t>
      </w:r>
      <w:r w:rsidRPr="00A9639A">
        <w:t xml:space="preserve">] Listen again. For each speaker, choose the correct answer (A, B or C). </w:t>
      </w:r>
    </w:p>
    <w:p w14:paraId="2BBD0885" w14:textId="77777777" w:rsidR="00DC4856" w:rsidRPr="00D94121" w:rsidRDefault="00DC4856" w:rsidP="00DC4856">
      <w:pPr>
        <w:pStyle w:val="TextList"/>
        <w:rPr>
          <w:bCs/>
        </w:rPr>
      </w:pPr>
      <w:r w:rsidRPr="00D94121">
        <w:rPr>
          <w:b/>
        </w:rPr>
        <w:t xml:space="preserve">1 </w:t>
      </w:r>
      <w:r w:rsidRPr="00D94121">
        <w:rPr>
          <w:b/>
        </w:rPr>
        <w:tab/>
      </w:r>
      <w:r w:rsidRPr="00D94121">
        <w:rPr>
          <w:bCs/>
        </w:rPr>
        <w:t xml:space="preserve">Miriam regrets the fact that </w:t>
      </w:r>
      <w:r>
        <w:rPr>
          <w:bCs/>
        </w:rPr>
        <w:t>she</w:t>
      </w:r>
    </w:p>
    <w:p w14:paraId="0DFC97E2" w14:textId="6C903ED1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A</w:t>
      </w:r>
      <w:r w:rsidR="00DC4856" w:rsidRPr="00D94121">
        <w:rPr>
          <w:b/>
        </w:rPr>
        <w:tab/>
      </w:r>
      <w:r w:rsidR="00DC4856" w:rsidRPr="00D94121">
        <w:rPr>
          <w:bCs/>
        </w:rPr>
        <w:t>had told her colleagues about her wedding plans.</w:t>
      </w:r>
    </w:p>
    <w:p w14:paraId="2E5B6A1B" w14:textId="74C6D773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B</w:t>
      </w:r>
      <w:r w:rsidR="00DC4856" w:rsidRPr="00D94121">
        <w:rPr>
          <w:b/>
        </w:rPr>
        <w:tab/>
      </w:r>
      <w:r w:rsidR="00DC4856" w:rsidRPr="00D94121">
        <w:rPr>
          <w:bCs/>
        </w:rPr>
        <w:t>helped her colleagues spread rumours in the office.</w:t>
      </w:r>
    </w:p>
    <w:p w14:paraId="04025FB6" w14:textId="0B445CFA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C</w:t>
      </w:r>
      <w:r w:rsidR="00DC4856" w:rsidRPr="00D94121">
        <w:rPr>
          <w:b/>
        </w:rPr>
        <w:tab/>
      </w:r>
      <w:r w:rsidR="00DC4856" w:rsidRPr="00D94121">
        <w:rPr>
          <w:bCs/>
        </w:rPr>
        <w:t xml:space="preserve">didn’t discuss her feelings with her manager. </w:t>
      </w:r>
    </w:p>
    <w:p w14:paraId="6A1E6AAF" w14:textId="77777777" w:rsidR="00DC4856" w:rsidRPr="00D94121" w:rsidRDefault="00DC4856" w:rsidP="00DC4856">
      <w:pPr>
        <w:pStyle w:val="TextList"/>
        <w:ind w:left="0" w:firstLine="0"/>
        <w:rPr>
          <w:bCs/>
        </w:rPr>
      </w:pPr>
    </w:p>
    <w:p w14:paraId="2BEFA3CD" w14:textId="77777777" w:rsidR="00DC4856" w:rsidRPr="00D94121" w:rsidRDefault="00DC4856" w:rsidP="00DC4856">
      <w:pPr>
        <w:pStyle w:val="TextList"/>
        <w:rPr>
          <w:bCs/>
        </w:rPr>
      </w:pPr>
      <w:r w:rsidRPr="00D94121">
        <w:rPr>
          <w:b/>
        </w:rPr>
        <w:t>2</w:t>
      </w:r>
      <w:r w:rsidRPr="00D94121">
        <w:rPr>
          <w:b/>
        </w:rPr>
        <w:tab/>
      </w:r>
      <w:r w:rsidRPr="00D94121">
        <w:rPr>
          <w:bCs/>
        </w:rPr>
        <w:t xml:space="preserve">Ruben wishes that </w:t>
      </w:r>
      <w:r>
        <w:rPr>
          <w:bCs/>
        </w:rPr>
        <w:t>he</w:t>
      </w:r>
    </w:p>
    <w:p w14:paraId="236BBC5A" w14:textId="58AFA295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A</w:t>
      </w:r>
      <w:r w:rsidR="00DC4856" w:rsidRPr="00D94121">
        <w:rPr>
          <w:b/>
        </w:rPr>
        <w:tab/>
      </w:r>
      <w:r w:rsidR="00DC4856" w:rsidRPr="00D94121">
        <w:rPr>
          <w:bCs/>
        </w:rPr>
        <w:t xml:space="preserve">hadn’t taken his phone out in the restaurant. </w:t>
      </w:r>
    </w:p>
    <w:p w14:paraId="77258A1B" w14:textId="64FD1E12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B</w:t>
      </w:r>
      <w:r w:rsidR="00DC4856" w:rsidRPr="00D94121">
        <w:rPr>
          <w:b/>
        </w:rPr>
        <w:tab/>
      </w:r>
      <w:r w:rsidR="00DC4856" w:rsidRPr="00D94121">
        <w:rPr>
          <w:bCs/>
        </w:rPr>
        <w:t>had dealt with the situation more calmly.</w:t>
      </w:r>
    </w:p>
    <w:p w14:paraId="76301D99" w14:textId="5D77809D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C</w:t>
      </w:r>
      <w:r w:rsidR="00DC4856" w:rsidRPr="00D94121">
        <w:rPr>
          <w:b/>
        </w:rPr>
        <w:tab/>
      </w:r>
      <w:r w:rsidR="00DC4856" w:rsidRPr="00D94121">
        <w:rPr>
          <w:bCs/>
        </w:rPr>
        <w:t>hadn’t talked about work with his partner.</w:t>
      </w:r>
    </w:p>
    <w:p w14:paraId="2EEC7716" w14:textId="77777777" w:rsidR="00DC4856" w:rsidRPr="00D94121" w:rsidRDefault="00DC4856" w:rsidP="00DC4856">
      <w:pPr>
        <w:pStyle w:val="TextList"/>
        <w:rPr>
          <w:bCs/>
        </w:rPr>
      </w:pPr>
    </w:p>
    <w:p w14:paraId="40A14E40" w14:textId="45098226" w:rsidR="00DC4856" w:rsidRPr="00D94121" w:rsidRDefault="00DC4856" w:rsidP="00DC4856">
      <w:pPr>
        <w:pStyle w:val="TextList"/>
        <w:rPr>
          <w:bCs/>
        </w:rPr>
      </w:pPr>
      <w:r w:rsidRPr="00D94121">
        <w:rPr>
          <w:b/>
        </w:rPr>
        <w:t>3</w:t>
      </w:r>
      <w:r w:rsidRPr="00D94121">
        <w:rPr>
          <w:b/>
        </w:rPr>
        <w:tab/>
      </w:r>
      <w:r w:rsidR="00804E31">
        <w:rPr>
          <w:bCs/>
        </w:rPr>
        <w:t>June</w:t>
      </w:r>
      <w:r w:rsidRPr="00D94121">
        <w:rPr>
          <w:bCs/>
        </w:rPr>
        <w:t xml:space="preserve"> is unhappy about</w:t>
      </w:r>
    </w:p>
    <w:p w14:paraId="0743BD21" w14:textId="4C8DEC56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A</w:t>
      </w:r>
      <w:r w:rsidR="00DC4856" w:rsidRPr="00D94121">
        <w:rPr>
          <w:b/>
        </w:rPr>
        <w:tab/>
      </w:r>
      <w:r w:rsidR="00DC4856" w:rsidRPr="00D94121">
        <w:rPr>
          <w:bCs/>
        </w:rPr>
        <w:t>the way she spoke to another passenger.</w:t>
      </w:r>
    </w:p>
    <w:p w14:paraId="4CBB403A" w14:textId="7BB08F42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B</w:t>
      </w:r>
      <w:r w:rsidR="00DC4856" w:rsidRPr="00D94121">
        <w:rPr>
          <w:b/>
        </w:rPr>
        <w:tab/>
      </w:r>
      <w:r w:rsidR="00DC4856" w:rsidRPr="00D94121">
        <w:rPr>
          <w:bCs/>
        </w:rPr>
        <w:t xml:space="preserve">the lack of available seats on the bus. </w:t>
      </w:r>
    </w:p>
    <w:p w14:paraId="469BD579" w14:textId="3F74C605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C</w:t>
      </w:r>
      <w:r w:rsidR="00DC4856" w:rsidRPr="00D94121">
        <w:rPr>
          <w:b/>
        </w:rPr>
        <w:tab/>
      </w:r>
      <w:r w:rsidR="00DC4856" w:rsidRPr="00D94121">
        <w:rPr>
          <w:bCs/>
        </w:rPr>
        <w:t>the behaviour of an elderly man.</w:t>
      </w:r>
    </w:p>
    <w:p w14:paraId="63596C14" w14:textId="77777777" w:rsidR="00DC4856" w:rsidRPr="00D94121" w:rsidRDefault="00DC4856" w:rsidP="00DC4856">
      <w:pPr>
        <w:pStyle w:val="TextList"/>
        <w:rPr>
          <w:bCs/>
        </w:rPr>
      </w:pPr>
    </w:p>
    <w:p w14:paraId="78943565" w14:textId="70F851B5" w:rsidR="00DC4856" w:rsidRPr="00D94121" w:rsidRDefault="00DC4856" w:rsidP="0078228A">
      <w:pPr>
        <w:pStyle w:val="TextList"/>
        <w:rPr>
          <w:bCs/>
        </w:rPr>
      </w:pPr>
      <w:r w:rsidRPr="00D94121">
        <w:rPr>
          <w:b/>
        </w:rPr>
        <w:t>4</w:t>
      </w:r>
      <w:r w:rsidRPr="00D94121">
        <w:rPr>
          <w:b/>
        </w:rPr>
        <w:tab/>
      </w:r>
      <w:r w:rsidRPr="00D94121">
        <w:rPr>
          <w:bCs/>
        </w:rPr>
        <w:t>And</w:t>
      </w:r>
      <w:r w:rsidR="0078228A">
        <w:rPr>
          <w:bCs/>
        </w:rPr>
        <w:t>rew</w:t>
      </w:r>
      <w:r w:rsidRPr="00D94121">
        <w:rPr>
          <w:bCs/>
        </w:rPr>
        <w:t xml:space="preserve"> thinks he should have</w:t>
      </w:r>
    </w:p>
    <w:p w14:paraId="68D166BD" w14:textId="7DDD8F25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A</w:t>
      </w:r>
      <w:r w:rsidR="00DC4856" w:rsidRPr="00D94121">
        <w:rPr>
          <w:b/>
        </w:rPr>
        <w:tab/>
      </w:r>
      <w:r w:rsidR="00DC4856" w:rsidRPr="00D94121">
        <w:rPr>
          <w:bCs/>
        </w:rPr>
        <w:t xml:space="preserve">arranged to meet his friend earlier. </w:t>
      </w:r>
    </w:p>
    <w:p w14:paraId="445F5506" w14:textId="37C97CC5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B</w:t>
      </w:r>
      <w:r w:rsidR="00DC4856" w:rsidRPr="00D94121">
        <w:rPr>
          <w:bCs/>
        </w:rPr>
        <w:tab/>
        <w:t>warned his friend not to take the bus.</w:t>
      </w:r>
      <w:r w:rsidR="00DC4856" w:rsidRPr="00D94121">
        <w:rPr>
          <w:b/>
        </w:rPr>
        <w:t xml:space="preserve"> </w:t>
      </w:r>
    </w:p>
    <w:p w14:paraId="184DA465" w14:textId="47C474FF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C</w:t>
      </w:r>
      <w:r w:rsidR="00DC4856" w:rsidRPr="00D94121">
        <w:rPr>
          <w:bCs/>
        </w:rPr>
        <w:tab/>
        <w:t xml:space="preserve">entered the stadium on his own. </w:t>
      </w:r>
    </w:p>
    <w:p w14:paraId="75A868AA" w14:textId="77777777" w:rsidR="00DC4856" w:rsidRPr="00D94121" w:rsidRDefault="00DC4856" w:rsidP="00DC4856">
      <w:pPr>
        <w:pStyle w:val="TextList"/>
        <w:rPr>
          <w:bCs/>
        </w:rPr>
      </w:pPr>
    </w:p>
    <w:p w14:paraId="58C447E1" w14:textId="77777777" w:rsidR="00DC4856" w:rsidRPr="00D94121" w:rsidRDefault="00DC4856" w:rsidP="00DC4856">
      <w:pPr>
        <w:pStyle w:val="TextList"/>
        <w:rPr>
          <w:bCs/>
        </w:rPr>
      </w:pPr>
      <w:r w:rsidRPr="00D94121">
        <w:rPr>
          <w:b/>
        </w:rPr>
        <w:t>5</w:t>
      </w:r>
      <w:r w:rsidRPr="00D94121">
        <w:rPr>
          <w:b/>
        </w:rPr>
        <w:tab/>
      </w:r>
      <w:r w:rsidRPr="00D94121">
        <w:rPr>
          <w:bCs/>
        </w:rPr>
        <w:t xml:space="preserve">Chelsea wishes that </w:t>
      </w:r>
      <w:r>
        <w:rPr>
          <w:bCs/>
        </w:rPr>
        <w:t>she had</w:t>
      </w:r>
    </w:p>
    <w:p w14:paraId="7D0661F8" w14:textId="705285D6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A</w:t>
      </w:r>
      <w:r w:rsidR="00DC4856" w:rsidRPr="00D94121">
        <w:rPr>
          <w:b/>
        </w:rPr>
        <w:tab/>
      </w:r>
      <w:r w:rsidR="00DC4856">
        <w:rPr>
          <w:bCs/>
        </w:rPr>
        <w:t>checked</w:t>
      </w:r>
      <w:r w:rsidR="00DC4856" w:rsidRPr="00D94121">
        <w:rPr>
          <w:bCs/>
        </w:rPr>
        <w:t xml:space="preserve"> the reviews on the internet before choosing </w:t>
      </w:r>
      <w:r>
        <w:rPr>
          <w:bCs/>
        </w:rPr>
        <w:tab/>
      </w:r>
      <w:r w:rsidR="00DC4856" w:rsidRPr="00D94121">
        <w:rPr>
          <w:bCs/>
        </w:rPr>
        <w:t>the restaurant.</w:t>
      </w:r>
    </w:p>
    <w:p w14:paraId="78E9621F" w14:textId="28E546B3" w:rsidR="00DC4856" w:rsidRPr="00D94121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B</w:t>
      </w:r>
      <w:r w:rsidR="00DC4856" w:rsidRPr="00D94121">
        <w:rPr>
          <w:b/>
        </w:rPr>
        <w:tab/>
      </w:r>
      <w:r w:rsidR="00DC4856" w:rsidRPr="002B74B4">
        <w:t xml:space="preserve">told the person in charge of the restaurant that she </w:t>
      </w:r>
      <w:r>
        <w:tab/>
      </w:r>
      <w:r w:rsidR="00DC4856" w:rsidRPr="002B74B4">
        <w:t>was not happy.</w:t>
      </w:r>
    </w:p>
    <w:p w14:paraId="2C66495B" w14:textId="7ED6007D" w:rsidR="00DC4856" w:rsidRPr="00262355" w:rsidRDefault="00804E31" w:rsidP="00DC4856">
      <w:pPr>
        <w:pStyle w:val="TextList"/>
        <w:rPr>
          <w:bCs/>
        </w:rPr>
      </w:pPr>
      <w:r>
        <w:rPr>
          <w:b/>
        </w:rPr>
        <w:tab/>
      </w:r>
      <w:r w:rsidR="00DC4856" w:rsidRPr="00D94121">
        <w:rPr>
          <w:b/>
        </w:rPr>
        <w:t>C</w:t>
      </w:r>
      <w:r w:rsidR="00DC4856" w:rsidRPr="00D94121">
        <w:rPr>
          <w:b/>
        </w:rPr>
        <w:tab/>
      </w:r>
      <w:r w:rsidR="00DC4856" w:rsidRPr="00D94121">
        <w:rPr>
          <w:bCs/>
        </w:rPr>
        <w:t xml:space="preserve">chosen a different night to take her friend out to a </w:t>
      </w:r>
      <w:r>
        <w:rPr>
          <w:bCs/>
        </w:rPr>
        <w:tab/>
      </w:r>
      <w:r w:rsidR="00DC4856" w:rsidRPr="00D94121">
        <w:rPr>
          <w:bCs/>
        </w:rPr>
        <w:t>restaurant.</w:t>
      </w:r>
      <w:r w:rsidR="00DC4856">
        <w:rPr>
          <w:bCs/>
        </w:rPr>
        <w:t xml:space="preserve"> </w:t>
      </w:r>
    </w:p>
    <w:p w14:paraId="6B18F8E7" w14:textId="77777777" w:rsidR="00DC4856" w:rsidRPr="00A9639A" w:rsidRDefault="00DC4856" w:rsidP="00DC4856">
      <w:pPr>
        <w:pStyle w:val="ScoreBox"/>
      </w:pPr>
      <w:r w:rsidRPr="00A9639A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A9639A">
        <w:t>/10</w:t>
      </w:r>
    </w:p>
    <w:p w14:paraId="3811B5BF" w14:textId="77777777" w:rsidR="00DC4856" w:rsidRPr="00804E31" w:rsidRDefault="00DC4856" w:rsidP="00804E31">
      <w:pPr>
        <w:pStyle w:val="ScoreBox"/>
        <w:rPr>
          <w:highlight w:val="yellow"/>
        </w:rPr>
      </w:pPr>
    </w:p>
    <w:p w14:paraId="1A7635BC" w14:textId="77777777" w:rsidR="00DC4856" w:rsidRPr="005D1764" w:rsidRDefault="00DC4856" w:rsidP="00DC4856">
      <w:pPr>
        <w:pStyle w:val="HeadASection"/>
      </w:pPr>
      <w:r w:rsidRPr="005D1764">
        <w:t>READING</w:t>
      </w:r>
    </w:p>
    <w:p w14:paraId="43F81C80" w14:textId="3DAF5850" w:rsidR="00DC4856" w:rsidRPr="005D1764" w:rsidRDefault="00DC4856" w:rsidP="00804E31">
      <w:pPr>
        <w:pStyle w:val="Rubric"/>
        <w:ind w:left="227" w:hanging="227"/>
      </w:pPr>
      <w:r w:rsidRPr="005D1764">
        <w:t>3</w:t>
      </w:r>
      <w:r w:rsidR="00804E31">
        <w:tab/>
      </w:r>
      <w:r w:rsidRPr="005D1764">
        <w:t>Read the article</w:t>
      </w:r>
      <w:r>
        <w:rPr>
          <w:rStyle w:val="CommentReference"/>
          <w:rFonts w:ascii="Times New Roman" w:hAnsi="Times New Roman" w:cs="Times New Roman"/>
          <w:b w:val="0"/>
        </w:rPr>
        <w:t xml:space="preserve"> </w:t>
      </w:r>
      <w:r w:rsidRPr="002B74B4">
        <w:t>abo</w:t>
      </w:r>
      <w:r>
        <w:t>ut the effect someone had on the writer’s life.</w:t>
      </w:r>
      <w:r w:rsidRPr="00811586">
        <w:t xml:space="preserve"> </w:t>
      </w:r>
      <w:r w:rsidRPr="005D1764">
        <w:t>Complete the text by matching the missing sentences (A–H) with the gaps (1–8).</w:t>
      </w:r>
    </w:p>
    <w:p w14:paraId="206A44FA" w14:textId="77777777" w:rsidR="00DC4856" w:rsidRPr="00E1704D" w:rsidRDefault="00DC4856" w:rsidP="00DC4856">
      <w:pPr>
        <w:pStyle w:val="TextList"/>
      </w:pPr>
      <w:r w:rsidRPr="00E1704D">
        <w:rPr>
          <w:b/>
          <w:bCs/>
        </w:rPr>
        <w:t>A</w:t>
      </w:r>
      <w:r w:rsidRPr="00E1704D">
        <w:rPr>
          <w:b/>
          <w:bCs/>
        </w:rPr>
        <w:tab/>
      </w:r>
      <w:r w:rsidRPr="00E1704D">
        <w:t xml:space="preserve">However, my optimism disappeared once I started at my new school. </w:t>
      </w:r>
    </w:p>
    <w:p w14:paraId="27E4E292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B</w:t>
      </w:r>
      <w:r w:rsidRPr="00E1704D">
        <w:rPr>
          <w:b/>
          <w:bCs/>
        </w:rPr>
        <w:tab/>
      </w:r>
      <w:r w:rsidRPr="00E1704D">
        <w:t xml:space="preserve">I talked it through with her and she convinced me not to give up. </w:t>
      </w:r>
    </w:p>
    <w:p w14:paraId="12D4B3EA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C</w:t>
      </w:r>
      <w:r w:rsidRPr="00E1704D">
        <w:rPr>
          <w:b/>
          <w:bCs/>
        </w:rPr>
        <w:tab/>
      </w:r>
      <w:r w:rsidRPr="00E1704D">
        <w:t xml:space="preserve">That’s when we’d rush out into the playground and run around like crazy. </w:t>
      </w:r>
    </w:p>
    <w:p w14:paraId="0506C651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D</w:t>
      </w:r>
      <w:r w:rsidRPr="00E1704D">
        <w:rPr>
          <w:b/>
          <w:bCs/>
        </w:rPr>
        <w:tab/>
      </w:r>
      <w:r w:rsidRPr="00E1704D">
        <w:t xml:space="preserve">It turned out she had been following my career all those years. </w:t>
      </w:r>
    </w:p>
    <w:p w14:paraId="6FF2CEA4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E</w:t>
      </w:r>
      <w:r w:rsidRPr="00E1704D">
        <w:rPr>
          <w:b/>
          <w:bCs/>
        </w:rPr>
        <w:tab/>
      </w:r>
      <w:r w:rsidRPr="00E1704D">
        <w:t xml:space="preserve">It must have been one of those wet days when we couldn’t play outside. </w:t>
      </w:r>
    </w:p>
    <w:p w14:paraId="50EE52C7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F</w:t>
      </w:r>
      <w:r w:rsidRPr="00E1704D">
        <w:rPr>
          <w:b/>
          <w:bCs/>
        </w:rPr>
        <w:tab/>
      </w:r>
      <w:r w:rsidRPr="00E1704D">
        <w:t>At first, she would teach me simple tunes</w:t>
      </w:r>
      <w:r>
        <w:t>,</w:t>
      </w:r>
      <w:r w:rsidRPr="00E1704D">
        <w:t xml:space="preserve"> but, after a while, she taught me musical theory and how to read music. </w:t>
      </w:r>
    </w:p>
    <w:p w14:paraId="61EA7708" w14:textId="77777777" w:rsidR="00DC4856" w:rsidRPr="00E1704D" w:rsidRDefault="00DC4856" w:rsidP="00DC4856">
      <w:pPr>
        <w:pStyle w:val="TextList"/>
        <w:rPr>
          <w:b/>
          <w:bCs/>
        </w:rPr>
      </w:pPr>
      <w:r w:rsidRPr="00E1704D">
        <w:rPr>
          <w:b/>
          <w:bCs/>
        </w:rPr>
        <w:t>G</w:t>
      </w:r>
      <w:r w:rsidRPr="00E1704D">
        <w:rPr>
          <w:b/>
          <w:bCs/>
        </w:rPr>
        <w:tab/>
      </w:r>
      <w:r w:rsidRPr="00E1704D">
        <w:t xml:space="preserve">It must have been a difficult choice for him because he loved country life. </w:t>
      </w:r>
    </w:p>
    <w:p w14:paraId="7AE54678" w14:textId="77777777" w:rsidR="00DC4856" w:rsidRPr="00E1704D" w:rsidRDefault="00DC4856" w:rsidP="00DC4856">
      <w:pPr>
        <w:pStyle w:val="TextList"/>
      </w:pPr>
      <w:r w:rsidRPr="00E1704D">
        <w:rPr>
          <w:b/>
          <w:bCs/>
        </w:rPr>
        <w:t>H</w:t>
      </w:r>
      <w:r w:rsidRPr="00E1704D">
        <w:t xml:space="preserve"> </w:t>
      </w:r>
      <w:r w:rsidRPr="00E1704D">
        <w:tab/>
        <w:t xml:space="preserve">I knew I shouldn’t have been there so I apologised and got up to leave. </w:t>
      </w:r>
    </w:p>
    <w:p w14:paraId="48CD5E42" w14:textId="77777777" w:rsidR="00DC4856" w:rsidRPr="00E1704D" w:rsidRDefault="00DC4856" w:rsidP="00DC4856">
      <w:pPr>
        <w:pStyle w:val="ScoreBox"/>
      </w:pPr>
      <w:r w:rsidRPr="00E1704D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E1704D">
        <w:t>/8</w:t>
      </w:r>
    </w:p>
    <w:p w14:paraId="09A5DCC7" w14:textId="77777777" w:rsidR="00DC4856" w:rsidRPr="00EA7ECC" w:rsidRDefault="00DC4856" w:rsidP="00975306">
      <w:pPr>
        <w:pStyle w:val="ReadingHead"/>
        <w:shd w:val="clear" w:color="auto" w:fill="F2F2F2" w:themeFill="background1" w:themeFillShade="F2"/>
      </w:pPr>
      <w:r w:rsidRPr="00EA7ECC">
        <w:t>A</w:t>
      </w:r>
      <w:r>
        <w:t xml:space="preserve">n important </w:t>
      </w:r>
      <w:r w:rsidRPr="00EA7ECC">
        <w:t>influence</w:t>
      </w:r>
    </w:p>
    <w:p w14:paraId="3B1366C1" w14:textId="0ADBC637" w:rsidR="00DC4856" w:rsidRPr="003E566F" w:rsidRDefault="00DC4856" w:rsidP="00975306">
      <w:pPr>
        <w:pStyle w:val="ReadingText"/>
        <w:shd w:val="clear" w:color="auto" w:fill="F2F2F2" w:themeFill="background1" w:themeFillShade="F2"/>
        <w:jc w:val="center"/>
        <w:rPr>
          <w:i/>
          <w:iCs/>
        </w:rPr>
      </w:pPr>
      <w:r>
        <w:rPr>
          <w:i/>
          <w:iCs/>
        </w:rPr>
        <w:t>Pianist Julie Abrahams remembers someone special</w:t>
      </w:r>
      <w:r w:rsidR="00804E31">
        <w:rPr>
          <w:i/>
          <w:iCs/>
        </w:rPr>
        <w:t>.</w:t>
      </w:r>
    </w:p>
    <w:p w14:paraId="7259D73F" w14:textId="77777777" w:rsidR="00DC4856" w:rsidRDefault="00DC4856" w:rsidP="00975306">
      <w:pPr>
        <w:pStyle w:val="ReadingText"/>
        <w:shd w:val="clear" w:color="auto" w:fill="F2F2F2" w:themeFill="background1" w:themeFillShade="F2"/>
      </w:pPr>
    </w:p>
    <w:p w14:paraId="7BA3839E" w14:textId="0D9B8FEE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t>I went to a little village primary school with a lovely, warm atmosphere. It was out in the countryside, surrounded by green fields and rolling hills. Inside, the classrooms were brightly painted and staffed by kind-hearted teachers. Like most of the other kids</w:t>
      </w:r>
      <w:r>
        <w:t>,</w:t>
      </w:r>
      <w:r w:rsidRPr="00E1704D">
        <w:t xml:space="preserve"> though, I couldn’t wait for the bell to ring at lunchtime. </w:t>
      </w:r>
      <w:r w:rsidRPr="002B74B4">
        <w:rPr>
          <w:b/>
          <w:bCs/>
        </w:rPr>
        <w:t xml:space="preserve">1 </w:t>
      </w:r>
      <w:r w:rsidRPr="00F9727B">
        <w:rPr>
          <w:b/>
          <w:bCs/>
        </w:rPr>
        <w:t>___</w:t>
      </w:r>
      <w:r w:rsidRPr="00E1704D">
        <w:t xml:space="preserve"> We had to burn off the energy we’d built up during the morning somehow!</w:t>
      </w:r>
    </w:p>
    <w:p w14:paraId="4AFD4ECA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72C4881A" w14:textId="6585937B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t xml:space="preserve">After a couple of years, my dad was offered a job in the city. He’d worked as a vet for years and now he had the chance to teach veterinary science at a university. </w:t>
      </w:r>
      <w:r w:rsidRPr="002B74B4">
        <w:rPr>
          <w:b/>
          <w:bCs/>
        </w:rPr>
        <w:t xml:space="preserve">2 </w:t>
      </w:r>
      <w:r w:rsidRPr="00CC39DD">
        <w:rPr>
          <w:b/>
          <w:bCs/>
          <w:u w:val="single"/>
        </w:rPr>
        <w:t>___</w:t>
      </w:r>
      <w:r w:rsidRPr="00E1704D">
        <w:t xml:space="preserve"> I suppose the chance to teach in a world-</w:t>
      </w:r>
      <w:r>
        <w:t>famous</w:t>
      </w:r>
      <w:r w:rsidRPr="00E1704D">
        <w:t xml:space="preserve"> university was too good to miss</w:t>
      </w:r>
      <w:r>
        <w:t>,</w:t>
      </w:r>
      <w:r w:rsidRPr="00E1704D">
        <w:t xml:space="preserve"> though. However, leaving the village was a sad day for all of us and I was particularly upset about leaving my little school. </w:t>
      </w:r>
    </w:p>
    <w:p w14:paraId="78A63CC9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1C76E83A" w14:textId="15025E1B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t>At first, it seemed like our move to the city had been a blessing in disguise. The university had provided us with a beautiful</w:t>
      </w:r>
      <w:r>
        <w:t>,</w:t>
      </w:r>
      <w:r w:rsidRPr="00E1704D">
        <w:t xml:space="preserve"> big house and the city seemed so exciting. </w:t>
      </w:r>
      <w:r w:rsidRPr="00E1704D">
        <w:br/>
      </w:r>
      <w:r w:rsidRPr="002B74B4">
        <w:rPr>
          <w:b/>
          <w:bCs/>
        </w:rPr>
        <w:t xml:space="preserve">3 </w:t>
      </w:r>
      <w:r w:rsidRPr="00F9727B">
        <w:rPr>
          <w:b/>
          <w:bCs/>
        </w:rPr>
        <w:t>___</w:t>
      </w:r>
      <w:r w:rsidR="00A20900">
        <w:rPr>
          <w:b/>
          <w:bCs/>
        </w:rPr>
        <w:t xml:space="preserve"> </w:t>
      </w:r>
      <w:r w:rsidRPr="00E1704D">
        <w:t xml:space="preserve">There was none of the warmth or kindness I’d experienced in the previous place. This school was huge and no one seemed to take any notice of me. Now I spent playtime on my own, wondering what my old friends were doing. </w:t>
      </w:r>
    </w:p>
    <w:p w14:paraId="18B7C0A1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5C65A5DF" w14:textId="6A2AF432" w:rsidR="007D2867" w:rsidRDefault="00DC4856" w:rsidP="00975306">
      <w:pPr>
        <w:pStyle w:val="ReadingText"/>
        <w:shd w:val="clear" w:color="auto" w:fill="F2F2F2" w:themeFill="background1" w:themeFillShade="F2"/>
      </w:pPr>
      <w:r w:rsidRPr="00E1704D">
        <w:t xml:space="preserve">I still clearly remember the first time I sat down at a piano. </w:t>
      </w:r>
      <w:r w:rsidRPr="00E1704D">
        <w:br/>
      </w:r>
      <w:r w:rsidRPr="002B74B4">
        <w:rPr>
          <w:b/>
          <w:bCs/>
        </w:rPr>
        <w:t xml:space="preserve">4 </w:t>
      </w:r>
      <w:r w:rsidRPr="00F9727B">
        <w:rPr>
          <w:b/>
          <w:bCs/>
        </w:rPr>
        <w:t>___</w:t>
      </w:r>
      <w:r w:rsidRPr="00E1704D">
        <w:t xml:space="preserve"> I’d decided to have a look around the school, which was still new to me, and I came across the music room by chance. It was full of all sorts of instruments</w:t>
      </w:r>
      <w:r>
        <w:t>,</w:t>
      </w:r>
      <w:r w:rsidRPr="00E1704D">
        <w:t xml:space="preserve"> but my attention was drawn to the piano in one corner of the room. Checking that there were no teachers around, I went over to it and lifted up the lid. </w:t>
      </w:r>
      <w:r w:rsidR="007D2867">
        <w:br w:type="page"/>
      </w:r>
    </w:p>
    <w:p w14:paraId="0BD8F0AE" w14:textId="16866B35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lastRenderedPageBreak/>
        <w:t>I</w:t>
      </w:r>
      <w:r>
        <w:t>t</w:t>
      </w:r>
      <w:r w:rsidRPr="00E1704D">
        <w:t xml:space="preserve"> </w:t>
      </w:r>
      <w:r>
        <w:t>can’t</w:t>
      </w:r>
      <w:r w:rsidRPr="00E1704D">
        <w:t xml:space="preserve"> have been </w:t>
      </w:r>
      <w:r>
        <w:t>long</w:t>
      </w:r>
      <w:r w:rsidRPr="00E1704D">
        <w:t xml:space="preserve"> when I heard a voice behind me. The teacher asked me what I was doing</w:t>
      </w:r>
      <w:r>
        <w:t>,</w:t>
      </w:r>
      <w:r w:rsidRPr="00E1704D">
        <w:t xml:space="preserve"> but she didn’t sound annoyed. </w:t>
      </w:r>
      <w:r w:rsidRPr="002B74B4">
        <w:rPr>
          <w:b/>
          <w:bCs/>
        </w:rPr>
        <w:t xml:space="preserve">5 </w:t>
      </w:r>
      <w:r w:rsidRPr="00CC39DD">
        <w:rPr>
          <w:b/>
          <w:bCs/>
          <w:u w:val="single"/>
        </w:rPr>
        <w:t>___</w:t>
      </w:r>
      <w:r w:rsidRPr="00E1704D">
        <w:t xml:space="preserve"> However, to my surprise, she said I didn’t need to go and encouraged me to sit back down at the piano. A little confused, I did what she said, and that random meeting turned out to be my first piano lesson. </w:t>
      </w:r>
    </w:p>
    <w:p w14:paraId="1C95F7E3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40538D8A" w14:textId="7F20E75E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t xml:space="preserve">Her name was Miss Connolly and over the next few years, she spent many lunch breaks showing me how to play the piano. </w:t>
      </w:r>
      <w:r w:rsidR="00804E31">
        <w:br/>
      </w:r>
      <w:r w:rsidRPr="002B74B4">
        <w:rPr>
          <w:b/>
          <w:bCs/>
        </w:rPr>
        <w:t xml:space="preserve">6 </w:t>
      </w:r>
      <w:r w:rsidRPr="00CC39DD">
        <w:rPr>
          <w:b/>
          <w:bCs/>
          <w:u w:val="single"/>
        </w:rPr>
        <w:t>___</w:t>
      </w:r>
      <w:r w:rsidR="00A20900" w:rsidRPr="00CC39DD">
        <w:t xml:space="preserve">  </w:t>
      </w:r>
      <w:r w:rsidRPr="00E1704D">
        <w:t xml:space="preserve">I don’t know why she gave up her lunch breaks to help me and I never thought about asking her. I was just grateful for the fact that someone was paying me some attention.  </w:t>
      </w:r>
    </w:p>
    <w:p w14:paraId="6069CB4F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55A99048" w14:textId="3C4DCDBF" w:rsidR="00DC4856" w:rsidRPr="00E1704D" w:rsidRDefault="00DC4856" w:rsidP="00975306">
      <w:pPr>
        <w:pStyle w:val="ReadingText"/>
        <w:shd w:val="clear" w:color="auto" w:fill="F2F2F2" w:themeFill="background1" w:themeFillShade="F2"/>
      </w:pPr>
      <w:r w:rsidRPr="00E1704D">
        <w:t xml:space="preserve">I’d been having my informal lessons for a few years when my father announced that we were moving back to the countryside. All of a sudden, my world had been turned upside down again. How could I carry on learning the piano without Miss Connolly? </w:t>
      </w:r>
      <w:r w:rsidRPr="002B74B4">
        <w:rPr>
          <w:b/>
          <w:bCs/>
        </w:rPr>
        <w:t xml:space="preserve">7 </w:t>
      </w:r>
      <w:r w:rsidRPr="00F9727B">
        <w:rPr>
          <w:b/>
          <w:bCs/>
        </w:rPr>
        <w:t>___</w:t>
      </w:r>
      <w:r w:rsidRPr="00E1704D">
        <w:t xml:space="preserve"> In fact, I’ve since learnt that she even spoke to my father </w:t>
      </w:r>
      <w:r>
        <w:t>to</w:t>
      </w:r>
      <w:r w:rsidRPr="00E1704D">
        <w:t xml:space="preserve"> </w:t>
      </w:r>
      <w:r>
        <w:t>convince him to buy</w:t>
      </w:r>
      <w:r w:rsidRPr="00E1704D">
        <w:t xml:space="preserve"> a piano</w:t>
      </w:r>
      <w:r>
        <w:t xml:space="preserve">. That way </w:t>
      </w:r>
      <w:r w:rsidRPr="00E1704D">
        <w:t xml:space="preserve">I could keep practising when we moved back to the country. </w:t>
      </w:r>
    </w:p>
    <w:p w14:paraId="6510FA4A" w14:textId="77777777" w:rsidR="00DC4856" w:rsidRPr="00E1704D" w:rsidRDefault="00DC4856" w:rsidP="00975306">
      <w:pPr>
        <w:pStyle w:val="ReadingText"/>
        <w:shd w:val="clear" w:color="auto" w:fill="F2F2F2" w:themeFill="background1" w:themeFillShade="F2"/>
      </w:pPr>
    </w:p>
    <w:p w14:paraId="575EC472" w14:textId="5C213D09" w:rsidR="00DC4856" w:rsidRDefault="00DC4856" w:rsidP="00975306">
      <w:pPr>
        <w:pStyle w:val="ReadingText"/>
        <w:shd w:val="clear" w:color="auto" w:fill="F2F2F2" w:themeFill="background1" w:themeFillShade="F2"/>
      </w:pPr>
      <w:r w:rsidRPr="00E1704D">
        <w:t>Unfortunately, I didn’t speak to Miss Connolly again for many years. After we left the city, I lost touch with her</w:t>
      </w:r>
      <w:r>
        <w:t>,</w:t>
      </w:r>
      <w:r w:rsidRPr="00E1704D">
        <w:t xml:space="preserve"> but I didn’t stop playing the piano. Then, some years later, I was giving a concert in Edinburgh and, after the performance, I bumped into her unexpectedly. </w:t>
      </w:r>
      <w:r w:rsidRPr="002B74B4">
        <w:rPr>
          <w:b/>
          <w:bCs/>
        </w:rPr>
        <w:t xml:space="preserve">8 </w:t>
      </w:r>
      <w:r w:rsidRPr="00F9727B">
        <w:rPr>
          <w:b/>
          <w:bCs/>
        </w:rPr>
        <w:t>___</w:t>
      </w:r>
      <w:r w:rsidRPr="00E1704D">
        <w:t xml:space="preserve"> She hadn’t contacted me because she thought I might have forgotten her. That’s when I realised that I should have made more of an effort to stay in touch with her.</w:t>
      </w:r>
      <w:r>
        <w:t xml:space="preserve"> </w:t>
      </w:r>
    </w:p>
    <w:p w14:paraId="69A321E7" w14:textId="61A7BABE" w:rsidR="00DC4856" w:rsidRPr="00305261" w:rsidRDefault="00DC4856" w:rsidP="0025750F">
      <w:pPr>
        <w:pStyle w:val="Rubric"/>
        <w:spacing w:before="240"/>
        <w:ind w:left="227" w:hanging="227"/>
      </w:pPr>
      <w:r w:rsidRPr="005D1764">
        <w:t>4</w:t>
      </w:r>
      <w:r w:rsidR="00804E31">
        <w:tab/>
      </w:r>
      <w:r w:rsidRPr="005D1764">
        <w:t xml:space="preserve">Read the article again. </w:t>
      </w:r>
      <w:r w:rsidR="00BB4873">
        <w:t>Are</w:t>
      </w:r>
      <w:r w:rsidR="00BB4873" w:rsidRPr="00C57F79">
        <w:t xml:space="preserve"> the </w:t>
      </w:r>
      <w:r w:rsidR="00BB4873">
        <w:t>statements</w:t>
      </w:r>
      <w:r w:rsidR="00BB4873" w:rsidRPr="005D1764">
        <w:t xml:space="preserve"> </w:t>
      </w:r>
      <w:r w:rsidR="00BB4873">
        <w:t>T</w:t>
      </w:r>
      <w:r w:rsidR="00BB4873" w:rsidRPr="00C57F79">
        <w:t xml:space="preserve">rue (T) or </w:t>
      </w:r>
      <w:r w:rsidR="00BB4873">
        <w:t>F</w:t>
      </w:r>
      <w:r w:rsidR="00BB4873" w:rsidRPr="00C57F79">
        <w:t>alse (F)</w:t>
      </w:r>
      <w:r w:rsidR="00BB4873">
        <w:t>?</w:t>
      </w:r>
    </w:p>
    <w:p w14:paraId="3258889D" w14:textId="77777777" w:rsidR="00DC4856" w:rsidRPr="00A76360" w:rsidRDefault="00DC4856" w:rsidP="00DC4856">
      <w:pPr>
        <w:pStyle w:val="TextList"/>
      </w:pPr>
      <w:r w:rsidRPr="00305261">
        <w:rPr>
          <w:b/>
          <w:bCs/>
        </w:rPr>
        <w:t>1</w:t>
      </w:r>
      <w:r w:rsidRPr="00305261">
        <w:rPr>
          <w:b/>
          <w:bCs/>
        </w:rPr>
        <w:tab/>
      </w:r>
      <w:r w:rsidRPr="00A76360">
        <w:t xml:space="preserve">Julie didn’t enjoy lunchtimes at her first primary school. </w:t>
      </w:r>
      <w:r w:rsidRPr="002B74B4">
        <w:rPr>
          <w:b/>
          <w:bCs/>
        </w:rPr>
        <w:t xml:space="preserve">T </w:t>
      </w:r>
      <w:r w:rsidRPr="00804E31">
        <w:t>/</w:t>
      </w:r>
      <w:r w:rsidRPr="002B74B4">
        <w:rPr>
          <w:b/>
          <w:bCs/>
        </w:rPr>
        <w:t xml:space="preserve"> F</w:t>
      </w:r>
    </w:p>
    <w:p w14:paraId="097DC5E1" w14:textId="77777777" w:rsidR="00DC4856" w:rsidRPr="00A76360" w:rsidRDefault="00DC4856" w:rsidP="00DC4856">
      <w:pPr>
        <w:pStyle w:val="TextList"/>
      </w:pPr>
      <w:r w:rsidRPr="00A76360">
        <w:rPr>
          <w:b/>
          <w:bCs/>
        </w:rPr>
        <w:t>2</w:t>
      </w:r>
      <w:r w:rsidRPr="00A76360">
        <w:rPr>
          <w:b/>
          <w:bCs/>
        </w:rPr>
        <w:tab/>
      </w:r>
      <w:r w:rsidRPr="00A76360">
        <w:t xml:space="preserve">Julie’s father had recently started working as a vet when they moved to the city. </w:t>
      </w:r>
      <w:r w:rsidRPr="002B74B4">
        <w:rPr>
          <w:b/>
          <w:bCs/>
        </w:rPr>
        <w:t xml:space="preserve">T </w:t>
      </w:r>
      <w:r w:rsidRPr="00804E31">
        <w:t>/</w:t>
      </w:r>
      <w:r w:rsidRPr="002B74B4">
        <w:rPr>
          <w:b/>
          <w:bCs/>
        </w:rPr>
        <w:t xml:space="preserve"> F</w:t>
      </w:r>
    </w:p>
    <w:p w14:paraId="391D1038" w14:textId="77777777" w:rsidR="00DC4856" w:rsidRPr="00A76360" w:rsidRDefault="00DC4856" w:rsidP="00DC4856">
      <w:pPr>
        <w:pStyle w:val="TextList"/>
      </w:pPr>
      <w:r w:rsidRPr="00A76360">
        <w:rPr>
          <w:b/>
          <w:bCs/>
        </w:rPr>
        <w:t>3</w:t>
      </w:r>
      <w:r w:rsidRPr="00A76360">
        <w:rPr>
          <w:b/>
          <w:bCs/>
        </w:rPr>
        <w:tab/>
      </w:r>
      <w:r w:rsidRPr="00A76360">
        <w:t xml:space="preserve">In the beginning, Julie was pleased to move to the city. </w:t>
      </w:r>
      <w:r w:rsidRPr="002B74B4">
        <w:rPr>
          <w:b/>
          <w:bCs/>
        </w:rPr>
        <w:t xml:space="preserve">T </w:t>
      </w:r>
      <w:r w:rsidRPr="00804E31">
        <w:t>/</w:t>
      </w:r>
      <w:r w:rsidRPr="002B74B4">
        <w:rPr>
          <w:b/>
          <w:bCs/>
        </w:rPr>
        <w:t xml:space="preserve"> F</w:t>
      </w:r>
    </w:p>
    <w:p w14:paraId="2B041920" w14:textId="77777777" w:rsidR="00DC4856" w:rsidRPr="00A76360" w:rsidRDefault="00DC4856" w:rsidP="00DC4856">
      <w:pPr>
        <w:pStyle w:val="TextList"/>
      </w:pPr>
      <w:r w:rsidRPr="00A76360">
        <w:rPr>
          <w:b/>
          <w:bCs/>
        </w:rPr>
        <w:t>4</w:t>
      </w:r>
      <w:r w:rsidRPr="00A76360">
        <w:rPr>
          <w:b/>
          <w:bCs/>
        </w:rPr>
        <w:tab/>
      </w:r>
      <w:r w:rsidRPr="00A76360">
        <w:t xml:space="preserve">Julie had been looking for the music room when she found it. </w:t>
      </w:r>
      <w:r w:rsidRPr="002B74B4">
        <w:rPr>
          <w:b/>
          <w:bCs/>
        </w:rPr>
        <w:t xml:space="preserve">T </w:t>
      </w:r>
      <w:r w:rsidRPr="00804E31">
        <w:t xml:space="preserve">/ </w:t>
      </w:r>
      <w:r w:rsidRPr="002B74B4">
        <w:rPr>
          <w:b/>
          <w:bCs/>
        </w:rPr>
        <w:t>F</w:t>
      </w:r>
    </w:p>
    <w:p w14:paraId="57449FDD" w14:textId="77777777" w:rsidR="00DC4856" w:rsidRPr="00A76360" w:rsidRDefault="00DC4856" w:rsidP="00DC4856">
      <w:pPr>
        <w:pStyle w:val="TextList"/>
      </w:pPr>
      <w:r w:rsidRPr="00A76360">
        <w:rPr>
          <w:b/>
          <w:bCs/>
        </w:rPr>
        <w:t>5</w:t>
      </w:r>
      <w:r w:rsidRPr="00A76360">
        <w:rPr>
          <w:b/>
          <w:bCs/>
        </w:rPr>
        <w:tab/>
      </w:r>
      <w:r w:rsidRPr="00A76360">
        <w:t xml:space="preserve">Julie had been in the music room a short amount of time when she heard someone behind her. </w:t>
      </w:r>
      <w:r w:rsidRPr="002B74B4">
        <w:rPr>
          <w:b/>
          <w:bCs/>
        </w:rPr>
        <w:t xml:space="preserve">T </w:t>
      </w:r>
      <w:r w:rsidRPr="00804E31">
        <w:t>/</w:t>
      </w:r>
      <w:r w:rsidRPr="002B74B4">
        <w:rPr>
          <w:b/>
          <w:bCs/>
        </w:rPr>
        <w:t xml:space="preserve"> F</w:t>
      </w:r>
    </w:p>
    <w:p w14:paraId="7EB5C6CF" w14:textId="02F08E47" w:rsidR="00DC4856" w:rsidRPr="00A76360" w:rsidRDefault="00DC4856" w:rsidP="00DC4856">
      <w:pPr>
        <w:pStyle w:val="TextList"/>
      </w:pPr>
      <w:r w:rsidRPr="00A76360">
        <w:rPr>
          <w:b/>
          <w:bCs/>
        </w:rPr>
        <w:t>6</w:t>
      </w:r>
      <w:r w:rsidRPr="00A76360">
        <w:rPr>
          <w:b/>
          <w:bCs/>
        </w:rPr>
        <w:tab/>
      </w:r>
      <w:r w:rsidRPr="00A76360">
        <w:t>Miss Connolly persuade</w:t>
      </w:r>
      <w:r>
        <w:t>d</w:t>
      </w:r>
      <w:r w:rsidRPr="00A76360">
        <w:t xml:space="preserve"> Julie’s father to get a piano. </w:t>
      </w:r>
      <w:r w:rsidR="007D2867">
        <w:br/>
      </w:r>
      <w:r w:rsidRPr="002B74B4">
        <w:rPr>
          <w:b/>
          <w:bCs/>
        </w:rPr>
        <w:t xml:space="preserve">T </w:t>
      </w:r>
      <w:r w:rsidRPr="00804E31">
        <w:t xml:space="preserve">/ </w:t>
      </w:r>
      <w:r w:rsidRPr="002B74B4">
        <w:rPr>
          <w:b/>
          <w:bCs/>
        </w:rPr>
        <w:t>F</w:t>
      </w:r>
    </w:p>
    <w:p w14:paraId="1E98F820" w14:textId="77777777" w:rsidR="00DC4856" w:rsidRPr="00E63AC5" w:rsidRDefault="00DC4856" w:rsidP="00DC4856">
      <w:pPr>
        <w:pStyle w:val="TextList"/>
      </w:pPr>
      <w:r w:rsidRPr="00A76360">
        <w:rPr>
          <w:b/>
          <w:bCs/>
        </w:rPr>
        <w:t>7</w:t>
      </w:r>
      <w:r w:rsidRPr="00A76360">
        <w:rPr>
          <w:b/>
          <w:bCs/>
        </w:rPr>
        <w:tab/>
      </w:r>
      <w:r w:rsidRPr="00A76360">
        <w:t xml:space="preserve">Julie had known that Miss Connolly would be at the performance in Edinburgh. </w:t>
      </w:r>
      <w:r w:rsidRPr="002B74B4">
        <w:rPr>
          <w:b/>
          <w:bCs/>
        </w:rPr>
        <w:t xml:space="preserve">T </w:t>
      </w:r>
      <w:r w:rsidRPr="00804E31">
        <w:t>/</w:t>
      </w:r>
      <w:r w:rsidRPr="002B74B4">
        <w:rPr>
          <w:b/>
          <w:bCs/>
        </w:rPr>
        <w:t xml:space="preserve"> F</w:t>
      </w:r>
    </w:p>
    <w:p w14:paraId="6D73A017" w14:textId="77777777" w:rsidR="00DC4856" w:rsidRPr="00305261" w:rsidRDefault="00DC4856" w:rsidP="00DC4856">
      <w:pPr>
        <w:pStyle w:val="ScoreBox"/>
      </w:pPr>
      <w:r w:rsidRPr="00305261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305261">
        <w:t>/7</w:t>
      </w:r>
    </w:p>
    <w:p w14:paraId="07D1829A" w14:textId="77777777" w:rsidR="00DC4856" w:rsidRPr="00804E31" w:rsidRDefault="00DC4856" w:rsidP="00804E31">
      <w:pPr>
        <w:pStyle w:val="ScoreBox"/>
      </w:pPr>
    </w:p>
    <w:p w14:paraId="0B8C0552" w14:textId="77777777" w:rsidR="00DC4856" w:rsidRPr="00FB3FAE" w:rsidRDefault="00DC4856" w:rsidP="00DC4856">
      <w:pPr>
        <w:pStyle w:val="HeadASection"/>
      </w:pPr>
      <w:r w:rsidRPr="00FB3FAE">
        <w:t>WRITING</w:t>
      </w:r>
    </w:p>
    <w:p w14:paraId="15B4D72F" w14:textId="71027033" w:rsidR="00DC4856" w:rsidRPr="00874107" w:rsidRDefault="00DC4856" w:rsidP="00804E31">
      <w:pPr>
        <w:pStyle w:val="Rubric"/>
        <w:ind w:left="227" w:hanging="227"/>
        <w:rPr>
          <w:rStyle w:val="GapFillchr"/>
          <w:rFonts w:ascii="Arial" w:hAnsi="Arial"/>
          <w:b/>
          <w:color w:val="auto"/>
          <w:u w:val="none"/>
        </w:rPr>
      </w:pPr>
      <w:r w:rsidRPr="00874107">
        <w:rPr>
          <w:rStyle w:val="GapFillchr"/>
          <w:rFonts w:ascii="Arial" w:hAnsi="Arial"/>
          <w:b/>
          <w:color w:val="auto"/>
          <w:u w:val="none"/>
        </w:rPr>
        <w:t>5</w:t>
      </w:r>
      <w:r w:rsidR="00804E31">
        <w:rPr>
          <w:rStyle w:val="GapFillchr"/>
          <w:rFonts w:ascii="Arial" w:hAnsi="Arial"/>
          <w:b/>
          <w:color w:val="auto"/>
          <w:u w:val="none"/>
        </w:rPr>
        <w:tab/>
      </w:r>
      <w:r w:rsidRPr="00874107">
        <w:rPr>
          <w:rStyle w:val="GapFillchr"/>
          <w:rFonts w:ascii="Arial" w:hAnsi="Arial"/>
          <w:b/>
          <w:color w:val="auto"/>
          <w:u w:val="none"/>
        </w:rPr>
        <w:t xml:space="preserve">Complete the sentences with the words in the box. </w:t>
      </w:r>
    </w:p>
    <w:p w14:paraId="55AFE8FC" w14:textId="1A5478CE" w:rsidR="00DC4856" w:rsidRPr="00874107" w:rsidRDefault="00DC4856" w:rsidP="00DC4856">
      <w:pPr>
        <w:pStyle w:val="WordBox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conclude     conclusion     essentially</w:t>
      </w:r>
      <w:r w:rsidRPr="00874107">
        <w:rPr>
          <w:rStyle w:val="GapFillchr"/>
          <w:rFonts w:ascii="Arial" w:hAnsi="Arial"/>
          <w:b/>
          <w:color w:val="auto"/>
          <w:u w:val="none"/>
        </w:rPr>
        <w:t xml:space="preserve">      </w:t>
      </w:r>
      <w:r>
        <w:rPr>
          <w:rStyle w:val="GapFillchr"/>
          <w:rFonts w:ascii="Arial" w:hAnsi="Arial"/>
          <w:b/>
          <w:color w:val="auto"/>
          <w:u w:val="none"/>
        </w:rPr>
        <w:t>sum</w:t>
      </w:r>
      <w:r w:rsidRPr="00B409E6">
        <w:rPr>
          <w:rStyle w:val="GapFillchr"/>
          <w:rFonts w:ascii="Arial" w:hAnsi="Arial"/>
          <w:b/>
          <w:color w:val="auto"/>
          <w:u w:val="none"/>
        </w:rPr>
        <w:t xml:space="preserve"> </w:t>
      </w:r>
      <w:r>
        <w:rPr>
          <w:rStyle w:val="GapFillchr"/>
          <w:rFonts w:ascii="Arial" w:hAnsi="Arial"/>
          <w:b/>
          <w:color w:val="auto"/>
          <w:u w:val="none"/>
        </w:rPr>
        <w:t xml:space="preserve">     take </w:t>
      </w:r>
    </w:p>
    <w:p w14:paraId="5889ED41" w14:textId="19374299" w:rsidR="00DC4856" w:rsidRDefault="00DC4856" w:rsidP="00DC4856">
      <w:pPr>
        <w:pStyle w:val="TextList"/>
        <w:ind w:left="225" w:hanging="225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1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__________ it from me, </w:t>
      </w:r>
      <w:r w:rsidR="002F67EC">
        <w:rPr>
          <w:rStyle w:val="GapFillchr"/>
          <w:rFonts w:ascii="Arial" w:hAnsi="Arial"/>
          <w:b w:val="0"/>
          <w:color w:val="auto"/>
          <w:u w:val="none"/>
        </w:rPr>
        <w:t>resources are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 limited so you need to use </w:t>
      </w:r>
      <w:r w:rsidR="002F67EC">
        <w:rPr>
          <w:rStyle w:val="GapFillchr"/>
          <w:rFonts w:ascii="Arial" w:hAnsi="Arial"/>
          <w:b w:val="0"/>
          <w:color w:val="auto"/>
          <w:u w:val="none"/>
        </w:rPr>
        <w:t>them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 well.</w:t>
      </w:r>
    </w:p>
    <w:p w14:paraId="3E5FAB0F" w14:textId="77777777" w:rsidR="00DC4856" w:rsidRDefault="00DC4856" w:rsidP="00DC4856">
      <w:pPr>
        <w:pStyle w:val="TextList"/>
        <w:ind w:left="225" w:hanging="225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2</w:t>
      </w:r>
      <w:r>
        <w:rPr>
          <w:rStyle w:val="GapFillchr"/>
          <w:rFonts w:ascii="Arial" w:hAnsi="Arial"/>
          <w:b w:val="0"/>
          <w:color w:val="auto"/>
          <w:u w:val="none"/>
        </w:rPr>
        <w:tab/>
        <w:t xml:space="preserve">To __________ up, the world has become a safer place in the last fifty years. </w:t>
      </w:r>
    </w:p>
    <w:p w14:paraId="77322D1F" w14:textId="77777777" w:rsidR="00DC4856" w:rsidRDefault="00DC4856" w:rsidP="00DC4856">
      <w:pPr>
        <w:pStyle w:val="TextList"/>
        <w:ind w:left="225" w:hanging="225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3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In __________, there are far more advantages than disadvantages. </w:t>
      </w:r>
    </w:p>
    <w:p w14:paraId="5AF9F3D3" w14:textId="77777777" w:rsidR="00DC4856" w:rsidRDefault="00DC4856" w:rsidP="00DC4856">
      <w:pPr>
        <w:pStyle w:val="TextList"/>
        <w:ind w:left="225" w:hanging="225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4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>__________, the government needs to spend more money to deal with this problem.</w:t>
      </w:r>
    </w:p>
    <w:p w14:paraId="420BBF57" w14:textId="77777777" w:rsidR="00DC4856" w:rsidRPr="008E1D5E" w:rsidRDefault="00DC4856" w:rsidP="00DC4856">
      <w:pPr>
        <w:pStyle w:val="TextList"/>
        <w:ind w:left="225" w:hanging="225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color w:val="auto"/>
          <w:u w:val="none"/>
        </w:rPr>
        <w:t>5</w:t>
      </w:r>
      <w:r>
        <w:rPr>
          <w:rStyle w:val="GapFillchr"/>
          <w:rFonts w:ascii="Arial" w:hAnsi="Arial"/>
          <w:color w:val="auto"/>
          <w:u w:val="none"/>
        </w:rPr>
        <w:tab/>
      </w:r>
      <w:r>
        <w:rPr>
          <w:rStyle w:val="GapFillchr"/>
          <w:rFonts w:ascii="Arial" w:hAnsi="Arial"/>
          <w:b w:val="0"/>
          <w:bCs/>
          <w:color w:val="auto"/>
          <w:u w:val="none"/>
        </w:rPr>
        <w:t xml:space="preserve">To 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__________, I would like to see more action and fewer words.  </w:t>
      </w:r>
    </w:p>
    <w:p w14:paraId="57B856B4" w14:textId="77777777" w:rsidR="00DC4856" w:rsidRDefault="00DC4856" w:rsidP="00DC4856">
      <w:pPr>
        <w:pStyle w:val="ScoreBox"/>
      </w:pPr>
      <w:r w:rsidRPr="00874107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874107">
        <w:t>/5</w:t>
      </w:r>
    </w:p>
    <w:p w14:paraId="55E31905" w14:textId="77777777" w:rsidR="00DC4856" w:rsidRPr="00804E31" w:rsidRDefault="00DC4856" w:rsidP="00804E31">
      <w:pPr>
        <w:pStyle w:val="ScoreBox"/>
      </w:pPr>
    </w:p>
    <w:p w14:paraId="0443C8A9" w14:textId="6AAB823B" w:rsidR="00DC4856" w:rsidRDefault="00DC4856" w:rsidP="00804E31">
      <w:pPr>
        <w:pStyle w:val="Rubric"/>
        <w:ind w:left="227" w:hanging="227"/>
        <w:rPr>
          <w:rStyle w:val="GapFillchr"/>
          <w:rFonts w:ascii="Arial" w:hAnsi="Arial"/>
          <w:b/>
          <w:color w:val="auto"/>
          <w:u w:val="none"/>
        </w:rPr>
      </w:pPr>
      <w:r w:rsidRPr="00F827F7">
        <w:rPr>
          <w:rStyle w:val="GapFillchr"/>
          <w:rFonts w:ascii="Arial" w:hAnsi="Arial"/>
          <w:b/>
          <w:color w:val="auto"/>
          <w:u w:val="none"/>
        </w:rPr>
        <w:t>6</w:t>
      </w:r>
      <w:r w:rsidR="00804E31">
        <w:rPr>
          <w:rStyle w:val="GapFillchr"/>
          <w:rFonts w:ascii="Arial" w:hAnsi="Arial"/>
          <w:b/>
          <w:color w:val="auto"/>
          <w:u w:val="none"/>
        </w:rPr>
        <w:tab/>
      </w:r>
      <w:r w:rsidRPr="00F827F7">
        <w:rPr>
          <w:rStyle w:val="GapFillchr"/>
          <w:rFonts w:ascii="Arial" w:hAnsi="Arial"/>
          <w:b/>
          <w:color w:val="auto"/>
          <w:u w:val="none"/>
        </w:rPr>
        <w:t>Write social media posts in response to the posts below. Write one response for each of the posts. Make sure you end with a clear conclusion and give your opinion.</w:t>
      </w:r>
    </w:p>
    <w:p w14:paraId="3775A7D4" w14:textId="77777777" w:rsidR="00DC4856" w:rsidRDefault="00DC4856" w:rsidP="00DC4856">
      <w:pPr>
        <w:pStyle w:val="Rubric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A</w:t>
      </w:r>
    </w:p>
    <w:p w14:paraId="37B43ED7" w14:textId="77777777" w:rsidR="00DC4856" w:rsidRPr="004C6DA1" w:rsidRDefault="00DC4856" w:rsidP="004C6DA1">
      <w:pPr>
        <w:pStyle w:val="RealiaText"/>
        <w:rPr>
          <w:rStyle w:val="GapFillchr"/>
          <w:rFonts w:ascii="Times" w:hAnsi="Times"/>
          <w:b w:val="0"/>
          <w:color w:val="auto"/>
          <w:u w:val="none"/>
        </w:rPr>
      </w:pPr>
      <w:r w:rsidRPr="004C6DA1">
        <w:rPr>
          <w:rStyle w:val="GapFillchr"/>
          <w:rFonts w:ascii="Times" w:hAnsi="Times"/>
          <w:b w:val="0"/>
          <w:color w:val="auto"/>
          <w:u w:val="none"/>
        </w:rPr>
        <w:t xml:space="preserve">Most of us spend too much time worrying about tomorrow and not living for the moment. </w:t>
      </w:r>
    </w:p>
    <w:p w14:paraId="18DB9B3E" w14:textId="77777777" w:rsidR="00DC4856" w:rsidRDefault="00DC4856" w:rsidP="00DC4856">
      <w:pPr>
        <w:pStyle w:val="Rubric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B</w:t>
      </w:r>
    </w:p>
    <w:p w14:paraId="3BDF6AE5" w14:textId="77777777" w:rsidR="00DC4856" w:rsidRPr="004C6DA1" w:rsidRDefault="00DC4856" w:rsidP="004C6DA1">
      <w:pPr>
        <w:pStyle w:val="RealiaText"/>
        <w:rPr>
          <w:rStyle w:val="GapFillchr"/>
          <w:rFonts w:ascii="Times" w:hAnsi="Times"/>
          <w:b w:val="0"/>
          <w:color w:val="auto"/>
          <w:u w:val="none"/>
        </w:rPr>
      </w:pPr>
      <w:r w:rsidRPr="004C6DA1">
        <w:rPr>
          <w:rStyle w:val="GapFillchr"/>
          <w:rFonts w:ascii="Times" w:hAnsi="Times"/>
          <w:b w:val="0"/>
          <w:color w:val="auto"/>
          <w:u w:val="none"/>
        </w:rPr>
        <w:t>School should do more to help young people develop their talents.</w:t>
      </w:r>
    </w:p>
    <w:p w14:paraId="0514B713" w14:textId="6C596106" w:rsidR="00DC4856" w:rsidRPr="00F827F7" w:rsidRDefault="00804E31" w:rsidP="00804E31">
      <w:pPr>
        <w:pStyle w:val="Rubric"/>
        <w:ind w:left="227" w:hanging="227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ab/>
      </w:r>
      <w:r w:rsidR="00DC4856" w:rsidRPr="00F827F7">
        <w:rPr>
          <w:rStyle w:val="GapFillchr"/>
          <w:rFonts w:ascii="Arial" w:hAnsi="Arial"/>
          <w:b/>
          <w:color w:val="auto"/>
          <w:u w:val="none"/>
        </w:rPr>
        <w:t xml:space="preserve">Write </w:t>
      </w:r>
      <w:r w:rsidR="00DC4856">
        <w:rPr>
          <w:rStyle w:val="GapFillchr"/>
          <w:rFonts w:ascii="Arial" w:hAnsi="Arial"/>
          <w:b/>
          <w:color w:val="auto"/>
          <w:u w:val="none"/>
        </w:rPr>
        <w:t xml:space="preserve">your responses in </w:t>
      </w:r>
      <w:r w:rsidR="00DC4856" w:rsidRPr="00F827F7">
        <w:rPr>
          <w:rStyle w:val="GapFillchr"/>
          <w:rFonts w:ascii="Arial" w:hAnsi="Arial"/>
          <w:b/>
          <w:color w:val="auto"/>
          <w:u w:val="none"/>
        </w:rPr>
        <w:t>140</w:t>
      </w:r>
      <w:r w:rsidR="00DC4856">
        <w:rPr>
          <w:rStyle w:val="GapFillchr"/>
          <w:rFonts w:ascii="Arial" w:hAnsi="Arial"/>
          <w:b/>
          <w:color w:val="auto"/>
          <w:u w:val="none"/>
        </w:rPr>
        <w:t>–</w:t>
      </w:r>
      <w:r w:rsidR="00DC4856" w:rsidRPr="00F827F7">
        <w:rPr>
          <w:rStyle w:val="GapFillchr"/>
          <w:rFonts w:ascii="Arial" w:hAnsi="Arial"/>
          <w:b/>
          <w:color w:val="auto"/>
          <w:u w:val="none"/>
        </w:rPr>
        <w:t>190 word</w:t>
      </w:r>
      <w:r w:rsidR="00DC4856">
        <w:rPr>
          <w:rStyle w:val="GapFillchr"/>
          <w:rFonts w:ascii="Arial" w:hAnsi="Arial"/>
          <w:b/>
          <w:color w:val="auto"/>
          <w:u w:val="none"/>
        </w:rPr>
        <w:t xml:space="preserve"> in total.</w:t>
      </w:r>
    </w:p>
    <w:p w14:paraId="06C00C41" w14:textId="77777777" w:rsidR="00DC4856" w:rsidRPr="00F827F7" w:rsidRDefault="00DC4856" w:rsidP="00DC4856">
      <w:pPr>
        <w:pStyle w:val="ScoreBox"/>
      </w:pPr>
      <w:r w:rsidRPr="00F827F7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F827F7">
        <w:t>/15</w:t>
      </w:r>
    </w:p>
    <w:p w14:paraId="10A2BD82" w14:textId="77777777" w:rsidR="00DC4856" w:rsidRPr="00804E31" w:rsidRDefault="00DC4856" w:rsidP="00804E31">
      <w:pPr>
        <w:pStyle w:val="ScoreBox"/>
      </w:pPr>
    </w:p>
    <w:p w14:paraId="4E4CD7ED" w14:textId="77777777" w:rsidR="00DC4856" w:rsidRDefault="00DC4856" w:rsidP="00DC4856">
      <w:pPr>
        <w:pStyle w:val="ScoreBox"/>
      </w:pPr>
      <w:r w:rsidRPr="00F827F7">
        <w:rPr>
          <w:rStyle w:val="GapFillchr"/>
          <w:rFonts w:ascii="Arial" w:hAnsi="Arial"/>
          <w:b/>
          <w:color w:val="auto"/>
          <w:u w:val="none"/>
        </w:rPr>
        <w:t xml:space="preserve">Total:        </w:t>
      </w:r>
      <w:r w:rsidRPr="00F827F7">
        <w:t>/50</w:t>
      </w:r>
    </w:p>
    <w:p w14:paraId="750485AC" w14:textId="77777777" w:rsidR="00DC4856" w:rsidRDefault="00DC4856" w:rsidP="00DC4856">
      <w:pPr>
        <w:pStyle w:val="ScoreBox"/>
      </w:pPr>
    </w:p>
    <w:p w14:paraId="49890AE0" w14:textId="77777777" w:rsidR="00DC4856" w:rsidRDefault="00DC4856" w:rsidP="00DC4856">
      <w:pPr>
        <w:pStyle w:val="ScoreBox"/>
      </w:pPr>
    </w:p>
    <w:p w14:paraId="297302BA" w14:textId="77777777" w:rsidR="00DC4856" w:rsidRDefault="00DC4856" w:rsidP="00DC4856">
      <w:pPr>
        <w:pStyle w:val="ScoreBox"/>
      </w:pPr>
    </w:p>
    <w:p w14:paraId="618EE1CE" w14:textId="77777777" w:rsidR="007D2867" w:rsidRDefault="007D2867" w:rsidP="00804E31">
      <w:pPr>
        <w:pStyle w:val="ScoreBox"/>
      </w:pPr>
    </w:p>
    <w:p w14:paraId="41797587" w14:textId="77777777" w:rsidR="007D2867" w:rsidRDefault="007D2867" w:rsidP="00804E31">
      <w:pPr>
        <w:pStyle w:val="ScoreBox"/>
      </w:pPr>
    </w:p>
    <w:p w14:paraId="6B9E96C7" w14:textId="77777777" w:rsidR="007D2867" w:rsidRDefault="007D2867" w:rsidP="00804E31">
      <w:pPr>
        <w:pStyle w:val="ScoreBox"/>
      </w:pPr>
    </w:p>
    <w:p w14:paraId="3E0B4F39" w14:textId="77777777" w:rsidR="007D2867" w:rsidRDefault="007D2867" w:rsidP="00804E31">
      <w:pPr>
        <w:pStyle w:val="ScoreBox"/>
      </w:pPr>
    </w:p>
    <w:p w14:paraId="52EB0C28" w14:textId="77777777" w:rsidR="007D2867" w:rsidRDefault="007D2867" w:rsidP="00804E31">
      <w:pPr>
        <w:pStyle w:val="ScoreBox"/>
      </w:pPr>
    </w:p>
    <w:p w14:paraId="1E3E3B31" w14:textId="77777777" w:rsidR="007D2867" w:rsidRPr="00CE170E" w:rsidRDefault="007D2867" w:rsidP="00804E31">
      <w:pPr>
        <w:pStyle w:val="ScoreBox"/>
      </w:pPr>
    </w:p>
    <w:p w14:paraId="5DC95094" w14:textId="6B787AF8" w:rsidR="00703E84" w:rsidRDefault="00703E84" w:rsidP="008E1DD7">
      <w:pPr>
        <w:pStyle w:val="Text"/>
      </w:pPr>
      <w:r>
        <w:br w:type="page"/>
      </w:r>
    </w:p>
    <w:p w14:paraId="0BB2EDA2" w14:textId="77777777" w:rsidR="007D2867" w:rsidRDefault="007D2867" w:rsidP="00703E84">
      <w:pPr>
        <w:pStyle w:val="HeadUnit"/>
        <w:sectPr w:rsidR="007D2867" w:rsidSect="002370A3">
          <w:headerReference w:type="even" r:id="rId7"/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 w:code="9"/>
          <w:pgMar w:top="1987" w:right="994" w:bottom="1440" w:left="994" w:header="0" w:footer="158" w:gutter="0"/>
          <w:cols w:num="2" w:space="454"/>
        </w:sectPr>
      </w:pPr>
    </w:p>
    <w:p w14:paraId="1A1B90BF" w14:textId="24166F27" w:rsidR="00703E84" w:rsidRPr="00E1015D" w:rsidRDefault="00703E84" w:rsidP="00703E84">
      <w:pPr>
        <w:pStyle w:val="HeadUnit"/>
      </w:pPr>
      <w:r>
        <w:lastRenderedPageBreak/>
        <w:t xml:space="preserve">Part C </w:t>
      </w:r>
      <w:r w:rsidRPr="00984116">
        <w:t xml:space="preserve">• </w:t>
      </w:r>
      <w:r>
        <w:t>Speaking</w:t>
      </w:r>
    </w:p>
    <w:p w14:paraId="2E8CA1E4" w14:textId="77777777" w:rsidR="00703E84" w:rsidRPr="00892771" w:rsidRDefault="00703E84" w:rsidP="00703E84">
      <w:pPr>
        <w:pStyle w:val="HeadASection"/>
      </w:pPr>
      <w:r>
        <w:t>SPEAKING</w:t>
      </w:r>
    </w:p>
    <w:p w14:paraId="642B6BA3" w14:textId="2FE04E73" w:rsidR="00703E84" w:rsidRDefault="00703E84" w:rsidP="00804E31">
      <w:pPr>
        <w:pStyle w:val="Rubric"/>
        <w:ind w:left="227" w:hanging="227"/>
      </w:pPr>
      <w:r w:rsidRPr="00E1015D">
        <w:t>1</w:t>
      </w:r>
      <w:r w:rsidR="00804E31">
        <w:tab/>
      </w:r>
      <w:r>
        <w:t>Make questions and ask your partner.</w:t>
      </w:r>
    </w:p>
    <w:p w14:paraId="70CD34D0" w14:textId="77777777" w:rsidR="00703E84" w:rsidRDefault="00703E84" w:rsidP="00703E84">
      <w:pPr>
        <w:pStyle w:val="TextList"/>
      </w:pPr>
      <w:r w:rsidRPr="00991079">
        <w:rPr>
          <w:b/>
          <w:bCs/>
        </w:rPr>
        <w:t>1</w:t>
      </w:r>
      <w:r>
        <w:t xml:space="preserve"> </w:t>
      </w:r>
      <w:r>
        <w:tab/>
        <w:t>Have / ever experienced / freak / weather event?</w:t>
      </w:r>
    </w:p>
    <w:p w14:paraId="0B6FFF49" w14:textId="77777777" w:rsidR="00703E84" w:rsidRDefault="00703E84" w:rsidP="00703E84">
      <w:pPr>
        <w:pStyle w:val="TextList"/>
      </w:pPr>
      <w:r w:rsidRPr="00991079">
        <w:rPr>
          <w:b/>
          <w:bCs/>
        </w:rPr>
        <w:t>2</w:t>
      </w:r>
      <w:r>
        <w:t xml:space="preserve"> </w:t>
      </w:r>
      <w:r>
        <w:tab/>
        <w:t>What / most time-consuming / activity / in your day?</w:t>
      </w:r>
    </w:p>
    <w:p w14:paraId="62A14066" w14:textId="77777777" w:rsidR="00703E84" w:rsidRDefault="00703E84" w:rsidP="00703E84">
      <w:pPr>
        <w:pStyle w:val="TextList"/>
      </w:pPr>
      <w:r w:rsidRPr="00991079">
        <w:rPr>
          <w:b/>
          <w:bCs/>
        </w:rPr>
        <w:t>3</w:t>
      </w:r>
      <w:r>
        <w:t xml:space="preserve"> </w:t>
      </w:r>
      <w:r>
        <w:tab/>
        <w:t xml:space="preserve">Have / ever / missed the boat / on / important opportunity? </w:t>
      </w:r>
    </w:p>
    <w:p w14:paraId="5F3081B0" w14:textId="77777777" w:rsidR="00703E84" w:rsidRDefault="00703E84" w:rsidP="00703E84">
      <w:pPr>
        <w:pStyle w:val="TextList"/>
      </w:pPr>
      <w:r w:rsidRPr="00991079">
        <w:rPr>
          <w:b/>
          <w:bCs/>
        </w:rPr>
        <w:t>4</w:t>
      </w:r>
      <w:r>
        <w:t xml:space="preserve"> </w:t>
      </w:r>
      <w:r>
        <w:tab/>
        <w:t>What / bought / that / later / regretted / buying?</w:t>
      </w:r>
    </w:p>
    <w:p w14:paraId="62EC27B5" w14:textId="77777777" w:rsidR="00703E84" w:rsidRPr="008F169D" w:rsidRDefault="00703E84" w:rsidP="00703E84">
      <w:pPr>
        <w:pStyle w:val="TextList"/>
      </w:pPr>
      <w:r w:rsidRPr="00991079">
        <w:rPr>
          <w:b/>
          <w:bCs/>
        </w:rPr>
        <w:t>5</w:t>
      </w:r>
      <w:r>
        <w:t xml:space="preserve"> </w:t>
      </w:r>
      <w:r>
        <w:tab/>
        <w:t>Have / got / bad habits / would like / change?</w:t>
      </w:r>
    </w:p>
    <w:p w14:paraId="18BC44BD" w14:textId="77777777" w:rsidR="00703E84" w:rsidRDefault="00703E84" w:rsidP="00703E84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5</w:t>
      </w:r>
    </w:p>
    <w:p w14:paraId="09A5D56A" w14:textId="77777777" w:rsidR="00703E84" w:rsidRDefault="00703E84" w:rsidP="00703E84">
      <w:pPr>
        <w:pStyle w:val="ScoreBox"/>
      </w:pPr>
    </w:p>
    <w:p w14:paraId="39F8F350" w14:textId="09A754A3" w:rsidR="00703E84" w:rsidRPr="00E1015D" w:rsidRDefault="00703E84" w:rsidP="00804E31">
      <w:pPr>
        <w:pStyle w:val="Rubric"/>
        <w:ind w:left="227" w:hanging="227"/>
      </w:pPr>
      <w:r>
        <w:t>2</w:t>
      </w:r>
      <w:r w:rsidR="00804E31">
        <w:tab/>
      </w:r>
      <w:r>
        <w:t>Answer your partner’s questions.</w:t>
      </w:r>
    </w:p>
    <w:p w14:paraId="1E9B198F" w14:textId="77777777" w:rsidR="00703E84" w:rsidRDefault="00703E84" w:rsidP="00703E84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5</w:t>
      </w:r>
    </w:p>
    <w:p w14:paraId="3F304017" w14:textId="77777777" w:rsidR="00703E84" w:rsidRPr="00892771" w:rsidRDefault="00703E84" w:rsidP="00703E84">
      <w:pPr>
        <w:pStyle w:val="ScoreBox"/>
      </w:pPr>
    </w:p>
    <w:p w14:paraId="39179496" w14:textId="101AAC11" w:rsidR="00703E84" w:rsidRDefault="00703E84" w:rsidP="00804E31">
      <w:pPr>
        <w:pStyle w:val="Rubric"/>
        <w:ind w:left="227" w:hanging="227"/>
      </w:pPr>
      <w:r>
        <w:t>3</w:t>
      </w:r>
      <w:r w:rsidR="00804E31">
        <w:tab/>
      </w:r>
      <w:r>
        <w:t xml:space="preserve">Describe the picture to your partner. How </w:t>
      </w:r>
      <w:r w:rsidR="00FE4DCC">
        <w:t>is</w:t>
      </w:r>
      <w:r>
        <w:t xml:space="preserve"> this person using their talent?</w:t>
      </w:r>
    </w:p>
    <w:p w14:paraId="58AC1D5A" w14:textId="68DCF055" w:rsidR="00703E84" w:rsidRPr="00E1015D" w:rsidRDefault="00F13E78" w:rsidP="00703E84">
      <w:pPr>
        <w:pStyle w:val="Rubric"/>
      </w:pPr>
      <w:r>
        <w:rPr>
          <w:noProof/>
        </w:rPr>
        <w:drawing>
          <wp:inline distT="0" distB="0" distL="0" distR="0" wp14:anchorId="681E20E0" wp14:editId="32B78514">
            <wp:extent cx="6294120" cy="4196080"/>
            <wp:effectExtent l="0" t="0" r="0" b="0"/>
            <wp:docPr id="1" name="Picture 1" descr="A person doing a handstand in front of a crow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doing a handstand in front of a crow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EDDE2" w14:textId="77777777" w:rsidR="00703E84" w:rsidRDefault="00703E84" w:rsidP="00703E84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10</w:t>
      </w:r>
    </w:p>
    <w:p w14:paraId="2FC31F4A" w14:textId="77777777" w:rsidR="00703E84" w:rsidRDefault="00703E84" w:rsidP="00703E84">
      <w:pPr>
        <w:pStyle w:val="ScoreBox"/>
      </w:pPr>
    </w:p>
    <w:p w14:paraId="6B941AD8" w14:textId="77777777" w:rsidR="00703E84" w:rsidRDefault="00703E84" w:rsidP="00703E84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Total:        </w:t>
      </w:r>
      <w:r w:rsidRPr="004B3BC3">
        <w:t>/</w:t>
      </w:r>
      <w:r>
        <w:t>20</w:t>
      </w:r>
    </w:p>
    <w:p w14:paraId="2BD6BCD1" w14:textId="77777777" w:rsidR="00703E84" w:rsidRPr="0048606D" w:rsidRDefault="00703E84" w:rsidP="00703E84">
      <w:pPr>
        <w:pStyle w:val="ScoreBox"/>
      </w:pPr>
    </w:p>
    <w:p w14:paraId="68166A93" w14:textId="77777777" w:rsidR="00703E84" w:rsidRPr="00CE170E" w:rsidRDefault="00703E84" w:rsidP="00804E31">
      <w:pPr>
        <w:pStyle w:val="ScoreBox"/>
      </w:pPr>
    </w:p>
    <w:p w14:paraId="08125C75" w14:textId="77777777" w:rsidR="00BC219B" w:rsidRPr="00CE170E" w:rsidRDefault="00BC219B" w:rsidP="00804E31">
      <w:pPr>
        <w:pStyle w:val="ScoreBox"/>
      </w:pPr>
    </w:p>
    <w:sectPr w:rsidR="00BC219B" w:rsidRPr="00CE170E" w:rsidSect="007D2867">
      <w:type w:val="continuous"/>
      <w:pgSz w:w="11900" w:h="16840" w:code="9"/>
      <w:pgMar w:top="1987" w:right="994" w:bottom="1440" w:left="994" w:header="0" w:footer="158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AB70E" w14:textId="77777777" w:rsidR="007105B9" w:rsidRDefault="007105B9">
      <w:r>
        <w:separator/>
      </w:r>
    </w:p>
    <w:p w14:paraId="134D60AA" w14:textId="77777777" w:rsidR="007105B9" w:rsidRDefault="007105B9"/>
    <w:p w14:paraId="1A8225AA" w14:textId="77777777" w:rsidR="007105B9" w:rsidRDefault="007105B9"/>
    <w:p w14:paraId="0DEB9E50" w14:textId="77777777" w:rsidR="007105B9" w:rsidRDefault="007105B9"/>
    <w:p w14:paraId="23251557" w14:textId="77777777" w:rsidR="007105B9" w:rsidRDefault="007105B9"/>
    <w:p w14:paraId="60B07FDF" w14:textId="77777777" w:rsidR="007105B9" w:rsidRDefault="007105B9"/>
  </w:endnote>
  <w:endnote w:type="continuationSeparator" w:id="0">
    <w:p w14:paraId="567B790D" w14:textId="77777777" w:rsidR="007105B9" w:rsidRDefault="007105B9">
      <w:r>
        <w:continuationSeparator/>
      </w:r>
    </w:p>
    <w:p w14:paraId="59DFC575" w14:textId="77777777" w:rsidR="007105B9" w:rsidRDefault="007105B9"/>
    <w:p w14:paraId="78A6FC42" w14:textId="77777777" w:rsidR="007105B9" w:rsidRDefault="007105B9"/>
    <w:p w14:paraId="39285940" w14:textId="77777777" w:rsidR="007105B9" w:rsidRDefault="007105B9"/>
    <w:p w14:paraId="5BF4CE08" w14:textId="77777777" w:rsidR="007105B9" w:rsidRDefault="007105B9"/>
    <w:p w14:paraId="5990E451" w14:textId="77777777" w:rsidR="007105B9" w:rsidRDefault="00710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charset w:val="4D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78228A">
      <w:rPr>
        <w:noProof/>
        <w:sz w:val="16"/>
        <w:szCs w:val="16"/>
      </w:rPr>
      <w:t>4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52EDE" w14:textId="77777777" w:rsidR="007105B9" w:rsidRDefault="007105B9">
      <w:r>
        <w:separator/>
      </w:r>
    </w:p>
    <w:p w14:paraId="6A93D10A" w14:textId="77777777" w:rsidR="007105B9" w:rsidRDefault="007105B9"/>
    <w:p w14:paraId="43C75708" w14:textId="77777777" w:rsidR="007105B9" w:rsidRDefault="007105B9"/>
    <w:p w14:paraId="5162A50C" w14:textId="77777777" w:rsidR="007105B9" w:rsidRDefault="007105B9"/>
    <w:p w14:paraId="5062A0B7" w14:textId="77777777" w:rsidR="007105B9" w:rsidRDefault="007105B9"/>
    <w:p w14:paraId="72BC60C6" w14:textId="77777777" w:rsidR="007105B9" w:rsidRDefault="007105B9"/>
  </w:footnote>
  <w:footnote w:type="continuationSeparator" w:id="0">
    <w:p w14:paraId="141ED15A" w14:textId="77777777" w:rsidR="007105B9" w:rsidRDefault="007105B9">
      <w:r>
        <w:continuationSeparator/>
      </w:r>
    </w:p>
    <w:p w14:paraId="7D521C32" w14:textId="77777777" w:rsidR="007105B9" w:rsidRDefault="007105B9"/>
    <w:p w14:paraId="52109456" w14:textId="77777777" w:rsidR="007105B9" w:rsidRDefault="007105B9"/>
    <w:p w14:paraId="61178FEA" w14:textId="77777777" w:rsidR="007105B9" w:rsidRDefault="007105B9"/>
    <w:p w14:paraId="5FF8FAB1" w14:textId="77777777" w:rsidR="007105B9" w:rsidRDefault="007105B9"/>
    <w:p w14:paraId="6DB64DB6" w14:textId="77777777" w:rsidR="007105B9" w:rsidRDefault="00710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32E829C3" w:rsidR="00163C14" w:rsidRPr="002370A3" w:rsidRDefault="0093210B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115CDF1E">
              <wp:simplePos x="0" y="0"/>
              <wp:positionH relativeFrom="column">
                <wp:posOffset>2411095</wp:posOffset>
              </wp:positionH>
              <wp:positionV relativeFrom="paragraph">
                <wp:posOffset>299085</wp:posOffset>
              </wp:positionV>
              <wp:extent cx="3886200" cy="72009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720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0D1F348" w14:textId="77777777" w:rsidR="00F81FFE" w:rsidRDefault="00F81FFE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2</w:t>
                          </w:r>
                        </w:p>
                        <w:p w14:paraId="316ED365" w14:textId="5C981432" w:rsidR="00F81FFE" w:rsidRDefault="00BB4873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UNIT 7 TEST </w:t>
                          </w:r>
                          <w:r w:rsidR="00F81FFE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| Version </w:t>
                          </w:r>
                          <w:r w:rsidR="00F001A4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</w:p>
                        <w:p w14:paraId="03B0930D" w14:textId="77777777" w:rsidR="00F81FFE" w:rsidRPr="004A4A63" w:rsidRDefault="00F81FFE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art A</w:t>
                          </w:r>
                        </w:p>
                        <w:p w14:paraId="6CA336F6" w14:textId="602905D7" w:rsidR="00286D6F" w:rsidRPr="004A4A63" w:rsidRDefault="00286D6F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189.85pt;margin-top:23.55pt;width:306pt;height:56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" filled="f" stroked="f">
              <v:textbox inset=",7.2pt,,7.2pt">
                <w:txbxContent>
                  <w:p w14:paraId="20D1F348" w14:textId="77777777" w:rsidR="00F81FFE" w:rsidRDefault="00F81FFE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2</w:t>
                    </w:r>
                  </w:p>
                  <w:p w14:paraId="316ED365" w14:textId="5C981432" w:rsidR="00F81FFE" w:rsidRDefault="00BB4873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UNIT 7 TEST </w:t>
                    </w:r>
                    <w:r w:rsidR="00F81FFE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| Version </w:t>
                    </w:r>
                    <w:r w:rsidR="00F001A4"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</w:p>
                  <w:p w14:paraId="03B0930D" w14:textId="77777777" w:rsidR="00F81FFE" w:rsidRPr="004A4A63" w:rsidRDefault="00F81FFE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art A</w:t>
                    </w:r>
                  </w:p>
                  <w:p w14:paraId="6CA336F6" w14:textId="602905D7" w:rsidR="00286D6F" w:rsidRPr="004A4A63" w:rsidRDefault="00286D6F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63F9CA42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18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24744417">
    <w:abstractNumId w:val="11"/>
  </w:num>
  <w:num w:numId="2" w16cid:durableId="1847674332">
    <w:abstractNumId w:val="19"/>
  </w:num>
  <w:num w:numId="3" w16cid:durableId="1950432481">
    <w:abstractNumId w:val="10"/>
  </w:num>
  <w:num w:numId="4" w16cid:durableId="630987872">
    <w:abstractNumId w:val="16"/>
  </w:num>
  <w:num w:numId="5" w16cid:durableId="1381980096">
    <w:abstractNumId w:val="22"/>
  </w:num>
  <w:num w:numId="6" w16cid:durableId="1156530740">
    <w:abstractNumId w:val="18"/>
  </w:num>
  <w:num w:numId="7" w16cid:durableId="245649999">
    <w:abstractNumId w:val="12"/>
  </w:num>
  <w:num w:numId="8" w16cid:durableId="902836060">
    <w:abstractNumId w:val="20"/>
  </w:num>
  <w:num w:numId="9" w16cid:durableId="634020121">
    <w:abstractNumId w:val="6"/>
  </w:num>
  <w:num w:numId="10" w16cid:durableId="559173177">
    <w:abstractNumId w:val="21"/>
  </w:num>
  <w:num w:numId="11" w16cid:durableId="915670933">
    <w:abstractNumId w:val="3"/>
  </w:num>
  <w:num w:numId="12" w16cid:durableId="1712916999">
    <w:abstractNumId w:val="4"/>
  </w:num>
  <w:num w:numId="13" w16cid:durableId="1748116314">
    <w:abstractNumId w:val="14"/>
  </w:num>
  <w:num w:numId="14" w16cid:durableId="2026515368">
    <w:abstractNumId w:val="5"/>
  </w:num>
  <w:num w:numId="15" w16cid:durableId="313874474">
    <w:abstractNumId w:val="15"/>
  </w:num>
  <w:num w:numId="16" w16cid:durableId="1364747680">
    <w:abstractNumId w:val="17"/>
  </w:num>
  <w:num w:numId="17" w16cid:durableId="1646543736">
    <w:abstractNumId w:val="13"/>
  </w:num>
  <w:num w:numId="18" w16cid:durableId="1486630051">
    <w:abstractNumId w:val="9"/>
  </w:num>
  <w:num w:numId="19" w16cid:durableId="762189669">
    <w:abstractNumId w:val="0"/>
  </w:num>
  <w:num w:numId="20" w16cid:durableId="509027820">
    <w:abstractNumId w:val="7"/>
  </w:num>
  <w:num w:numId="21" w16cid:durableId="471943341">
    <w:abstractNumId w:val="8"/>
  </w:num>
  <w:num w:numId="22" w16cid:durableId="1587806973">
    <w:abstractNumId w:val="2"/>
  </w:num>
  <w:num w:numId="23" w16cid:durableId="1421678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awMDC2sLAwNjJT0lEKTi0uzszPAykwNq0FAGAygBQtAAAA"/>
    <w:docVar w:name="pageCheckpoint" w:val="/,_x000d_/_x000d_"/>
  </w:docVars>
  <w:rsids>
    <w:rsidRoot w:val="005C53FD"/>
    <w:rsid w:val="0000040C"/>
    <w:rsid w:val="00000F55"/>
    <w:rsid w:val="00003578"/>
    <w:rsid w:val="00004AA6"/>
    <w:rsid w:val="00005900"/>
    <w:rsid w:val="0000649F"/>
    <w:rsid w:val="00006867"/>
    <w:rsid w:val="00006E25"/>
    <w:rsid w:val="00010557"/>
    <w:rsid w:val="000115FD"/>
    <w:rsid w:val="00012961"/>
    <w:rsid w:val="00012BF2"/>
    <w:rsid w:val="00012F6D"/>
    <w:rsid w:val="00014E36"/>
    <w:rsid w:val="000153D2"/>
    <w:rsid w:val="00016246"/>
    <w:rsid w:val="000164F4"/>
    <w:rsid w:val="00016886"/>
    <w:rsid w:val="000174C4"/>
    <w:rsid w:val="00020C23"/>
    <w:rsid w:val="00020D13"/>
    <w:rsid w:val="00022830"/>
    <w:rsid w:val="000234B5"/>
    <w:rsid w:val="00023BA6"/>
    <w:rsid w:val="00024DD1"/>
    <w:rsid w:val="00031242"/>
    <w:rsid w:val="00032124"/>
    <w:rsid w:val="000331F0"/>
    <w:rsid w:val="00033579"/>
    <w:rsid w:val="00033B69"/>
    <w:rsid w:val="0003657E"/>
    <w:rsid w:val="0003705C"/>
    <w:rsid w:val="000403FB"/>
    <w:rsid w:val="00041445"/>
    <w:rsid w:val="00041D1F"/>
    <w:rsid w:val="00044E0B"/>
    <w:rsid w:val="000450F2"/>
    <w:rsid w:val="00045BCF"/>
    <w:rsid w:val="00046A0A"/>
    <w:rsid w:val="00046B21"/>
    <w:rsid w:val="000475D4"/>
    <w:rsid w:val="00051A1D"/>
    <w:rsid w:val="00052ED3"/>
    <w:rsid w:val="00053FFB"/>
    <w:rsid w:val="000550D4"/>
    <w:rsid w:val="000552B9"/>
    <w:rsid w:val="000573C0"/>
    <w:rsid w:val="00057AC9"/>
    <w:rsid w:val="00061493"/>
    <w:rsid w:val="00061DC4"/>
    <w:rsid w:val="00061DFC"/>
    <w:rsid w:val="00062AB0"/>
    <w:rsid w:val="000634D9"/>
    <w:rsid w:val="00067E20"/>
    <w:rsid w:val="00070544"/>
    <w:rsid w:val="00072E14"/>
    <w:rsid w:val="00073B55"/>
    <w:rsid w:val="00074226"/>
    <w:rsid w:val="00077004"/>
    <w:rsid w:val="00077A9F"/>
    <w:rsid w:val="00077D0E"/>
    <w:rsid w:val="00080C46"/>
    <w:rsid w:val="00081D5D"/>
    <w:rsid w:val="00083038"/>
    <w:rsid w:val="00083740"/>
    <w:rsid w:val="00083DA7"/>
    <w:rsid w:val="00084EB9"/>
    <w:rsid w:val="00087874"/>
    <w:rsid w:val="0009088A"/>
    <w:rsid w:val="000915D3"/>
    <w:rsid w:val="00093344"/>
    <w:rsid w:val="00093528"/>
    <w:rsid w:val="00093C44"/>
    <w:rsid w:val="00094178"/>
    <w:rsid w:val="0009571D"/>
    <w:rsid w:val="00095F02"/>
    <w:rsid w:val="000968E4"/>
    <w:rsid w:val="000A15D4"/>
    <w:rsid w:val="000A20C7"/>
    <w:rsid w:val="000A37D1"/>
    <w:rsid w:val="000A4111"/>
    <w:rsid w:val="000A43E1"/>
    <w:rsid w:val="000A49B8"/>
    <w:rsid w:val="000A5447"/>
    <w:rsid w:val="000A5DF3"/>
    <w:rsid w:val="000A6264"/>
    <w:rsid w:val="000A7BFC"/>
    <w:rsid w:val="000A7FD8"/>
    <w:rsid w:val="000B150A"/>
    <w:rsid w:val="000B2554"/>
    <w:rsid w:val="000B259E"/>
    <w:rsid w:val="000B2862"/>
    <w:rsid w:val="000B6AFF"/>
    <w:rsid w:val="000B70C5"/>
    <w:rsid w:val="000C1496"/>
    <w:rsid w:val="000C1C2A"/>
    <w:rsid w:val="000C352E"/>
    <w:rsid w:val="000C3867"/>
    <w:rsid w:val="000C4399"/>
    <w:rsid w:val="000C5897"/>
    <w:rsid w:val="000D1BB4"/>
    <w:rsid w:val="000D2512"/>
    <w:rsid w:val="000D417D"/>
    <w:rsid w:val="000D6A8C"/>
    <w:rsid w:val="000D78A7"/>
    <w:rsid w:val="000D7CE7"/>
    <w:rsid w:val="000E043B"/>
    <w:rsid w:val="000E0EDF"/>
    <w:rsid w:val="000E1610"/>
    <w:rsid w:val="000E221F"/>
    <w:rsid w:val="000E3B61"/>
    <w:rsid w:val="000E3E33"/>
    <w:rsid w:val="000E6127"/>
    <w:rsid w:val="000F07D2"/>
    <w:rsid w:val="000F1649"/>
    <w:rsid w:val="000F365A"/>
    <w:rsid w:val="000F38AA"/>
    <w:rsid w:val="000F42F6"/>
    <w:rsid w:val="000F4326"/>
    <w:rsid w:val="000F5355"/>
    <w:rsid w:val="000F675F"/>
    <w:rsid w:val="000F7301"/>
    <w:rsid w:val="000F7595"/>
    <w:rsid w:val="00100501"/>
    <w:rsid w:val="00100F80"/>
    <w:rsid w:val="001050F6"/>
    <w:rsid w:val="001109D6"/>
    <w:rsid w:val="00110C72"/>
    <w:rsid w:val="00111AC3"/>
    <w:rsid w:val="00111D6B"/>
    <w:rsid w:val="00114949"/>
    <w:rsid w:val="0011524B"/>
    <w:rsid w:val="0011649F"/>
    <w:rsid w:val="00121274"/>
    <w:rsid w:val="00122658"/>
    <w:rsid w:val="0012334D"/>
    <w:rsid w:val="00125521"/>
    <w:rsid w:val="001258B9"/>
    <w:rsid w:val="00125AFF"/>
    <w:rsid w:val="00125D76"/>
    <w:rsid w:val="00130BE6"/>
    <w:rsid w:val="00131241"/>
    <w:rsid w:val="00131857"/>
    <w:rsid w:val="00133C76"/>
    <w:rsid w:val="0013428A"/>
    <w:rsid w:val="00135AA1"/>
    <w:rsid w:val="00135E44"/>
    <w:rsid w:val="0014277B"/>
    <w:rsid w:val="001439DB"/>
    <w:rsid w:val="00144336"/>
    <w:rsid w:val="00145736"/>
    <w:rsid w:val="001504AE"/>
    <w:rsid w:val="0015062F"/>
    <w:rsid w:val="00153763"/>
    <w:rsid w:val="00153EC7"/>
    <w:rsid w:val="001546F1"/>
    <w:rsid w:val="00156AF5"/>
    <w:rsid w:val="00157B34"/>
    <w:rsid w:val="00157E4C"/>
    <w:rsid w:val="00160585"/>
    <w:rsid w:val="00163838"/>
    <w:rsid w:val="00163C14"/>
    <w:rsid w:val="00163C8F"/>
    <w:rsid w:val="00165359"/>
    <w:rsid w:val="00166F87"/>
    <w:rsid w:val="00170260"/>
    <w:rsid w:val="001708A4"/>
    <w:rsid w:val="001708BA"/>
    <w:rsid w:val="00171144"/>
    <w:rsid w:val="0017142E"/>
    <w:rsid w:val="00171C8F"/>
    <w:rsid w:val="0017289F"/>
    <w:rsid w:val="0017317F"/>
    <w:rsid w:val="001748FC"/>
    <w:rsid w:val="00176697"/>
    <w:rsid w:val="0017683B"/>
    <w:rsid w:val="001805A1"/>
    <w:rsid w:val="00182630"/>
    <w:rsid w:val="001828CE"/>
    <w:rsid w:val="00183CA6"/>
    <w:rsid w:val="00183FAC"/>
    <w:rsid w:val="001861BF"/>
    <w:rsid w:val="00187778"/>
    <w:rsid w:val="00187A04"/>
    <w:rsid w:val="001910AD"/>
    <w:rsid w:val="001920AC"/>
    <w:rsid w:val="00192CC6"/>
    <w:rsid w:val="001939C1"/>
    <w:rsid w:val="0019413A"/>
    <w:rsid w:val="001978EA"/>
    <w:rsid w:val="00197A86"/>
    <w:rsid w:val="001A08E6"/>
    <w:rsid w:val="001A0C0D"/>
    <w:rsid w:val="001A28E2"/>
    <w:rsid w:val="001A2AA3"/>
    <w:rsid w:val="001A52A8"/>
    <w:rsid w:val="001A52EA"/>
    <w:rsid w:val="001A5AD9"/>
    <w:rsid w:val="001A7D2D"/>
    <w:rsid w:val="001B0D65"/>
    <w:rsid w:val="001B0EBC"/>
    <w:rsid w:val="001B1513"/>
    <w:rsid w:val="001B3436"/>
    <w:rsid w:val="001B4CAC"/>
    <w:rsid w:val="001B5506"/>
    <w:rsid w:val="001B60A0"/>
    <w:rsid w:val="001B6DD5"/>
    <w:rsid w:val="001B73EB"/>
    <w:rsid w:val="001C1A00"/>
    <w:rsid w:val="001C1F15"/>
    <w:rsid w:val="001C2C61"/>
    <w:rsid w:val="001C5764"/>
    <w:rsid w:val="001D0B3E"/>
    <w:rsid w:val="001D120B"/>
    <w:rsid w:val="001D137E"/>
    <w:rsid w:val="001D230B"/>
    <w:rsid w:val="001D61F2"/>
    <w:rsid w:val="001D78AF"/>
    <w:rsid w:val="001E1B6C"/>
    <w:rsid w:val="001E1D29"/>
    <w:rsid w:val="001E287E"/>
    <w:rsid w:val="001E398B"/>
    <w:rsid w:val="001E437E"/>
    <w:rsid w:val="001E5B67"/>
    <w:rsid w:val="001E5CF4"/>
    <w:rsid w:val="001E60B3"/>
    <w:rsid w:val="001E6DA2"/>
    <w:rsid w:val="001E73AA"/>
    <w:rsid w:val="001E7F9F"/>
    <w:rsid w:val="001F0E6C"/>
    <w:rsid w:val="001F1F06"/>
    <w:rsid w:val="001F589B"/>
    <w:rsid w:val="002009BC"/>
    <w:rsid w:val="00201326"/>
    <w:rsid w:val="00201919"/>
    <w:rsid w:val="00201DBB"/>
    <w:rsid w:val="00202297"/>
    <w:rsid w:val="0020497E"/>
    <w:rsid w:val="00205102"/>
    <w:rsid w:val="002062FD"/>
    <w:rsid w:val="0021001D"/>
    <w:rsid w:val="0021060D"/>
    <w:rsid w:val="002112D9"/>
    <w:rsid w:val="00211958"/>
    <w:rsid w:val="0021272D"/>
    <w:rsid w:val="00212A3C"/>
    <w:rsid w:val="002132C6"/>
    <w:rsid w:val="002137CF"/>
    <w:rsid w:val="0021525B"/>
    <w:rsid w:val="00215E42"/>
    <w:rsid w:val="00215F64"/>
    <w:rsid w:val="00216B5E"/>
    <w:rsid w:val="00216BA0"/>
    <w:rsid w:val="0022144C"/>
    <w:rsid w:val="0022187C"/>
    <w:rsid w:val="002222FA"/>
    <w:rsid w:val="00222859"/>
    <w:rsid w:val="00223D0C"/>
    <w:rsid w:val="0022783F"/>
    <w:rsid w:val="002337D5"/>
    <w:rsid w:val="00235624"/>
    <w:rsid w:val="002370A3"/>
    <w:rsid w:val="0024039F"/>
    <w:rsid w:val="00240665"/>
    <w:rsid w:val="00240FE9"/>
    <w:rsid w:val="00241040"/>
    <w:rsid w:val="00242B69"/>
    <w:rsid w:val="0024347A"/>
    <w:rsid w:val="0024416B"/>
    <w:rsid w:val="002444C0"/>
    <w:rsid w:val="00244D2E"/>
    <w:rsid w:val="002462F0"/>
    <w:rsid w:val="00250660"/>
    <w:rsid w:val="00252B82"/>
    <w:rsid w:val="00254E73"/>
    <w:rsid w:val="00256BE1"/>
    <w:rsid w:val="0025750F"/>
    <w:rsid w:val="00260233"/>
    <w:rsid w:val="00262805"/>
    <w:rsid w:val="00262896"/>
    <w:rsid w:val="00265A5C"/>
    <w:rsid w:val="00265CB5"/>
    <w:rsid w:val="00267CB8"/>
    <w:rsid w:val="002706A9"/>
    <w:rsid w:val="00271525"/>
    <w:rsid w:val="00273002"/>
    <w:rsid w:val="002767EF"/>
    <w:rsid w:val="002772F0"/>
    <w:rsid w:val="002773EC"/>
    <w:rsid w:val="00277BBC"/>
    <w:rsid w:val="00277CCB"/>
    <w:rsid w:val="00280499"/>
    <w:rsid w:val="00280A8D"/>
    <w:rsid w:val="00281720"/>
    <w:rsid w:val="00281942"/>
    <w:rsid w:val="00281BC1"/>
    <w:rsid w:val="002827C9"/>
    <w:rsid w:val="0028352D"/>
    <w:rsid w:val="00283611"/>
    <w:rsid w:val="002855F1"/>
    <w:rsid w:val="00286D6F"/>
    <w:rsid w:val="002878AA"/>
    <w:rsid w:val="00291217"/>
    <w:rsid w:val="00292269"/>
    <w:rsid w:val="00292C42"/>
    <w:rsid w:val="00292F96"/>
    <w:rsid w:val="002930D6"/>
    <w:rsid w:val="0029375B"/>
    <w:rsid w:val="002A0EF9"/>
    <w:rsid w:val="002A0F9A"/>
    <w:rsid w:val="002A19A6"/>
    <w:rsid w:val="002A1B16"/>
    <w:rsid w:val="002A2F53"/>
    <w:rsid w:val="002A362F"/>
    <w:rsid w:val="002A538D"/>
    <w:rsid w:val="002A7101"/>
    <w:rsid w:val="002B1283"/>
    <w:rsid w:val="002B1A1E"/>
    <w:rsid w:val="002B1DFB"/>
    <w:rsid w:val="002B31C4"/>
    <w:rsid w:val="002B3416"/>
    <w:rsid w:val="002B56A2"/>
    <w:rsid w:val="002B631A"/>
    <w:rsid w:val="002B6FE1"/>
    <w:rsid w:val="002B73E7"/>
    <w:rsid w:val="002C1120"/>
    <w:rsid w:val="002C114E"/>
    <w:rsid w:val="002C73DC"/>
    <w:rsid w:val="002D03EA"/>
    <w:rsid w:val="002D31CE"/>
    <w:rsid w:val="002D40D8"/>
    <w:rsid w:val="002D48D1"/>
    <w:rsid w:val="002D4A17"/>
    <w:rsid w:val="002E00D0"/>
    <w:rsid w:val="002E0892"/>
    <w:rsid w:val="002E3A40"/>
    <w:rsid w:val="002E72CA"/>
    <w:rsid w:val="002F19DA"/>
    <w:rsid w:val="002F1FB7"/>
    <w:rsid w:val="002F319D"/>
    <w:rsid w:val="002F4039"/>
    <w:rsid w:val="002F4215"/>
    <w:rsid w:val="002F54A5"/>
    <w:rsid w:val="002F59F7"/>
    <w:rsid w:val="002F62A4"/>
    <w:rsid w:val="002F67EC"/>
    <w:rsid w:val="00300AAB"/>
    <w:rsid w:val="0030359F"/>
    <w:rsid w:val="00303D11"/>
    <w:rsid w:val="00304F8F"/>
    <w:rsid w:val="00306936"/>
    <w:rsid w:val="003110B8"/>
    <w:rsid w:val="00312938"/>
    <w:rsid w:val="00313A4D"/>
    <w:rsid w:val="00313FBC"/>
    <w:rsid w:val="003204BA"/>
    <w:rsid w:val="0032054B"/>
    <w:rsid w:val="003206CB"/>
    <w:rsid w:val="00321183"/>
    <w:rsid w:val="003212E3"/>
    <w:rsid w:val="00321CE8"/>
    <w:rsid w:val="00322921"/>
    <w:rsid w:val="00323756"/>
    <w:rsid w:val="003247FE"/>
    <w:rsid w:val="00325DF9"/>
    <w:rsid w:val="00326477"/>
    <w:rsid w:val="003305F3"/>
    <w:rsid w:val="00331FAB"/>
    <w:rsid w:val="00337D4D"/>
    <w:rsid w:val="00340273"/>
    <w:rsid w:val="003432ED"/>
    <w:rsid w:val="0034357F"/>
    <w:rsid w:val="00344BD0"/>
    <w:rsid w:val="00345BB9"/>
    <w:rsid w:val="003504C0"/>
    <w:rsid w:val="003521DE"/>
    <w:rsid w:val="003536DF"/>
    <w:rsid w:val="003541C6"/>
    <w:rsid w:val="00354D63"/>
    <w:rsid w:val="003557F7"/>
    <w:rsid w:val="003578B0"/>
    <w:rsid w:val="00361865"/>
    <w:rsid w:val="00362D58"/>
    <w:rsid w:val="003643A4"/>
    <w:rsid w:val="00364C21"/>
    <w:rsid w:val="00366217"/>
    <w:rsid w:val="0036623F"/>
    <w:rsid w:val="003674F9"/>
    <w:rsid w:val="00370651"/>
    <w:rsid w:val="0037156F"/>
    <w:rsid w:val="003744C8"/>
    <w:rsid w:val="00374819"/>
    <w:rsid w:val="00374E91"/>
    <w:rsid w:val="00375F0E"/>
    <w:rsid w:val="00384A8F"/>
    <w:rsid w:val="00384C25"/>
    <w:rsid w:val="003862CC"/>
    <w:rsid w:val="003868E2"/>
    <w:rsid w:val="00387506"/>
    <w:rsid w:val="00387DFD"/>
    <w:rsid w:val="003908E3"/>
    <w:rsid w:val="00390C8C"/>
    <w:rsid w:val="00392A6E"/>
    <w:rsid w:val="00393E88"/>
    <w:rsid w:val="0039519B"/>
    <w:rsid w:val="00395278"/>
    <w:rsid w:val="00395385"/>
    <w:rsid w:val="00397480"/>
    <w:rsid w:val="003976D3"/>
    <w:rsid w:val="00397BA1"/>
    <w:rsid w:val="003A0E02"/>
    <w:rsid w:val="003A2828"/>
    <w:rsid w:val="003A304B"/>
    <w:rsid w:val="003A475A"/>
    <w:rsid w:val="003A4BDF"/>
    <w:rsid w:val="003B554E"/>
    <w:rsid w:val="003B5894"/>
    <w:rsid w:val="003B59A7"/>
    <w:rsid w:val="003B5C84"/>
    <w:rsid w:val="003B6161"/>
    <w:rsid w:val="003B61C1"/>
    <w:rsid w:val="003B788D"/>
    <w:rsid w:val="003C1536"/>
    <w:rsid w:val="003C1544"/>
    <w:rsid w:val="003C1D92"/>
    <w:rsid w:val="003C2604"/>
    <w:rsid w:val="003C2BB7"/>
    <w:rsid w:val="003C32C3"/>
    <w:rsid w:val="003C708A"/>
    <w:rsid w:val="003D0F05"/>
    <w:rsid w:val="003D1202"/>
    <w:rsid w:val="003D240C"/>
    <w:rsid w:val="003D3173"/>
    <w:rsid w:val="003D3AB2"/>
    <w:rsid w:val="003D45C3"/>
    <w:rsid w:val="003E00E6"/>
    <w:rsid w:val="003E04C6"/>
    <w:rsid w:val="003E12FE"/>
    <w:rsid w:val="003E534B"/>
    <w:rsid w:val="003E5646"/>
    <w:rsid w:val="003F00BA"/>
    <w:rsid w:val="003F00EF"/>
    <w:rsid w:val="003F0409"/>
    <w:rsid w:val="003F040D"/>
    <w:rsid w:val="003F3908"/>
    <w:rsid w:val="003F4119"/>
    <w:rsid w:val="003F52BF"/>
    <w:rsid w:val="003F5CAA"/>
    <w:rsid w:val="003F7F0E"/>
    <w:rsid w:val="003F7FDC"/>
    <w:rsid w:val="00403910"/>
    <w:rsid w:val="00403EED"/>
    <w:rsid w:val="0040661F"/>
    <w:rsid w:val="0040682D"/>
    <w:rsid w:val="00410ABB"/>
    <w:rsid w:val="004136F0"/>
    <w:rsid w:val="00413A1A"/>
    <w:rsid w:val="0041557C"/>
    <w:rsid w:val="00415B44"/>
    <w:rsid w:val="00415D17"/>
    <w:rsid w:val="00420B77"/>
    <w:rsid w:val="004210C9"/>
    <w:rsid w:val="00421C1C"/>
    <w:rsid w:val="00421CA1"/>
    <w:rsid w:val="004220B7"/>
    <w:rsid w:val="004225C8"/>
    <w:rsid w:val="00422987"/>
    <w:rsid w:val="00422BFB"/>
    <w:rsid w:val="00424AB9"/>
    <w:rsid w:val="004277A5"/>
    <w:rsid w:val="004334E8"/>
    <w:rsid w:val="0043361F"/>
    <w:rsid w:val="004339E3"/>
    <w:rsid w:val="00434418"/>
    <w:rsid w:val="00434F15"/>
    <w:rsid w:val="0043501F"/>
    <w:rsid w:val="00440F1C"/>
    <w:rsid w:val="004433AB"/>
    <w:rsid w:val="00444EDE"/>
    <w:rsid w:val="0044676B"/>
    <w:rsid w:val="00451FAB"/>
    <w:rsid w:val="00452556"/>
    <w:rsid w:val="00452F6A"/>
    <w:rsid w:val="00454592"/>
    <w:rsid w:val="004546F9"/>
    <w:rsid w:val="00455A16"/>
    <w:rsid w:val="0045752F"/>
    <w:rsid w:val="00457531"/>
    <w:rsid w:val="00461A99"/>
    <w:rsid w:val="00461DBE"/>
    <w:rsid w:val="0046216A"/>
    <w:rsid w:val="0046278F"/>
    <w:rsid w:val="00464F76"/>
    <w:rsid w:val="004665F4"/>
    <w:rsid w:val="004666E1"/>
    <w:rsid w:val="00470D09"/>
    <w:rsid w:val="00473171"/>
    <w:rsid w:val="00473692"/>
    <w:rsid w:val="00476094"/>
    <w:rsid w:val="004769EA"/>
    <w:rsid w:val="004770F4"/>
    <w:rsid w:val="00477674"/>
    <w:rsid w:val="004821D2"/>
    <w:rsid w:val="00482CD2"/>
    <w:rsid w:val="00485913"/>
    <w:rsid w:val="0048606D"/>
    <w:rsid w:val="00487A65"/>
    <w:rsid w:val="004920D4"/>
    <w:rsid w:val="004929AE"/>
    <w:rsid w:val="004940DB"/>
    <w:rsid w:val="00497B5A"/>
    <w:rsid w:val="00497D2D"/>
    <w:rsid w:val="004A18EB"/>
    <w:rsid w:val="004A26D4"/>
    <w:rsid w:val="004A4A03"/>
    <w:rsid w:val="004A5212"/>
    <w:rsid w:val="004A5527"/>
    <w:rsid w:val="004B03AA"/>
    <w:rsid w:val="004B1F5C"/>
    <w:rsid w:val="004B2A43"/>
    <w:rsid w:val="004B2B1A"/>
    <w:rsid w:val="004B3BC3"/>
    <w:rsid w:val="004C0808"/>
    <w:rsid w:val="004C44CC"/>
    <w:rsid w:val="004C4887"/>
    <w:rsid w:val="004C5171"/>
    <w:rsid w:val="004C6DA1"/>
    <w:rsid w:val="004C7E30"/>
    <w:rsid w:val="004D0075"/>
    <w:rsid w:val="004D03A6"/>
    <w:rsid w:val="004D055D"/>
    <w:rsid w:val="004D2FC6"/>
    <w:rsid w:val="004D3272"/>
    <w:rsid w:val="004D40E7"/>
    <w:rsid w:val="004D4728"/>
    <w:rsid w:val="004D65EA"/>
    <w:rsid w:val="004D7C42"/>
    <w:rsid w:val="004E0C51"/>
    <w:rsid w:val="004E0FB5"/>
    <w:rsid w:val="004E4923"/>
    <w:rsid w:val="004E749C"/>
    <w:rsid w:val="004F1F6A"/>
    <w:rsid w:val="004F3FE5"/>
    <w:rsid w:val="004F4AB1"/>
    <w:rsid w:val="004F5287"/>
    <w:rsid w:val="00502A83"/>
    <w:rsid w:val="00502B44"/>
    <w:rsid w:val="00503C58"/>
    <w:rsid w:val="00504BC2"/>
    <w:rsid w:val="00506FC9"/>
    <w:rsid w:val="005110F4"/>
    <w:rsid w:val="00513CAD"/>
    <w:rsid w:val="0051576F"/>
    <w:rsid w:val="005160D8"/>
    <w:rsid w:val="00516526"/>
    <w:rsid w:val="00516608"/>
    <w:rsid w:val="00520B10"/>
    <w:rsid w:val="0052116C"/>
    <w:rsid w:val="0052304F"/>
    <w:rsid w:val="0052407B"/>
    <w:rsid w:val="0052542D"/>
    <w:rsid w:val="00525548"/>
    <w:rsid w:val="005300E0"/>
    <w:rsid w:val="00532337"/>
    <w:rsid w:val="00532C0B"/>
    <w:rsid w:val="00534484"/>
    <w:rsid w:val="0053695B"/>
    <w:rsid w:val="00536D5C"/>
    <w:rsid w:val="00540CD2"/>
    <w:rsid w:val="0054149F"/>
    <w:rsid w:val="005421F5"/>
    <w:rsid w:val="005428F2"/>
    <w:rsid w:val="00542C6D"/>
    <w:rsid w:val="00543743"/>
    <w:rsid w:val="005449D9"/>
    <w:rsid w:val="0055044C"/>
    <w:rsid w:val="0055092D"/>
    <w:rsid w:val="00551A0B"/>
    <w:rsid w:val="00553514"/>
    <w:rsid w:val="00556CD1"/>
    <w:rsid w:val="005577E9"/>
    <w:rsid w:val="00557BE1"/>
    <w:rsid w:val="00561B97"/>
    <w:rsid w:val="005623CF"/>
    <w:rsid w:val="005628B8"/>
    <w:rsid w:val="0056391F"/>
    <w:rsid w:val="00564332"/>
    <w:rsid w:val="00566E82"/>
    <w:rsid w:val="005677CD"/>
    <w:rsid w:val="005701CA"/>
    <w:rsid w:val="0057075A"/>
    <w:rsid w:val="00571971"/>
    <w:rsid w:val="00572B79"/>
    <w:rsid w:val="00572FAB"/>
    <w:rsid w:val="005738D0"/>
    <w:rsid w:val="00573E4D"/>
    <w:rsid w:val="00580A22"/>
    <w:rsid w:val="00582ABC"/>
    <w:rsid w:val="0058346F"/>
    <w:rsid w:val="00585341"/>
    <w:rsid w:val="00586606"/>
    <w:rsid w:val="0058670F"/>
    <w:rsid w:val="00590BD3"/>
    <w:rsid w:val="00592DCF"/>
    <w:rsid w:val="00593190"/>
    <w:rsid w:val="00593272"/>
    <w:rsid w:val="00595F68"/>
    <w:rsid w:val="0059677D"/>
    <w:rsid w:val="005967EC"/>
    <w:rsid w:val="005968D9"/>
    <w:rsid w:val="00596BEA"/>
    <w:rsid w:val="00596E71"/>
    <w:rsid w:val="005A1299"/>
    <w:rsid w:val="005A20F5"/>
    <w:rsid w:val="005A2CF8"/>
    <w:rsid w:val="005B32C4"/>
    <w:rsid w:val="005B4BCA"/>
    <w:rsid w:val="005B5089"/>
    <w:rsid w:val="005B607B"/>
    <w:rsid w:val="005C032D"/>
    <w:rsid w:val="005C15C6"/>
    <w:rsid w:val="005C2C67"/>
    <w:rsid w:val="005C4185"/>
    <w:rsid w:val="005C4DF4"/>
    <w:rsid w:val="005C53FD"/>
    <w:rsid w:val="005C64EC"/>
    <w:rsid w:val="005C7F18"/>
    <w:rsid w:val="005D11F0"/>
    <w:rsid w:val="005D347A"/>
    <w:rsid w:val="005D555D"/>
    <w:rsid w:val="005D6A45"/>
    <w:rsid w:val="005D6D49"/>
    <w:rsid w:val="005D7142"/>
    <w:rsid w:val="005D76F0"/>
    <w:rsid w:val="005E0B63"/>
    <w:rsid w:val="005E2903"/>
    <w:rsid w:val="005E323C"/>
    <w:rsid w:val="005E55B6"/>
    <w:rsid w:val="005E648A"/>
    <w:rsid w:val="005E65C9"/>
    <w:rsid w:val="005F0016"/>
    <w:rsid w:val="005F0250"/>
    <w:rsid w:val="005F4413"/>
    <w:rsid w:val="005F489C"/>
    <w:rsid w:val="005F5CFA"/>
    <w:rsid w:val="005F69C2"/>
    <w:rsid w:val="006008DB"/>
    <w:rsid w:val="006020D8"/>
    <w:rsid w:val="00603EC0"/>
    <w:rsid w:val="006043CB"/>
    <w:rsid w:val="006048C1"/>
    <w:rsid w:val="00605073"/>
    <w:rsid w:val="006051FB"/>
    <w:rsid w:val="00607337"/>
    <w:rsid w:val="00610673"/>
    <w:rsid w:val="006110C0"/>
    <w:rsid w:val="00614420"/>
    <w:rsid w:val="00616044"/>
    <w:rsid w:val="00616946"/>
    <w:rsid w:val="0062149C"/>
    <w:rsid w:val="00624DC2"/>
    <w:rsid w:val="00625E49"/>
    <w:rsid w:val="006264B0"/>
    <w:rsid w:val="00627613"/>
    <w:rsid w:val="00632AF4"/>
    <w:rsid w:val="00633751"/>
    <w:rsid w:val="006348E9"/>
    <w:rsid w:val="006350E5"/>
    <w:rsid w:val="0063591B"/>
    <w:rsid w:val="00637550"/>
    <w:rsid w:val="00640E26"/>
    <w:rsid w:val="006412EA"/>
    <w:rsid w:val="006427F6"/>
    <w:rsid w:val="0064384B"/>
    <w:rsid w:val="00646D5C"/>
    <w:rsid w:val="00651EF2"/>
    <w:rsid w:val="006524FC"/>
    <w:rsid w:val="00652A05"/>
    <w:rsid w:val="00652DD0"/>
    <w:rsid w:val="00652EAB"/>
    <w:rsid w:val="00654539"/>
    <w:rsid w:val="0065691D"/>
    <w:rsid w:val="0066113C"/>
    <w:rsid w:val="00664E0E"/>
    <w:rsid w:val="00665084"/>
    <w:rsid w:val="00665A71"/>
    <w:rsid w:val="00667423"/>
    <w:rsid w:val="00670AA5"/>
    <w:rsid w:val="0067167A"/>
    <w:rsid w:val="006716B4"/>
    <w:rsid w:val="00671BF1"/>
    <w:rsid w:val="00672F81"/>
    <w:rsid w:val="00673AEB"/>
    <w:rsid w:val="00674312"/>
    <w:rsid w:val="00676306"/>
    <w:rsid w:val="006813C9"/>
    <w:rsid w:val="006824CD"/>
    <w:rsid w:val="0068285A"/>
    <w:rsid w:val="00682A43"/>
    <w:rsid w:val="00683491"/>
    <w:rsid w:val="00685B79"/>
    <w:rsid w:val="00686B45"/>
    <w:rsid w:val="00686F74"/>
    <w:rsid w:val="00687A8B"/>
    <w:rsid w:val="0069055E"/>
    <w:rsid w:val="006928B6"/>
    <w:rsid w:val="00696CEA"/>
    <w:rsid w:val="00696FC8"/>
    <w:rsid w:val="006A0687"/>
    <w:rsid w:val="006A3709"/>
    <w:rsid w:val="006A46C2"/>
    <w:rsid w:val="006A6864"/>
    <w:rsid w:val="006B0E1A"/>
    <w:rsid w:val="006B29A8"/>
    <w:rsid w:val="006B379A"/>
    <w:rsid w:val="006C04D3"/>
    <w:rsid w:val="006C06C4"/>
    <w:rsid w:val="006C0742"/>
    <w:rsid w:val="006C1B9A"/>
    <w:rsid w:val="006C244D"/>
    <w:rsid w:val="006C327B"/>
    <w:rsid w:val="006C3A37"/>
    <w:rsid w:val="006C3EF3"/>
    <w:rsid w:val="006C42AA"/>
    <w:rsid w:val="006C45B1"/>
    <w:rsid w:val="006C4E40"/>
    <w:rsid w:val="006C54C5"/>
    <w:rsid w:val="006C69D9"/>
    <w:rsid w:val="006C7C0A"/>
    <w:rsid w:val="006C7EB9"/>
    <w:rsid w:val="006D1C33"/>
    <w:rsid w:val="006D51A2"/>
    <w:rsid w:val="006D5840"/>
    <w:rsid w:val="006D6763"/>
    <w:rsid w:val="006D67EE"/>
    <w:rsid w:val="006D6CEE"/>
    <w:rsid w:val="006D7446"/>
    <w:rsid w:val="006E0822"/>
    <w:rsid w:val="006E1CFE"/>
    <w:rsid w:val="006E2E77"/>
    <w:rsid w:val="006E3B3F"/>
    <w:rsid w:val="006E5158"/>
    <w:rsid w:val="006E556E"/>
    <w:rsid w:val="006E631E"/>
    <w:rsid w:val="006E6544"/>
    <w:rsid w:val="006F0F28"/>
    <w:rsid w:val="006F2205"/>
    <w:rsid w:val="006F2812"/>
    <w:rsid w:val="006F3F0F"/>
    <w:rsid w:val="006F46E3"/>
    <w:rsid w:val="006F5D39"/>
    <w:rsid w:val="006F741A"/>
    <w:rsid w:val="006F74A6"/>
    <w:rsid w:val="006F7B21"/>
    <w:rsid w:val="007004EF"/>
    <w:rsid w:val="00700B96"/>
    <w:rsid w:val="00701581"/>
    <w:rsid w:val="0070243A"/>
    <w:rsid w:val="00703E84"/>
    <w:rsid w:val="007057BC"/>
    <w:rsid w:val="00706DC6"/>
    <w:rsid w:val="007105B9"/>
    <w:rsid w:val="00711499"/>
    <w:rsid w:val="00711806"/>
    <w:rsid w:val="0071254B"/>
    <w:rsid w:val="00712B0E"/>
    <w:rsid w:val="00713988"/>
    <w:rsid w:val="00714D71"/>
    <w:rsid w:val="007162DE"/>
    <w:rsid w:val="00720648"/>
    <w:rsid w:val="00720FA1"/>
    <w:rsid w:val="00721660"/>
    <w:rsid w:val="007221BE"/>
    <w:rsid w:val="00722E78"/>
    <w:rsid w:val="00723149"/>
    <w:rsid w:val="00723B3B"/>
    <w:rsid w:val="007318A6"/>
    <w:rsid w:val="007318D9"/>
    <w:rsid w:val="0073197E"/>
    <w:rsid w:val="00731DA1"/>
    <w:rsid w:val="00732A5B"/>
    <w:rsid w:val="00732D9A"/>
    <w:rsid w:val="00733490"/>
    <w:rsid w:val="00734A79"/>
    <w:rsid w:val="00737861"/>
    <w:rsid w:val="00740695"/>
    <w:rsid w:val="00741639"/>
    <w:rsid w:val="00744A1E"/>
    <w:rsid w:val="0074541F"/>
    <w:rsid w:val="00750D21"/>
    <w:rsid w:val="007514A4"/>
    <w:rsid w:val="0075241D"/>
    <w:rsid w:val="007529D1"/>
    <w:rsid w:val="0075582A"/>
    <w:rsid w:val="00755B79"/>
    <w:rsid w:val="00757A99"/>
    <w:rsid w:val="007603F1"/>
    <w:rsid w:val="00761871"/>
    <w:rsid w:val="00762371"/>
    <w:rsid w:val="00763A49"/>
    <w:rsid w:val="0076566B"/>
    <w:rsid w:val="00765D0C"/>
    <w:rsid w:val="00767AA0"/>
    <w:rsid w:val="00772066"/>
    <w:rsid w:val="00772656"/>
    <w:rsid w:val="00773D62"/>
    <w:rsid w:val="00774759"/>
    <w:rsid w:val="00774F24"/>
    <w:rsid w:val="007775D9"/>
    <w:rsid w:val="00780E81"/>
    <w:rsid w:val="0078134F"/>
    <w:rsid w:val="0078228A"/>
    <w:rsid w:val="00783A35"/>
    <w:rsid w:val="00786F63"/>
    <w:rsid w:val="0079050C"/>
    <w:rsid w:val="00790E6E"/>
    <w:rsid w:val="00791E17"/>
    <w:rsid w:val="0079206C"/>
    <w:rsid w:val="0079258E"/>
    <w:rsid w:val="00793E0F"/>
    <w:rsid w:val="00794053"/>
    <w:rsid w:val="00794693"/>
    <w:rsid w:val="00795989"/>
    <w:rsid w:val="00795EC1"/>
    <w:rsid w:val="007977BE"/>
    <w:rsid w:val="007A01B8"/>
    <w:rsid w:val="007A0481"/>
    <w:rsid w:val="007A2821"/>
    <w:rsid w:val="007A4C0B"/>
    <w:rsid w:val="007A4EEA"/>
    <w:rsid w:val="007A6AA9"/>
    <w:rsid w:val="007A6E6F"/>
    <w:rsid w:val="007A7FB2"/>
    <w:rsid w:val="007B3CE0"/>
    <w:rsid w:val="007B5A04"/>
    <w:rsid w:val="007B5AD1"/>
    <w:rsid w:val="007B5D72"/>
    <w:rsid w:val="007B61C4"/>
    <w:rsid w:val="007B6A9A"/>
    <w:rsid w:val="007C23BD"/>
    <w:rsid w:val="007C422E"/>
    <w:rsid w:val="007C7EDE"/>
    <w:rsid w:val="007D0733"/>
    <w:rsid w:val="007D2867"/>
    <w:rsid w:val="007D2BB3"/>
    <w:rsid w:val="007D5ED3"/>
    <w:rsid w:val="007D66BE"/>
    <w:rsid w:val="007D6A41"/>
    <w:rsid w:val="007D7AB5"/>
    <w:rsid w:val="007E18BA"/>
    <w:rsid w:val="007E6084"/>
    <w:rsid w:val="007E78BE"/>
    <w:rsid w:val="007E7918"/>
    <w:rsid w:val="007E79CC"/>
    <w:rsid w:val="007F033A"/>
    <w:rsid w:val="007F0619"/>
    <w:rsid w:val="007F07A8"/>
    <w:rsid w:val="007F2DF2"/>
    <w:rsid w:val="007F381F"/>
    <w:rsid w:val="007F4E55"/>
    <w:rsid w:val="007F651B"/>
    <w:rsid w:val="007F7BEA"/>
    <w:rsid w:val="00800D1F"/>
    <w:rsid w:val="00802F55"/>
    <w:rsid w:val="008044FA"/>
    <w:rsid w:val="0080492D"/>
    <w:rsid w:val="00804E31"/>
    <w:rsid w:val="00804EC1"/>
    <w:rsid w:val="00806BD4"/>
    <w:rsid w:val="00806E56"/>
    <w:rsid w:val="00807FD7"/>
    <w:rsid w:val="00810E7A"/>
    <w:rsid w:val="008121EC"/>
    <w:rsid w:val="00813062"/>
    <w:rsid w:val="0081360A"/>
    <w:rsid w:val="00813C08"/>
    <w:rsid w:val="008159BB"/>
    <w:rsid w:val="00821E51"/>
    <w:rsid w:val="008228DB"/>
    <w:rsid w:val="00824334"/>
    <w:rsid w:val="00825A8B"/>
    <w:rsid w:val="008267D3"/>
    <w:rsid w:val="00826EC5"/>
    <w:rsid w:val="00827772"/>
    <w:rsid w:val="00827F52"/>
    <w:rsid w:val="00832957"/>
    <w:rsid w:val="00832C5C"/>
    <w:rsid w:val="0083411F"/>
    <w:rsid w:val="00835BF1"/>
    <w:rsid w:val="008368DC"/>
    <w:rsid w:val="00837C25"/>
    <w:rsid w:val="00842B30"/>
    <w:rsid w:val="008459B3"/>
    <w:rsid w:val="00847CD8"/>
    <w:rsid w:val="00850358"/>
    <w:rsid w:val="00850D0A"/>
    <w:rsid w:val="00850E86"/>
    <w:rsid w:val="00851146"/>
    <w:rsid w:val="00852366"/>
    <w:rsid w:val="00853723"/>
    <w:rsid w:val="00853B7F"/>
    <w:rsid w:val="008542B2"/>
    <w:rsid w:val="0085507B"/>
    <w:rsid w:val="00855914"/>
    <w:rsid w:val="00855B07"/>
    <w:rsid w:val="0085695A"/>
    <w:rsid w:val="00856F4C"/>
    <w:rsid w:val="008605FE"/>
    <w:rsid w:val="00860969"/>
    <w:rsid w:val="00860ADA"/>
    <w:rsid w:val="00864259"/>
    <w:rsid w:val="00864B0B"/>
    <w:rsid w:val="008710BD"/>
    <w:rsid w:val="008712A5"/>
    <w:rsid w:val="008724F7"/>
    <w:rsid w:val="0087320C"/>
    <w:rsid w:val="0087334C"/>
    <w:rsid w:val="00875FB1"/>
    <w:rsid w:val="00880176"/>
    <w:rsid w:val="008805A9"/>
    <w:rsid w:val="00880FC5"/>
    <w:rsid w:val="008831BB"/>
    <w:rsid w:val="00883BD2"/>
    <w:rsid w:val="008842B9"/>
    <w:rsid w:val="00885384"/>
    <w:rsid w:val="00885780"/>
    <w:rsid w:val="008867B5"/>
    <w:rsid w:val="008877CE"/>
    <w:rsid w:val="00887B76"/>
    <w:rsid w:val="00890E60"/>
    <w:rsid w:val="00892771"/>
    <w:rsid w:val="00894EEF"/>
    <w:rsid w:val="008952A2"/>
    <w:rsid w:val="00895D29"/>
    <w:rsid w:val="0089649A"/>
    <w:rsid w:val="0089682E"/>
    <w:rsid w:val="00896B55"/>
    <w:rsid w:val="00896C68"/>
    <w:rsid w:val="008A1784"/>
    <w:rsid w:val="008A184E"/>
    <w:rsid w:val="008A34D4"/>
    <w:rsid w:val="008A3AD4"/>
    <w:rsid w:val="008A75A8"/>
    <w:rsid w:val="008A79B3"/>
    <w:rsid w:val="008A7EB2"/>
    <w:rsid w:val="008B0C4D"/>
    <w:rsid w:val="008B1FE9"/>
    <w:rsid w:val="008B7178"/>
    <w:rsid w:val="008B7EE4"/>
    <w:rsid w:val="008C24A9"/>
    <w:rsid w:val="008C3187"/>
    <w:rsid w:val="008C4124"/>
    <w:rsid w:val="008C442E"/>
    <w:rsid w:val="008C6701"/>
    <w:rsid w:val="008D0C19"/>
    <w:rsid w:val="008D19C5"/>
    <w:rsid w:val="008D19E0"/>
    <w:rsid w:val="008D2E19"/>
    <w:rsid w:val="008D48DF"/>
    <w:rsid w:val="008D55AE"/>
    <w:rsid w:val="008D57D1"/>
    <w:rsid w:val="008D5C96"/>
    <w:rsid w:val="008D60DD"/>
    <w:rsid w:val="008D627A"/>
    <w:rsid w:val="008E164F"/>
    <w:rsid w:val="008E1DD7"/>
    <w:rsid w:val="008E2E74"/>
    <w:rsid w:val="008E594A"/>
    <w:rsid w:val="008E5D3E"/>
    <w:rsid w:val="008E63E5"/>
    <w:rsid w:val="008E7BE5"/>
    <w:rsid w:val="008F0870"/>
    <w:rsid w:val="008F2879"/>
    <w:rsid w:val="008F3A3C"/>
    <w:rsid w:val="008F4218"/>
    <w:rsid w:val="00901603"/>
    <w:rsid w:val="00901A1B"/>
    <w:rsid w:val="00902006"/>
    <w:rsid w:val="009025E3"/>
    <w:rsid w:val="0090278A"/>
    <w:rsid w:val="00902843"/>
    <w:rsid w:val="00902FB0"/>
    <w:rsid w:val="00904765"/>
    <w:rsid w:val="009071C8"/>
    <w:rsid w:val="00907B69"/>
    <w:rsid w:val="00910A56"/>
    <w:rsid w:val="00910C12"/>
    <w:rsid w:val="00911240"/>
    <w:rsid w:val="00912D4B"/>
    <w:rsid w:val="009138D3"/>
    <w:rsid w:val="00913C77"/>
    <w:rsid w:val="00913E43"/>
    <w:rsid w:val="00913F3E"/>
    <w:rsid w:val="00914CA9"/>
    <w:rsid w:val="00916549"/>
    <w:rsid w:val="0091747E"/>
    <w:rsid w:val="00917890"/>
    <w:rsid w:val="00917B7E"/>
    <w:rsid w:val="009221DA"/>
    <w:rsid w:val="00922E96"/>
    <w:rsid w:val="00924BEB"/>
    <w:rsid w:val="0092531D"/>
    <w:rsid w:val="00925F46"/>
    <w:rsid w:val="009265F2"/>
    <w:rsid w:val="009267E9"/>
    <w:rsid w:val="00927793"/>
    <w:rsid w:val="009311BF"/>
    <w:rsid w:val="0093210B"/>
    <w:rsid w:val="00932B47"/>
    <w:rsid w:val="00932CC1"/>
    <w:rsid w:val="00933CBA"/>
    <w:rsid w:val="00933DFD"/>
    <w:rsid w:val="00934EA1"/>
    <w:rsid w:val="00943284"/>
    <w:rsid w:val="009449BB"/>
    <w:rsid w:val="00946167"/>
    <w:rsid w:val="00946188"/>
    <w:rsid w:val="009464FA"/>
    <w:rsid w:val="0094690D"/>
    <w:rsid w:val="00946A2B"/>
    <w:rsid w:val="00950A38"/>
    <w:rsid w:val="00951853"/>
    <w:rsid w:val="00952AB2"/>
    <w:rsid w:val="009563F6"/>
    <w:rsid w:val="009577A0"/>
    <w:rsid w:val="00957CDB"/>
    <w:rsid w:val="009604D2"/>
    <w:rsid w:val="009628B1"/>
    <w:rsid w:val="00962EBA"/>
    <w:rsid w:val="00963508"/>
    <w:rsid w:val="0096384D"/>
    <w:rsid w:val="00964574"/>
    <w:rsid w:val="00965BFC"/>
    <w:rsid w:val="00965C3A"/>
    <w:rsid w:val="00966142"/>
    <w:rsid w:val="009665FB"/>
    <w:rsid w:val="0097086E"/>
    <w:rsid w:val="00970F5A"/>
    <w:rsid w:val="00971590"/>
    <w:rsid w:val="00972EAA"/>
    <w:rsid w:val="009737C4"/>
    <w:rsid w:val="009739B5"/>
    <w:rsid w:val="0097428F"/>
    <w:rsid w:val="009748B1"/>
    <w:rsid w:val="00975306"/>
    <w:rsid w:val="00976C7A"/>
    <w:rsid w:val="0097730F"/>
    <w:rsid w:val="009777D4"/>
    <w:rsid w:val="00980825"/>
    <w:rsid w:val="009813DD"/>
    <w:rsid w:val="00982147"/>
    <w:rsid w:val="0098267B"/>
    <w:rsid w:val="00983027"/>
    <w:rsid w:val="0098379D"/>
    <w:rsid w:val="009839E5"/>
    <w:rsid w:val="009843E8"/>
    <w:rsid w:val="009849A1"/>
    <w:rsid w:val="0098747F"/>
    <w:rsid w:val="00990267"/>
    <w:rsid w:val="009908A2"/>
    <w:rsid w:val="00992C01"/>
    <w:rsid w:val="00993A12"/>
    <w:rsid w:val="0099560D"/>
    <w:rsid w:val="00995BB7"/>
    <w:rsid w:val="009964E8"/>
    <w:rsid w:val="009A1480"/>
    <w:rsid w:val="009A5026"/>
    <w:rsid w:val="009B18D0"/>
    <w:rsid w:val="009B4868"/>
    <w:rsid w:val="009B4C0E"/>
    <w:rsid w:val="009B57AB"/>
    <w:rsid w:val="009B66D4"/>
    <w:rsid w:val="009C08DB"/>
    <w:rsid w:val="009C1600"/>
    <w:rsid w:val="009C1E99"/>
    <w:rsid w:val="009C4738"/>
    <w:rsid w:val="009C50B2"/>
    <w:rsid w:val="009C62E8"/>
    <w:rsid w:val="009C63C3"/>
    <w:rsid w:val="009D0421"/>
    <w:rsid w:val="009D13DB"/>
    <w:rsid w:val="009D269F"/>
    <w:rsid w:val="009D3360"/>
    <w:rsid w:val="009D455D"/>
    <w:rsid w:val="009D566D"/>
    <w:rsid w:val="009E1054"/>
    <w:rsid w:val="009E16DA"/>
    <w:rsid w:val="009E20BC"/>
    <w:rsid w:val="009E2908"/>
    <w:rsid w:val="009E3094"/>
    <w:rsid w:val="009E6B78"/>
    <w:rsid w:val="009E6D17"/>
    <w:rsid w:val="009E6F18"/>
    <w:rsid w:val="009F1C0F"/>
    <w:rsid w:val="009F20AD"/>
    <w:rsid w:val="009F2845"/>
    <w:rsid w:val="009F3032"/>
    <w:rsid w:val="009F3ADB"/>
    <w:rsid w:val="009F7023"/>
    <w:rsid w:val="009F7606"/>
    <w:rsid w:val="009F7999"/>
    <w:rsid w:val="00A00B44"/>
    <w:rsid w:val="00A01B38"/>
    <w:rsid w:val="00A02C86"/>
    <w:rsid w:val="00A07D05"/>
    <w:rsid w:val="00A111DE"/>
    <w:rsid w:val="00A12564"/>
    <w:rsid w:val="00A14733"/>
    <w:rsid w:val="00A14DC2"/>
    <w:rsid w:val="00A15BBC"/>
    <w:rsid w:val="00A16733"/>
    <w:rsid w:val="00A1701E"/>
    <w:rsid w:val="00A20900"/>
    <w:rsid w:val="00A23F19"/>
    <w:rsid w:val="00A241D7"/>
    <w:rsid w:val="00A24973"/>
    <w:rsid w:val="00A261DC"/>
    <w:rsid w:val="00A26FA2"/>
    <w:rsid w:val="00A27098"/>
    <w:rsid w:val="00A27743"/>
    <w:rsid w:val="00A27C71"/>
    <w:rsid w:val="00A319B3"/>
    <w:rsid w:val="00A31A83"/>
    <w:rsid w:val="00A32D9F"/>
    <w:rsid w:val="00A346BE"/>
    <w:rsid w:val="00A37B1E"/>
    <w:rsid w:val="00A40500"/>
    <w:rsid w:val="00A40FAF"/>
    <w:rsid w:val="00A42D39"/>
    <w:rsid w:val="00A458CB"/>
    <w:rsid w:val="00A47585"/>
    <w:rsid w:val="00A50A19"/>
    <w:rsid w:val="00A50FC8"/>
    <w:rsid w:val="00A51228"/>
    <w:rsid w:val="00A514EE"/>
    <w:rsid w:val="00A53039"/>
    <w:rsid w:val="00A53C41"/>
    <w:rsid w:val="00A55CA5"/>
    <w:rsid w:val="00A60D45"/>
    <w:rsid w:val="00A614E0"/>
    <w:rsid w:val="00A618F7"/>
    <w:rsid w:val="00A62937"/>
    <w:rsid w:val="00A62BD0"/>
    <w:rsid w:val="00A6449D"/>
    <w:rsid w:val="00A65202"/>
    <w:rsid w:val="00A65282"/>
    <w:rsid w:val="00A65F43"/>
    <w:rsid w:val="00A660B3"/>
    <w:rsid w:val="00A66839"/>
    <w:rsid w:val="00A669E8"/>
    <w:rsid w:val="00A66AAA"/>
    <w:rsid w:val="00A66DB5"/>
    <w:rsid w:val="00A700A0"/>
    <w:rsid w:val="00A732C1"/>
    <w:rsid w:val="00A73EA6"/>
    <w:rsid w:val="00A7557C"/>
    <w:rsid w:val="00A76796"/>
    <w:rsid w:val="00A76FC7"/>
    <w:rsid w:val="00A806D3"/>
    <w:rsid w:val="00A8448A"/>
    <w:rsid w:val="00A85747"/>
    <w:rsid w:val="00A863D0"/>
    <w:rsid w:val="00A86A62"/>
    <w:rsid w:val="00A87E45"/>
    <w:rsid w:val="00A901FD"/>
    <w:rsid w:val="00A90E17"/>
    <w:rsid w:val="00A91EBC"/>
    <w:rsid w:val="00A93AA2"/>
    <w:rsid w:val="00A977FF"/>
    <w:rsid w:val="00AA018C"/>
    <w:rsid w:val="00AA6318"/>
    <w:rsid w:val="00AA6A67"/>
    <w:rsid w:val="00AB1078"/>
    <w:rsid w:val="00AB32B4"/>
    <w:rsid w:val="00AB570C"/>
    <w:rsid w:val="00AC075C"/>
    <w:rsid w:val="00AC2621"/>
    <w:rsid w:val="00AC2C1F"/>
    <w:rsid w:val="00AC2EEE"/>
    <w:rsid w:val="00AC39EE"/>
    <w:rsid w:val="00AC3E8B"/>
    <w:rsid w:val="00AC478C"/>
    <w:rsid w:val="00AC545A"/>
    <w:rsid w:val="00AC6B3E"/>
    <w:rsid w:val="00AC7E0E"/>
    <w:rsid w:val="00AD0CB1"/>
    <w:rsid w:val="00AD2BA3"/>
    <w:rsid w:val="00AD33E7"/>
    <w:rsid w:val="00AD485B"/>
    <w:rsid w:val="00AD52A1"/>
    <w:rsid w:val="00AD56BA"/>
    <w:rsid w:val="00AE1151"/>
    <w:rsid w:val="00AE12E5"/>
    <w:rsid w:val="00AE69D0"/>
    <w:rsid w:val="00AE750C"/>
    <w:rsid w:val="00AE797F"/>
    <w:rsid w:val="00AE7E6B"/>
    <w:rsid w:val="00AF3073"/>
    <w:rsid w:val="00AF4975"/>
    <w:rsid w:val="00AF4AE1"/>
    <w:rsid w:val="00AF50D4"/>
    <w:rsid w:val="00AF5968"/>
    <w:rsid w:val="00AF5F12"/>
    <w:rsid w:val="00AF6424"/>
    <w:rsid w:val="00AF6DF9"/>
    <w:rsid w:val="00AF719A"/>
    <w:rsid w:val="00AF7BFC"/>
    <w:rsid w:val="00B02261"/>
    <w:rsid w:val="00B02262"/>
    <w:rsid w:val="00B029A6"/>
    <w:rsid w:val="00B02EBE"/>
    <w:rsid w:val="00B043C7"/>
    <w:rsid w:val="00B04DBD"/>
    <w:rsid w:val="00B067B3"/>
    <w:rsid w:val="00B10D28"/>
    <w:rsid w:val="00B113F9"/>
    <w:rsid w:val="00B13020"/>
    <w:rsid w:val="00B1329D"/>
    <w:rsid w:val="00B14A73"/>
    <w:rsid w:val="00B15847"/>
    <w:rsid w:val="00B178B7"/>
    <w:rsid w:val="00B219B6"/>
    <w:rsid w:val="00B22DF1"/>
    <w:rsid w:val="00B22F23"/>
    <w:rsid w:val="00B26AFA"/>
    <w:rsid w:val="00B26E44"/>
    <w:rsid w:val="00B27BFC"/>
    <w:rsid w:val="00B27C21"/>
    <w:rsid w:val="00B33364"/>
    <w:rsid w:val="00B343ED"/>
    <w:rsid w:val="00B3473B"/>
    <w:rsid w:val="00B3490E"/>
    <w:rsid w:val="00B35972"/>
    <w:rsid w:val="00B36EC3"/>
    <w:rsid w:val="00B37C65"/>
    <w:rsid w:val="00B40729"/>
    <w:rsid w:val="00B409CF"/>
    <w:rsid w:val="00B41CDB"/>
    <w:rsid w:val="00B44370"/>
    <w:rsid w:val="00B44539"/>
    <w:rsid w:val="00B450F6"/>
    <w:rsid w:val="00B45776"/>
    <w:rsid w:val="00B46DA5"/>
    <w:rsid w:val="00B46E29"/>
    <w:rsid w:val="00B509EE"/>
    <w:rsid w:val="00B50BD2"/>
    <w:rsid w:val="00B5198C"/>
    <w:rsid w:val="00B51A50"/>
    <w:rsid w:val="00B52500"/>
    <w:rsid w:val="00B5282E"/>
    <w:rsid w:val="00B53EE1"/>
    <w:rsid w:val="00B55301"/>
    <w:rsid w:val="00B57A33"/>
    <w:rsid w:val="00B57BD5"/>
    <w:rsid w:val="00B57F86"/>
    <w:rsid w:val="00B60917"/>
    <w:rsid w:val="00B61121"/>
    <w:rsid w:val="00B61E06"/>
    <w:rsid w:val="00B638B2"/>
    <w:rsid w:val="00B641D2"/>
    <w:rsid w:val="00B64AE3"/>
    <w:rsid w:val="00B70D54"/>
    <w:rsid w:val="00B71A05"/>
    <w:rsid w:val="00B71EA3"/>
    <w:rsid w:val="00B72158"/>
    <w:rsid w:val="00B72DBE"/>
    <w:rsid w:val="00B74052"/>
    <w:rsid w:val="00B74096"/>
    <w:rsid w:val="00B74820"/>
    <w:rsid w:val="00B74FD1"/>
    <w:rsid w:val="00B75E66"/>
    <w:rsid w:val="00B75EEE"/>
    <w:rsid w:val="00B75F91"/>
    <w:rsid w:val="00B76826"/>
    <w:rsid w:val="00B77862"/>
    <w:rsid w:val="00B77922"/>
    <w:rsid w:val="00B80B29"/>
    <w:rsid w:val="00B82553"/>
    <w:rsid w:val="00B83369"/>
    <w:rsid w:val="00B841B8"/>
    <w:rsid w:val="00B849E1"/>
    <w:rsid w:val="00B84F32"/>
    <w:rsid w:val="00B85102"/>
    <w:rsid w:val="00B86756"/>
    <w:rsid w:val="00B872DD"/>
    <w:rsid w:val="00B910F4"/>
    <w:rsid w:val="00B9244E"/>
    <w:rsid w:val="00B9285B"/>
    <w:rsid w:val="00B949F5"/>
    <w:rsid w:val="00B959E4"/>
    <w:rsid w:val="00B95AE1"/>
    <w:rsid w:val="00BA0D8F"/>
    <w:rsid w:val="00BA0ED5"/>
    <w:rsid w:val="00BA2D0C"/>
    <w:rsid w:val="00BA2DBF"/>
    <w:rsid w:val="00BA36BA"/>
    <w:rsid w:val="00BA3D92"/>
    <w:rsid w:val="00BA528A"/>
    <w:rsid w:val="00BA6258"/>
    <w:rsid w:val="00BA68B0"/>
    <w:rsid w:val="00BB08FD"/>
    <w:rsid w:val="00BB0E16"/>
    <w:rsid w:val="00BB1E01"/>
    <w:rsid w:val="00BB25F2"/>
    <w:rsid w:val="00BB27CE"/>
    <w:rsid w:val="00BB2C63"/>
    <w:rsid w:val="00BB4399"/>
    <w:rsid w:val="00BB4873"/>
    <w:rsid w:val="00BB51F5"/>
    <w:rsid w:val="00BB5D8E"/>
    <w:rsid w:val="00BB6954"/>
    <w:rsid w:val="00BC120E"/>
    <w:rsid w:val="00BC219B"/>
    <w:rsid w:val="00BC280A"/>
    <w:rsid w:val="00BC3D16"/>
    <w:rsid w:val="00BC648E"/>
    <w:rsid w:val="00BC7C2C"/>
    <w:rsid w:val="00BD147F"/>
    <w:rsid w:val="00BD225E"/>
    <w:rsid w:val="00BD3458"/>
    <w:rsid w:val="00BD37AF"/>
    <w:rsid w:val="00BD40B7"/>
    <w:rsid w:val="00BD576C"/>
    <w:rsid w:val="00BD735D"/>
    <w:rsid w:val="00BE1A78"/>
    <w:rsid w:val="00BE2F9D"/>
    <w:rsid w:val="00BE4284"/>
    <w:rsid w:val="00BE5ADA"/>
    <w:rsid w:val="00BE6958"/>
    <w:rsid w:val="00BF2399"/>
    <w:rsid w:val="00BF241E"/>
    <w:rsid w:val="00BF2F0E"/>
    <w:rsid w:val="00BF3B34"/>
    <w:rsid w:val="00BF49A9"/>
    <w:rsid w:val="00BF5EC5"/>
    <w:rsid w:val="00BF6672"/>
    <w:rsid w:val="00C01E1E"/>
    <w:rsid w:val="00C04472"/>
    <w:rsid w:val="00C04B40"/>
    <w:rsid w:val="00C1028F"/>
    <w:rsid w:val="00C105AA"/>
    <w:rsid w:val="00C1124E"/>
    <w:rsid w:val="00C112A7"/>
    <w:rsid w:val="00C11AE5"/>
    <w:rsid w:val="00C11BFE"/>
    <w:rsid w:val="00C12A88"/>
    <w:rsid w:val="00C141E5"/>
    <w:rsid w:val="00C15588"/>
    <w:rsid w:val="00C1688E"/>
    <w:rsid w:val="00C20161"/>
    <w:rsid w:val="00C20628"/>
    <w:rsid w:val="00C208AE"/>
    <w:rsid w:val="00C20C5F"/>
    <w:rsid w:val="00C2113C"/>
    <w:rsid w:val="00C23345"/>
    <w:rsid w:val="00C23D75"/>
    <w:rsid w:val="00C25827"/>
    <w:rsid w:val="00C259A2"/>
    <w:rsid w:val="00C25F55"/>
    <w:rsid w:val="00C31200"/>
    <w:rsid w:val="00C349ED"/>
    <w:rsid w:val="00C3705B"/>
    <w:rsid w:val="00C44867"/>
    <w:rsid w:val="00C4560A"/>
    <w:rsid w:val="00C462A5"/>
    <w:rsid w:val="00C51480"/>
    <w:rsid w:val="00C5152A"/>
    <w:rsid w:val="00C526C1"/>
    <w:rsid w:val="00C52E56"/>
    <w:rsid w:val="00C52F1C"/>
    <w:rsid w:val="00C600B6"/>
    <w:rsid w:val="00C60A6A"/>
    <w:rsid w:val="00C60D45"/>
    <w:rsid w:val="00C61074"/>
    <w:rsid w:val="00C610FB"/>
    <w:rsid w:val="00C618A0"/>
    <w:rsid w:val="00C61C2E"/>
    <w:rsid w:val="00C6334C"/>
    <w:rsid w:val="00C63884"/>
    <w:rsid w:val="00C65ECB"/>
    <w:rsid w:val="00C66825"/>
    <w:rsid w:val="00C67B1A"/>
    <w:rsid w:val="00C701AD"/>
    <w:rsid w:val="00C715B4"/>
    <w:rsid w:val="00C72733"/>
    <w:rsid w:val="00C72E50"/>
    <w:rsid w:val="00C73076"/>
    <w:rsid w:val="00C74823"/>
    <w:rsid w:val="00C816CB"/>
    <w:rsid w:val="00C87F62"/>
    <w:rsid w:val="00C91764"/>
    <w:rsid w:val="00C939CC"/>
    <w:rsid w:val="00C93C08"/>
    <w:rsid w:val="00C93DFD"/>
    <w:rsid w:val="00C93FF4"/>
    <w:rsid w:val="00C947AF"/>
    <w:rsid w:val="00C94DCD"/>
    <w:rsid w:val="00C962E8"/>
    <w:rsid w:val="00C9646D"/>
    <w:rsid w:val="00C96915"/>
    <w:rsid w:val="00C96F96"/>
    <w:rsid w:val="00C97973"/>
    <w:rsid w:val="00CA014A"/>
    <w:rsid w:val="00CA0859"/>
    <w:rsid w:val="00CA098B"/>
    <w:rsid w:val="00CA0B63"/>
    <w:rsid w:val="00CA0FED"/>
    <w:rsid w:val="00CA20D4"/>
    <w:rsid w:val="00CA24A3"/>
    <w:rsid w:val="00CA4AEB"/>
    <w:rsid w:val="00CA4BB8"/>
    <w:rsid w:val="00CA56E1"/>
    <w:rsid w:val="00CA68E3"/>
    <w:rsid w:val="00CA71BF"/>
    <w:rsid w:val="00CA750B"/>
    <w:rsid w:val="00CB0A54"/>
    <w:rsid w:val="00CB2B85"/>
    <w:rsid w:val="00CB2C8D"/>
    <w:rsid w:val="00CB2FB4"/>
    <w:rsid w:val="00CB3AC9"/>
    <w:rsid w:val="00CB481E"/>
    <w:rsid w:val="00CB4D7D"/>
    <w:rsid w:val="00CB763E"/>
    <w:rsid w:val="00CB786C"/>
    <w:rsid w:val="00CC3694"/>
    <w:rsid w:val="00CC39DD"/>
    <w:rsid w:val="00CC4449"/>
    <w:rsid w:val="00CC4E3F"/>
    <w:rsid w:val="00CC4FF3"/>
    <w:rsid w:val="00CC5048"/>
    <w:rsid w:val="00CC574E"/>
    <w:rsid w:val="00CC7988"/>
    <w:rsid w:val="00CC7C48"/>
    <w:rsid w:val="00CD0FF9"/>
    <w:rsid w:val="00CD1073"/>
    <w:rsid w:val="00CD49BB"/>
    <w:rsid w:val="00CD54D2"/>
    <w:rsid w:val="00CE170E"/>
    <w:rsid w:val="00CE2722"/>
    <w:rsid w:val="00CE278F"/>
    <w:rsid w:val="00CE2E3E"/>
    <w:rsid w:val="00CE33CA"/>
    <w:rsid w:val="00CE5B1D"/>
    <w:rsid w:val="00CE6429"/>
    <w:rsid w:val="00CE6E45"/>
    <w:rsid w:val="00CE7826"/>
    <w:rsid w:val="00CE7E95"/>
    <w:rsid w:val="00CF1E4C"/>
    <w:rsid w:val="00CF211D"/>
    <w:rsid w:val="00CF216B"/>
    <w:rsid w:val="00CF3335"/>
    <w:rsid w:val="00CF3922"/>
    <w:rsid w:val="00CF4F0E"/>
    <w:rsid w:val="00CF66A5"/>
    <w:rsid w:val="00D00DDF"/>
    <w:rsid w:val="00D03957"/>
    <w:rsid w:val="00D06E79"/>
    <w:rsid w:val="00D0759F"/>
    <w:rsid w:val="00D07812"/>
    <w:rsid w:val="00D07A2D"/>
    <w:rsid w:val="00D10357"/>
    <w:rsid w:val="00D1089C"/>
    <w:rsid w:val="00D10CD3"/>
    <w:rsid w:val="00D11A11"/>
    <w:rsid w:val="00D12701"/>
    <w:rsid w:val="00D1341C"/>
    <w:rsid w:val="00D15A25"/>
    <w:rsid w:val="00D15AE8"/>
    <w:rsid w:val="00D16AAA"/>
    <w:rsid w:val="00D16B03"/>
    <w:rsid w:val="00D175A9"/>
    <w:rsid w:val="00D2162D"/>
    <w:rsid w:val="00D21B5E"/>
    <w:rsid w:val="00D2358F"/>
    <w:rsid w:val="00D237AB"/>
    <w:rsid w:val="00D24506"/>
    <w:rsid w:val="00D24A0B"/>
    <w:rsid w:val="00D25F1B"/>
    <w:rsid w:val="00D26B62"/>
    <w:rsid w:val="00D30B6C"/>
    <w:rsid w:val="00D322E8"/>
    <w:rsid w:val="00D35112"/>
    <w:rsid w:val="00D36B00"/>
    <w:rsid w:val="00D40881"/>
    <w:rsid w:val="00D46FA4"/>
    <w:rsid w:val="00D47017"/>
    <w:rsid w:val="00D506ED"/>
    <w:rsid w:val="00D51A18"/>
    <w:rsid w:val="00D51F20"/>
    <w:rsid w:val="00D53FD6"/>
    <w:rsid w:val="00D5453D"/>
    <w:rsid w:val="00D6409A"/>
    <w:rsid w:val="00D64606"/>
    <w:rsid w:val="00D65AD3"/>
    <w:rsid w:val="00D66934"/>
    <w:rsid w:val="00D67889"/>
    <w:rsid w:val="00D70C59"/>
    <w:rsid w:val="00D718D1"/>
    <w:rsid w:val="00D71D4E"/>
    <w:rsid w:val="00D72D3E"/>
    <w:rsid w:val="00D73E15"/>
    <w:rsid w:val="00D7563B"/>
    <w:rsid w:val="00D75E3D"/>
    <w:rsid w:val="00D77C92"/>
    <w:rsid w:val="00D81ED2"/>
    <w:rsid w:val="00D820AE"/>
    <w:rsid w:val="00D83B5D"/>
    <w:rsid w:val="00D8430D"/>
    <w:rsid w:val="00D84B88"/>
    <w:rsid w:val="00D856F6"/>
    <w:rsid w:val="00D8591D"/>
    <w:rsid w:val="00D85B73"/>
    <w:rsid w:val="00D8747E"/>
    <w:rsid w:val="00D87CBB"/>
    <w:rsid w:val="00D90411"/>
    <w:rsid w:val="00D90509"/>
    <w:rsid w:val="00D90658"/>
    <w:rsid w:val="00D9113F"/>
    <w:rsid w:val="00D91D28"/>
    <w:rsid w:val="00D921B9"/>
    <w:rsid w:val="00D93245"/>
    <w:rsid w:val="00D94E14"/>
    <w:rsid w:val="00D9674F"/>
    <w:rsid w:val="00D9762B"/>
    <w:rsid w:val="00D97DC9"/>
    <w:rsid w:val="00DA0467"/>
    <w:rsid w:val="00DA054F"/>
    <w:rsid w:val="00DA123F"/>
    <w:rsid w:val="00DA52E4"/>
    <w:rsid w:val="00DA5FAD"/>
    <w:rsid w:val="00DB3205"/>
    <w:rsid w:val="00DB3304"/>
    <w:rsid w:val="00DB33D9"/>
    <w:rsid w:val="00DB3DF0"/>
    <w:rsid w:val="00DB4B5F"/>
    <w:rsid w:val="00DB4E0B"/>
    <w:rsid w:val="00DB5496"/>
    <w:rsid w:val="00DB689E"/>
    <w:rsid w:val="00DB7461"/>
    <w:rsid w:val="00DB7484"/>
    <w:rsid w:val="00DC09AE"/>
    <w:rsid w:val="00DC1165"/>
    <w:rsid w:val="00DC1803"/>
    <w:rsid w:val="00DC433B"/>
    <w:rsid w:val="00DC4856"/>
    <w:rsid w:val="00DC4AE2"/>
    <w:rsid w:val="00DC55A5"/>
    <w:rsid w:val="00DC5B63"/>
    <w:rsid w:val="00DC6ED1"/>
    <w:rsid w:val="00DC721E"/>
    <w:rsid w:val="00DD25FF"/>
    <w:rsid w:val="00DD4143"/>
    <w:rsid w:val="00DD7A86"/>
    <w:rsid w:val="00DE125D"/>
    <w:rsid w:val="00DE32F8"/>
    <w:rsid w:val="00DE4061"/>
    <w:rsid w:val="00DE4492"/>
    <w:rsid w:val="00DE465C"/>
    <w:rsid w:val="00DE4E45"/>
    <w:rsid w:val="00DE6DAB"/>
    <w:rsid w:val="00DE7515"/>
    <w:rsid w:val="00DF240F"/>
    <w:rsid w:val="00DF34F7"/>
    <w:rsid w:val="00DF39D3"/>
    <w:rsid w:val="00DF4347"/>
    <w:rsid w:val="00DF53C1"/>
    <w:rsid w:val="00DF5A62"/>
    <w:rsid w:val="00E00C33"/>
    <w:rsid w:val="00E04164"/>
    <w:rsid w:val="00E0497C"/>
    <w:rsid w:val="00E074E4"/>
    <w:rsid w:val="00E076B3"/>
    <w:rsid w:val="00E1015D"/>
    <w:rsid w:val="00E113B3"/>
    <w:rsid w:val="00E14A51"/>
    <w:rsid w:val="00E16DA7"/>
    <w:rsid w:val="00E201BC"/>
    <w:rsid w:val="00E2075B"/>
    <w:rsid w:val="00E207D7"/>
    <w:rsid w:val="00E21BF8"/>
    <w:rsid w:val="00E22A9D"/>
    <w:rsid w:val="00E237C4"/>
    <w:rsid w:val="00E249B2"/>
    <w:rsid w:val="00E267EB"/>
    <w:rsid w:val="00E31135"/>
    <w:rsid w:val="00E311A6"/>
    <w:rsid w:val="00E3179C"/>
    <w:rsid w:val="00E3419A"/>
    <w:rsid w:val="00E34953"/>
    <w:rsid w:val="00E365C8"/>
    <w:rsid w:val="00E37BD1"/>
    <w:rsid w:val="00E41578"/>
    <w:rsid w:val="00E421A7"/>
    <w:rsid w:val="00E4654A"/>
    <w:rsid w:val="00E46870"/>
    <w:rsid w:val="00E46B69"/>
    <w:rsid w:val="00E47BF5"/>
    <w:rsid w:val="00E524BD"/>
    <w:rsid w:val="00E52949"/>
    <w:rsid w:val="00E52957"/>
    <w:rsid w:val="00E52E75"/>
    <w:rsid w:val="00E5339D"/>
    <w:rsid w:val="00E54338"/>
    <w:rsid w:val="00E5492C"/>
    <w:rsid w:val="00E5503E"/>
    <w:rsid w:val="00E56745"/>
    <w:rsid w:val="00E604B3"/>
    <w:rsid w:val="00E605C5"/>
    <w:rsid w:val="00E607F8"/>
    <w:rsid w:val="00E61DF2"/>
    <w:rsid w:val="00E630E6"/>
    <w:rsid w:val="00E6362C"/>
    <w:rsid w:val="00E647D9"/>
    <w:rsid w:val="00E72DB9"/>
    <w:rsid w:val="00E7349E"/>
    <w:rsid w:val="00E75291"/>
    <w:rsid w:val="00E76C17"/>
    <w:rsid w:val="00E771AD"/>
    <w:rsid w:val="00E81465"/>
    <w:rsid w:val="00E83160"/>
    <w:rsid w:val="00E84E83"/>
    <w:rsid w:val="00E858D3"/>
    <w:rsid w:val="00E87B96"/>
    <w:rsid w:val="00E9028E"/>
    <w:rsid w:val="00E929B0"/>
    <w:rsid w:val="00E92F11"/>
    <w:rsid w:val="00E93358"/>
    <w:rsid w:val="00E93E0A"/>
    <w:rsid w:val="00E943E9"/>
    <w:rsid w:val="00E95D46"/>
    <w:rsid w:val="00E97F59"/>
    <w:rsid w:val="00EA0355"/>
    <w:rsid w:val="00EA047C"/>
    <w:rsid w:val="00EA0964"/>
    <w:rsid w:val="00EA0F2F"/>
    <w:rsid w:val="00EA1C6C"/>
    <w:rsid w:val="00EA1E4A"/>
    <w:rsid w:val="00EA40D8"/>
    <w:rsid w:val="00EA4754"/>
    <w:rsid w:val="00EA50BE"/>
    <w:rsid w:val="00EA7A8A"/>
    <w:rsid w:val="00EB1664"/>
    <w:rsid w:val="00EB1EBD"/>
    <w:rsid w:val="00EB2C68"/>
    <w:rsid w:val="00EB4675"/>
    <w:rsid w:val="00EB4A40"/>
    <w:rsid w:val="00EB5771"/>
    <w:rsid w:val="00EB7180"/>
    <w:rsid w:val="00EC2686"/>
    <w:rsid w:val="00EC6EFB"/>
    <w:rsid w:val="00ED132A"/>
    <w:rsid w:val="00ED3306"/>
    <w:rsid w:val="00ED6159"/>
    <w:rsid w:val="00ED6C5B"/>
    <w:rsid w:val="00ED7A3C"/>
    <w:rsid w:val="00EE0241"/>
    <w:rsid w:val="00EE0893"/>
    <w:rsid w:val="00EE1262"/>
    <w:rsid w:val="00EE12A8"/>
    <w:rsid w:val="00EE18A3"/>
    <w:rsid w:val="00EE20ED"/>
    <w:rsid w:val="00EE2CB9"/>
    <w:rsid w:val="00EE50B9"/>
    <w:rsid w:val="00EE7B07"/>
    <w:rsid w:val="00EF0E34"/>
    <w:rsid w:val="00EF2E3B"/>
    <w:rsid w:val="00EF490B"/>
    <w:rsid w:val="00EF7B39"/>
    <w:rsid w:val="00F001A4"/>
    <w:rsid w:val="00F00DF2"/>
    <w:rsid w:val="00F013BD"/>
    <w:rsid w:val="00F01884"/>
    <w:rsid w:val="00F029D7"/>
    <w:rsid w:val="00F053E9"/>
    <w:rsid w:val="00F05492"/>
    <w:rsid w:val="00F103EC"/>
    <w:rsid w:val="00F10EA8"/>
    <w:rsid w:val="00F115BB"/>
    <w:rsid w:val="00F11DB9"/>
    <w:rsid w:val="00F121FA"/>
    <w:rsid w:val="00F12307"/>
    <w:rsid w:val="00F138B7"/>
    <w:rsid w:val="00F13A4B"/>
    <w:rsid w:val="00F13E78"/>
    <w:rsid w:val="00F141D8"/>
    <w:rsid w:val="00F1497B"/>
    <w:rsid w:val="00F16518"/>
    <w:rsid w:val="00F16AB4"/>
    <w:rsid w:val="00F178B4"/>
    <w:rsid w:val="00F17CA1"/>
    <w:rsid w:val="00F21338"/>
    <w:rsid w:val="00F21A2F"/>
    <w:rsid w:val="00F21B3D"/>
    <w:rsid w:val="00F2400F"/>
    <w:rsid w:val="00F26B3F"/>
    <w:rsid w:val="00F274A9"/>
    <w:rsid w:val="00F300B4"/>
    <w:rsid w:val="00F31A4C"/>
    <w:rsid w:val="00F336F1"/>
    <w:rsid w:val="00F33AB6"/>
    <w:rsid w:val="00F34D84"/>
    <w:rsid w:val="00F350F3"/>
    <w:rsid w:val="00F35847"/>
    <w:rsid w:val="00F36614"/>
    <w:rsid w:val="00F36818"/>
    <w:rsid w:val="00F421EB"/>
    <w:rsid w:val="00F42314"/>
    <w:rsid w:val="00F42512"/>
    <w:rsid w:val="00F42591"/>
    <w:rsid w:val="00F426C4"/>
    <w:rsid w:val="00F433E1"/>
    <w:rsid w:val="00F43A77"/>
    <w:rsid w:val="00F456D1"/>
    <w:rsid w:val="00F466D4"/>
    <w:rsid w:val="00F46E71"/>
    <w:rsid w:val="00F505C0"/>
    <w:rsid w:val="00F53605"/>
    <w:rsid w:val="00F540EC"/>
    <w:rsid w:val="00F55791"/>
    <w:rsid w:val="00F567A7"/>
    <w:rsid w:val="00F577D1"/>
    <w:rsid w:val="00F57E23"/>
    <w:rsid w:val="00F57F79"/>
    <w:rsid w:val="00F61D55"/>
    <w:rsid w:val="00F622D7"/>
    <w:rsid w:val="00F63A18"/>
    <w:rsid w:val="00F63BFA"/>
    <w:rsid w:val="00F640F1"/>
    <w:rsid w:val="00F64B6D"/>
    <w:rsid w:val="00F64EAB"/>
    <w:rsid w:val="00F65A2D"/>
    <w:rsid w:val="00F67065"/>
    <w:rsid w:val="00F6798C"/>
    <w:rsid w:val="00F702DF"/>
    <w:rsid w:val="00F71260"/>
    <w:rsid w:val="00F742EB"/>
    <w:rsid w:val="00F769BA"/>
    <w:rsid w:val="00F76EAD"/>
    <w:rsid w:val="00F76ED8"/>
    <w:rsid w:val="00F8057B"/>
    <w:rsid w:val="00F805D8"/>
    <w:rsid w:val="00F814B2"/>
    <w:rsid w:val="00F817A8"/>
    <w:rsid w:val="00F81FFE"/>
    <w:rsid w:val="00F8234C"/>
    <w:rsid w:val="00F82451"/>
    <w:rsid w:val="00F82EFC"/>
    <w:rsid w:val="00F830D8"/>
    <w:rsid w:val="00F840B0"/>
    <w:rsid w:val="00F84759"/>
    <w:rsid w:val="00F84803"/>
    <w:rsid w:val="00F84911"/>
    <w:rsid w:val="00F84D38"/>
    <w:rsid w:val="00F85276"/>
    <w:rsid w:val="00F852DE"/>
    <w:rsid w:val="00F8733C"/>
    <w:rsid w:val="00F92D4A"/>
    <w:rsid w:val="00F94C47"/>
    <w:rsid w:val="00F966AE"/>
    <w:rsid w:val="00F96B95"/>
    <w:rsid w:val="00F9727B"/>
    <w:rsid w:val="00FA047B"/>
    <w:rsid w:val="00FA0FA7"/>
    <w:rsid w:val="00FA4178"/>
    <w:rsid w:val="00FA429B"/>
    <w:rsid w:val="00FA4D0D"/>
    <w:rsid w:val="00FA544E"/>
    <w:rsid w:val="00FA65A8"/>
    <w:rsid w:val="00FA661E"/>
    <w:rsid w:val="00FA6636"/>
    <w:rsid w:val="00FA79E6"/>
    <w:rsid w:val="00FB21B4"/>
    <w:rsid w:val="00FB28BD"/>
    <w:rsid w:val="00FB4F29"/>
    <w:rsid w:val="00FB561E"/>
    <w:rsid w:val="00FB6044"/>
    <w:rsid w:val="00FB6177"/>
    <w:rsid w:val="00FB6518"/>
    <w:rsid w:val="00FB6BB3"/>
    <w:rsid w:val="00FB71EC"/>
    <w:rsid w:val="00FB725F"/>
    <w:rsid w:val="00FC4357"/>
    <w:rsid w:val="00FC6685"/>
    <w:rsid w:val="00FD09FA"/>
    <w:rsid w:val="00FD0AE5"/>
    <w:rsid w:val="00FD0DFC"/>
    <w:rsid w:val="00FD1158"/>
    <w:rsid w:val="00FD199F"/>
    <w:rsid w:val="00FD1D54"/>
    <w:rsid w:val="00FD22FF"/>
    <w:rsid w:val="00FD3849"/>
    <w:rsid w:val="00FD3861"/>
    <w:rsid w:val="00FD4BB2"/>
    <w:rsid w:val="00FD5CD4"/>
    <w:rsid w:val="00FD691F"/>
    <w:rsid w:val="00FE0707"/>
    <w:rsid w:val="00FE3EC0"/>
    <w:rsid w:val="00FE4DCC"/>
    <w:rsid w:val="00FE56D3"/>
    <w:rsid w:val="00FE63CB"/>
    <w:rsid w:val="00FE63FB"/>
    <w:rsid w:val="00FE7EC9"/>
    <w:rsid w:val="00FF01CE"/>
    <w:rsid w:val="00FF1A9A"/>
    <w:rsid w:val="00FF25C4"/>
    <w:rsid w:val="00FF399D"/>
    <w:rsid w:val="00FF39E4"/>
    <w:rsid w:val="00FF42B3"/>
    <w:rsid w:val="00FF4C24"/>
    <w:rsid w:val="00FF53FA"/>
    <w:rsid w:val="00FF5BF6"/>
    <w:rsid w:val="00FF61A4"/>
    <w:rsid w:val="00FF6E2B"/>
    <w:rsid w:val="00FF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96DAD9D4-9CD4-4417-9815-FB68ED8ED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uiPriority w:val="99"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</w:rPr>
  </w:style>
  <w:style w:type="character" w:styleId="CommentReference">
    <w:name w:val="annotation reference"/>
    <w:uiPriority w:val="99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62149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0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29</TotalTime>
  <Pages>5</Pages>
  <Words>1969</Words>
  <Characters>1122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13</cp:revision>
  <cp:lastPrinted>2015-04-20T13:00:00Z</cp:lastPrinted>
  <dcterms:created xsi:type="dcterms:W3CDTF">2022-04-18T12:53:00Z</dcterms:created>
  <dcterms:modified xsi:type="dcterms:W3CDTF">2022-11-17T10:42:00Z</dcterms:modified>
</cp:coreProperties>
</file>